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สัมมนาโครงการสมาชิกวุฒิสภาพบประชาชน</w:t>
      </w:r>
      <w:r>
        <w:t xml:space="preserve"> </w:t>
      </w:r>
      <w:r>
        <w:t xml:space="preserve">ครบรอบ</w:t>
      </w:r>
      <w:r>
        <w:t xml:space="preserve"> </w:t>
      </w:r>
      <w:r>
        <w:t xml:space="preserve">4</w:t>
      </w:r>
      <w:r>
        <w:t xml:space="preserve"> </w:t>
      </w:r>
      <w:r>
        <w:t xml:space="preserve">ปี</w:t>
      </w:r>
      <w:r>
        <w:t xml:space="preserve"> </w:t>
      </w:r>
      <w:r>
        <w:t xml:space="preserve">(บ่าย)</w:t>
      </w:r>
      <w:r>
        <w:t xml:space="preserve"> </w:t>
      </w:r>
      <w:r>
        <w:t xml:space="preserve">270966</w:t>
      </w:r>
      <w:r>
        <w:t xml:space="preserve"> </w:t>
      </w:r>
      <w:r>
        <w:t xml:space="preserve">ปลา</w:t>
      </w:r>
      <w:r>
        <w:t xml:space="preserve"> </w:t>
      </w:r>
      <w:r>
        <w:t xml:space="preserve">แมน</w:t>
      </w:r>
    </w:p>
    <w:p>
      <w:pPr>
        <w:pStyle w:val="Date"/>
      </w:pPr>
      <w:r>
        <w:t xml:space="preserve">วันอังคารที่</w:t>
      </w:r>
      <w:r>
        <w:t xml:space="preserve"> </w:t>
      </w:r>
      <w:r>
        <w:t xml:space="preserve">10</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ได้ครับ  เล่าเรื่องราวอยู่พอสมควรเหมือนกันค่ะ กลับก็แล้วกันดูนะครับห้องประชุมจันทราเนี่ยจุดเด่นของเขาก็คือแสงเขาจะออก ศรีนวล  ออกมาในโทนขาว  ก็เหมือนเป็นพระจันทร์มีความนุ่มนวล มีความเยือกเย็น  ก็บอกแล้วความเป็นสมาชิกวุฒิสภานะ อันนี้ทั้งขนมกำลังจะพูดถึง ไม่มีโอกาสไปชมห้องประชุมสุริยันเนี่ยนะครับ  มันจะแตกต่างออกไปก็งามไปอีกแบบนึงแต่ แสงสีน่าจะออกโทนเหลืองๆ    ก็เป็นความ ร้อนแรง เหมาะกับการเป็นสภาผู้แทนราษฎร ที่บรรยากาศออกจาก  มีสีสันมี 44 33 43 มากกว่าแล้วนะท่านติดตามการประชุมเนี่ยก็จะพบ ลักษณะที่แตกต่างกันของ การประชุมสภาผู้แทนราษฎรกับการประชุมวุฒิสภา แม้จะแตกต่างกันยังไงเมื่อมาผสมกลมกลืนกัน เป็นรัฐสภาแล้วเนี่ยก็ถือว่า เป็นความสมดุลที่ลงตัว กลับให้ค่ะเป็นความลงตัวและต้องถือว่าเป็นความเติมเต็มที่ทำให้สมบูรณ์แบบ ในฝ่ายนิติบัญญัติของเราค่ะ  เนื่องจากเวลาของเราเนี่ยนะครับเลยกำหนดการไปพอสมควรนะครับผมก็จะ ทำความเข้าใจกับพวกเรานิดนึงนะครับว่า ตอนนี้ออกมาถ่ายรูปได้นะครับแต่ว่า สักพักหนึ่งผมจะให้สัญญาณว่า ไททัน ถ้าคนนั่งประจำที่และเราก็จะจำลอง  การประชุมวุฒิสภาของเรานะครับก่อนที่   ท่านประธาน  จะเดินเข้ามาสู่บัลลังก์ซึ่งในขณะนี้ก็จะมี รองประธานวุฒิสภาคนที่ 1 กับรองประธานวุฒิสภาคนที่ 2 เดินเข้ามา  ท่านเดินเข้ามาแล้วเนี่ยนะครับ เจ้าหน้าที่เขาจะกดออด  ที่ เวลาถ่ายทอดโทรทัศน์เนี่ยท่านจะได้ยินตอนที่ท่านจะได้ยิน   หูของตัวท่านเองว่าเสียงมัน รับชุดขนาดไหนนะครับก็ โดยปกติก็คือว่าเมื่อออดดังขึ้นเนี่ยเราก็จะลุกขึ้นยืน บ้าน ทำความเคารพผู้เป็นประธานในที่ประชุมนะครับอันนี้ก็ หรือว่าเป็น ประเพณีของการประชุมสภาไม่ว่าจะเป็น  สภาผู้แทนราษฎรหรือวุฒิสภา  หรือการประชุมร่วมกันของรัฐสภา อยากขับช้าแต่วันนี้ท่านที่มาร่วมสัมมนากับเราไม่ต้องกดบัตรแสดงตนใช่ไหมคะ  เดี๋ยวปกติเนี่ยนะครับ  ที่นั่งของท่านเนี่ยท่านดูเนี่ยนะครับมันจะมีที่   กดปุ่มหลายปุ่มอยู่เหมือนกันแต่มันจะกดได้เนี่ยนะครับ มันต้องมีบัตรแสดงตน นะครับ บัตรบัตรบัตรแบบแยกครับ   สมาชิกสภาทุกคนเนี่ยก็ต้องพกบัตร ตัวไว้ไม่ควรลืมทิ้งไว้นะครับเมื่อเสียบบัตรเข้าไปแล้วเนี่ยเราก็จะมี แสดงตนได้แล้วก็มีปุ่มเปิดไมค์ได้ สำหรับในวันนี้ก็เป็นข้อยกเว้นครับถ้าว่า  ท่านใดจะ   อภิปรายหรือจะพูดตามคิวนะครับซึ่งเมื่อถึงเวลานั้นเนี่ย คุณครูยุ้ยนรกตังคณานุรักษ์ท่านสวก็จะเป็นผู้ดำเนินการนะครับ   งั้นก็ยกมือขึ้นทางเจ้าหน้าที่เขาก็จะไปเสียบบัตรให้กับท่าน กลับ ลองย้อนกลับมาในวันนี้ 4 ปีแห่งความสำเร็จสพปพบประชาชนนะคะอยากจะให้ท่านคำนวณเหล้าสักนิดนึงว่าพี่มา ไก่ของโครงการสมาชิกวุฒิสภาพบประชาชนน่ะค่ะเกิดขึ้นได้อย่างไรและก็ เราลงพื้นที่ไปทำอะไรกันบ้าง  ครับก็  ที่จริง สงกรานต์ the voice พบประชาชนเนี่ย    มีขึ้นเป็นครั้งแรกใน  สภาชุดนี้  จุดแรก ชุดต่อไปเนี่ยจะมีหรือไม่เนี่ยอันนี้เราก็ไม่ทราบนะครับ  โดยหลักการก็คือเป็นการไป รับฟังปัญหาของพี่น้องประชาชน แล้วก็ดำเนินการบูรณาการ  นำปัญหานั้น ไปยัง รัฐบาลแล้วก็นำปัญหานั้น มา ยังคณะกรรมาธิการทุกคณะของวุฒิสภาที่มีอยู่  เพื่อ หาทางการ แก้ไข  เป็นข้อเสนอแนะไปยังรัฐบาลต่อไป  ก็ถือว่าเป็นมิติใหม่ในการทำงานของ วุฒิสภาชุดปัจจุบันซึ่ง  มันก็คงพอทราบว่าวุฒิสภาชุดนี้ถือเป็นวุฒิสภาที่  ได้รับเสียงวิพากษ์วิจารณ์ สูงที่สุดเท่าที่เคยมีมาในประวัติศาสตร์ชาติไทย นะครับ ทั้งทางลบและทางบวกนะครับ และภารกิจของสมาชิกวุฒิสภาชุดนี้เนี่ยก็จะมีมากกว่า สมาชิกวุฒิสภาตามปกติเพราะว่า ชุดแรกเนี่ย จะเป็นไปตามบทเฉพาะกาลซึ่งก็เรามีหน้าที่เพิ่มขึ้นคืออะไรบ้างครับท่าน  ประการแรกเลยเรื่องของเราเรียกกันว่าต่อสองก็คือติดตามเสนอแนะและเร่งรัดการปฏิรูปประเทศค่ะ มีการลงพื้นที่ของสมาชิกวุฒิสภาเนี่ยค่ะ วัตถุประสงค์หรือว่าประเด็นหลักของเราก็คือเพื่อจะลงไปติดตามแล้วก็ นำปัญหาและอุปสรรคที่เราได้พบได้เห็นกับตัวเราเองได้ฟังจากปากพี่น้องประชาชนด้วยตัวเองเนี่ย นำมาเสนอเสนอแนะ supaya บริหารว่ารัฐบาลนะคะจากนั้นเนี่ยติด พอเราเสนอแนะไปแล้วเราก็ต้องมีการติดตามอันนี้อันนี้มองในส่วนของโครงการนะคะ ถ้าหากว่า ปัญหาของพี่น้องประชาชนยังไม่ได้รับการแก้ไขแล้วก็จะมีการเร่งรัดด้วยวิธีการต่างๆว่าจะได้ของการตั้งครรภ์ ถามเรื่องของการทวงถาม  ทุกสิ่งทุกประการค่ะเพื่อให้ได้มาแต่ว่าจริงๆหน้าที่ที่เป็นพิเศษ ของ สมาชิกวุฒิสภาชุดนี้อีกประการหนึ่งอันนี้ก็  ที่เป็นประเด็นและเป็นอย่างที่คำพูดถึงนะคะมีทั้งบวกและลบก็คือหน้าที่ในการ นายกรัฐมนตรีค่ะไม่อยากให้คำพูดต่อดีกว่า      หน้าที่พิเศษที่  เพิ่มเติมขึ้นมาเนี่ยสำหรับสมาชิกวุฒิสภา ครั้งแรก ชุดแรกตามบทเฉพาะกาลของรัฐธรรมนูญ 2560 เนี่ยนะครับเนื่องจากว่า ธนู 2561 เป็นรัฐธรรมนูญฉบับแรกเช่นกันครับที่มี  บทบังคับให้ดำเนินการปฏิรูปประเทศ บทบังคับไว้ในรัฐธรรมนูญ เพราะฉะนั้นเมื่อมีบทบังคับเรื่องการปฏิรูปประเทศเนี่ยก็จำเป็นที่จะต้องมีองค์กร ที่ทำหน้าที่ ตรวจสอบติดตามเสนอแนะ  เกี่ยวกับการปฏิรูปประเทศที่ท่านสวปียฉัตรเนี่ยท่าน  บอกมาว่าปวส ฟังดูแล้วเหมือนอาหารกระป๋องนะคะ นี่ก็คือตรวจสอบ เสนอแนะแล้วก็เร่งรัด เรื่องที่เกี่ยวกับการ  ปฏิรูปประเทศ  นะครับนอกจากนั้นเนี่ยในการพิจารณา ร่างกฎหมาย ที่เกี่ยวกับการปฏิรูปประเทศเนี่ยแทนที่จะพิจารณาในสภาผู้แทนราษฎรให้เสร็จสิ้นก่อนแล้วค่อยมาวุฒิสภา ก็จะเป็นช่องทางพิเศษที่จะเป็นการพิจารณาในที่ประชุมร่วมกันของ พฤษภาคม แต่ต้องเก็บงานอีกครึ่งหนึ่งก็คือ การร่วม เลือกนายกรัฐมนตรี นะครับก็คือเพื่อผลเพื่อความต่อเนื่องในการปฏิรูปประเทศ ซึ่งก็ ไม่เคยมีมาก่อน แล้วก็เป็นผลมาจาก การทำประชามติสอบถามประชาชนพร้อมพร้อมกับการสอบถามประชาชนว่าเห็นชอบด้วย รัฐธรรมนูญรัฐธรรมนูญ 2560 หรือไม่เมื่อวันที่ 7 สิงหาคม 2559 ครับอันนี้ก็เป็นที่มา แต่ว่าภารกิจนั้นก็ กำลังจะเป็นประวัติศาสตร์ไปแล้วครับเพราะว่า หน้าที่พิเศษต่างๆทั้งหลายที่ผมเล่ามา นะครับก็จะหมดไปพร้อมกับวาระของสมาชิกวุฒิสภาชุดแรกตามบทเฉพาะกาล ก็คือประมาณ เดือนพฤษภาคม 2567 ถ้าจำไม่ผิดก็น่าจะเป็นวันที่ 11 พฤษภาคม 2561 ผมก็จะไม่มีโอกาสได้พูดใน ห้องประชุมแห่งนี้แล้วนะครับท่าน สวปิยฉัตรซึ่งเป็นดาวสภาฝ่ายหญิงท่านหนึ่งก็  คงจะต้อง ไปบรรยายตามที่ต่างๆนะครับเพราะว่าเขาก็กำหนดไว้ให้ ผู้ที่จะดำรงตำแหน่งสมาชิกวุฒิสภาเนี่ย   ได้สมัยเดียว  ตอบไม่ได้เว้นก็ไม่ได้เป็นได้สมัยเดียวแล้วเมื่อครบวาระแล้วเนี่ยจะไปดำรงตำแหน่งทางการเมืองใดๆอีก  ไม่ได้ภายใน 2 ปี   สำหรับในส่วนของโครงการสมาชิกวุฒิสภาพบประชาชนนะคะ เมื่อสักครู่ท่านได้ได้ได้กล่าวถึงไปแล้วว่า มีที่มาอย่างไรแต่ว่าเขาอยากขยายความนิดนึงนะคะในการทำงานของโครงการวุฒิสภาพบประชาชนนี้ค่ะ อะไรแบ่งเป็นกลุ่ม กลุ่มภาค กลุ่มผ้ากันนะคะกับ 1 อเมริกาขอเรียกสั้นๆว่าเป็น 7 กุมภาพันธ์ก็จะไล่มาตั้งแต่ภาคเหนือตอนบน ภาคเหนือตอนล่าง ภาคอีสานตอนบนภาคอีสานตอนล่างภาคตะวันออกภาคกลางและสุดท้ายคือภาคใต้ค่ะแต่การทำงานก็จะเป็นการ แบ่งเป็นกลุ่มแล้วก็สุดท้ายเนี่ยเมื่อเราลงทุนที่แล้วเราได้รับปัญหาเราได้รับ ฟัง ข้อข้อความเห็นหรือว่าอุปสรรคใดไหมคะเราก็จะนำกลับมาสู่ภายในการว่าจะเป็นเรื่องของการร้องเรียน ว่าจะเป็นเรื่องของความต้องการไม่ว่าจะเป็นเรื่องของอุปสรรคปัญหาในการประกอบอาชีพในการพูดง่ายๆคือในการทำมาหากินของ พี่น้องประชาชนเราก็จะ กลับมาดำเนินการในส่วนนี้หรือแม้แต่ในขณะที่เราลงไปในพื้นที่ค่ะแล้วก็จะมีการนัด ทาง ที่นัดหมายแล้วก็แจ้งกำหนดการให้กับทางท่านผู้ว่าราชการจังหวัดไปปกครองและหน่วยงานที่เกี่ยวข้อง มาร่วมกันฟังและช่วยกันแก้ไขปัญหาให้กับพี่น้องประชาชนค่ะ ครับออกมาแล้วครับ              ขอเข้าสู่พิธีการอย่างเป็นทางการอีกครั้งนะครับ ก็   กราบสวัสดีพี่น้องประชาชนทุกท่าน เพื่อนสมาชิกวุฒิสภา ท่านประธานท่านรองประธาน นะครับ ขอต้อนรับเข้าสู่ วิธีการของ การสัมมนาโครงการสมาชิกวุฒิสภาพบประชาชน ครบรอบ 4 ปี อย่างเป็นทางการนะครับผมคำนวณสิทธิสมานครับ ค่ะดิฉันเปลี่ยนจากวันเฉลิมสมาชิกวุฒิสภาค่ะเราทั้งสองคนได้รับมอบหมายในวันนี้นะคะให้ทำหน้าที่ วิธีการในช่วงแรกของการสัมมนาในวันนี้ค่ะ ครับ สำหรับโครงการสมาชิกวุฒิสภาพบประชาชนเนี่ยก็ดำเนินการมาแล้ว 4 ปีนะครับ เมื่อสักครู่ก่อนจะเริ่มเข้าพิธีการเนี่ยเราสองคนเนี่ยก็ได้ เปล่า ความเป็นมาไปตามสมควรแล้วและอีกสักครู่หนึ่ง รองประธานวุฒิสภาคนที่หนึ่งแล้วก็ท่านสมาชิกวุฒิสภาท่านวีระศักดิ์ โควสุรัตน์เนี่ยนะครับท่านก็จะได้มาหาบรรยาย ให้ พวกเราทราบรายละเอียดอีกครั้งหนึ่งเพราะฉะนั้นเนื่องจากเวลาล่วงเลยมาพอสมควรเนี่ยผมจะไม่ขยายความ มากนัก นะครับแต่ว่า ในวันนี้เนี่ยเรามีการถ่ายทอดต้องหาพิเศษด้วยใช่ไหมครับสำหรับการสัมมนาในวันนี้นะคะก็จะมีการ ถ่ายทอดสดทาง Facebook Lite วุฒิสภาทางช่องทาง YouTube Channel ถ่ายทอดสดติดต่อไปนะคะติดต่อวุฒิสภาเพื่อประชาชนและที่สำคัญนอกจากนั้นแล้วเนี่ยค่ะ มีการถ่ายทอดเสียงทางวิทยุกรมประชาสัมพันธ์ NBT radio online 91 M ค่ะซึ่งประชาชนที่อยู่ทางบ้านนะคะก็สามารถที่จะติด ตามสามารถที่จะแสดงความคิดเห็นมาอย่างรายการนี้ได้ค่ะเพราะว่าในวันนี้เราได้ ได้รับเกียรติจากหน่วยงานราชการที่เกี่ยวข้องกันนะคะขึ้นมารับฟังปัญหาและก็ ฟังความคิดเห็นไม่ว่าจะในห้องประชุมนี้หรือว่าผ่านทางสื่อช่องทางต่างๆดังที่กล่าวมาแล้วค่ะ กลับแล้ว  เพื่อให้ผู้เข้าร่วม สัมมนาทุกท่านเนี่ยได้รับความสะดวกมากยิ่งขึ้นนะครับสำนักงานพัฒนาวิทยาศาสตร์และ ปีแห่งชาตินะครับก็ได้มาให้บริการคำบรรยายแทนเสียงแบบ Real Time หรือ Life แคปชั่น  เพื่ออำนวยความสะดวกแก่ผู้เข้าร่วมสัมมนา ได้ครั้งนี้ให้ ได้เข้าถึง เนื้อหา  โดยพร้อมเพียงกันครับ  และในการสัมมนาครั้งนี้นะคะทางวุฒิสภาได้รับเกียรติจากผู้แทนฝ่ายรัฐบาล ร่วมกับส่วนราชการที่เกี่ยวข้องเข้าร่วมรับฟังความคิดเห็นที่เป็นผลสำเร็จ จากการบูรณาการความร่วมมือของฝ่ายบริหารและฝ่ายนิติบัญญัติและประเด็นข้อขุนใด ที่ประชาชนรอที่จะเสนอให้รัฐบาลชุดใหม่ค่ะซึ่งท่านที่กรุณาให้เกียรติมา ประกอบด้วยท่านรองพิชิตสมบัติมากรองปลัดกระทรวงทรัพยากรธรรมชาติและสิ่งแวดล้อมค่ะ ท่านรองเอกสาร  สีปวรรัตน์รองปลัดกระทรวงพาณิชย์ ผู้ตรวจราชการสำนักนายกรัฐมนตรี   ผู้ตรวจราชการกระทรวงมหาดไทย ผู้แทนจากกระทรวงเกษตรและสหกรณ์และผู้แทนจากสำนักงานทรัพยากรน้ำแห่งชาติค่ะ  ครับในโอกาสนี้เพื่อไม่ให้เป็นการ เสียเวลามากเกินไปนะครับ  ผู้ที่เสมือนเป็น ผู้นำ รายการนำสมาชิกวุฒิสภาเดินทัพทางไกลมาตลอด 4 ปี นะครับคือท่านพลเอกสิงห์ศึกสิงห์ไพรรองประธานวุฒิสภาคนที่ 1 ในฐานะประธานคณะกรรมการโครงการสมาชิกวุฒิสภาพบประชาชน จะมากล่าวถึงวัตถุประสงค์ในการ จัดการสัมมนา เป็นทางการครับขอกราบเรียนเชิญท่านครับ                     ไปทางไหน                                  สมาชิก โครงการ                       สำนวนเกี่ยวกับลูก                              สมาชิก      เอกสาร         สังคม    ปัญหา         459             ความเข้าใจเกี่ยวกับกฎหมาย                 หางาน             จังหวัดพิษณุโลก              ราชบุรี                                  ครั้งนี้ การแสดงผลสัมฤทธิ์จากโครงการสวอพบประชาชน เพื่อประชาชน ร่วม ชื่นชมการดำเนินงานตามโครงการที่เกิดประโยชน์ร่วมกัน ฝ่าย ซึ่งรายละเอียดของงานและหัวข้อการสัมมนาจะปรากฏ  ในกำหนดการแล้ว จากความเป็นมาและวัตถุ วัตถุประสงค์การจัดงานครั้งนี้ ผมในฐานะประธานคณะกรรมการโครงการสมาชิกวุฒิสภาพบประชาชน มีความยินดียิ่ง พี่ขอนำผู้เข้าร่วมสัมมนาทุกท่าน เข้าสู่เวทีสัมมนา 4 ปีความสำเร็จ สมาชิก วุฒิสภาพบประชาชนด้วยการ ไปด้วยมิตรไมตรีหรือบัตรต่อทุกคนในพื้นที่อย่างเป็นกัลยาณมิตร  ตามลำดับต่อไปครับขอขอบคุณครับ      ลำดับต่อไปขอเรียนเชิญท่านวีระศักดิ์โควสุรัตน์สมาชิกวุฒิสภา ทำเป็นรองประธานคณะอนุกรรมการด้านการจัดการสัมมนาค่ะและการสรุป ผลการดำเนินงานภาพรวมของการดำเนินโครงการสมาชิกวุฒิสภาพบประชาชน ในช่วง 4 ปีที่ผ่านมาค่ะขอเรียนเชิญค่ะ เรียนเชิญท่านครับ ท่านประธานที่เคารพกระผมวีระศักดิ์โควสุรัตน์ สมาชิกวุฒิสภา ใช้เวลาในการที่จะอภิปรายสรุป  สำหรับพี่น้องประชาชนที่มาอยู่ในที่นี้ ไม่ต้องขออนุญาตประกาศกราบสวัสดี ผู้แทนส่วนราชการ ฝ่ายบริหาร ท่านสมาชิกวุฒิสภา สื่อสารมวลชนและพี่น้องประชาชนที่เคารพ วันนี้อากาศวุฒิสภาได้รับเกียรติเป็นอย่างยิ่ง เห็นท่านก็มาร่วมทำกิจกรรมกันอยู่ในห้องประชุมใหญ่แห่งนี้  เดินอภิปรายไปด้วยนะครับท่านประธานขออนุญาตครับ                                                     บนสุดไปจนถึงสุไหงโกลกที่ภาคใต้ ไปกลับอย่างนี้ประมาณ 20 เที่ยวครับ  ประกันเดินทางตลอด 4 ปีนะเนี่ยช่วยทำให้เราสามารถเข้าไปในพื้นที่ยากเข้าถึงยาก รับฟังเขาได้ยาก  บางพื้นที่เข้าไปในพื้นที่ที่ ราษฎรยังคงมีความแคลงใจต่อเรื่องบางเรื่องต่อนโยบายของรัฐ เราใช้เวลาในการย่อยสร้างความ แนวคิดแบบปรับทุกข์ผูกมิตร ใกล้ชิดแล้วก็ชักชวนกันสนทนาเพื่อจะทำให้พี่น้องประชาชนมีความรู้สึกว่าอย่างน้อยมีใครรับฟังเขา อย่างตั้งใจ  ดาราที่ป่วยเป็นในรูปแบบของคณะกรรมการวุฒิสภาพบประชาชน  เขียนคำว่าประกอบด้วยบุคคล พี่เป็นสมาชิกป่าที่มาจากหลากหลายอาชีพ หน้าหลักหลายความเ****วชาญและประสบการณ์ ไปกันเองเท่านั้นครับ เราไปพร้อมกับตัวแทนของฝ่ายบริหารกับฝ่ายนิติบัญญัติรับทราบดีครับ เวลาไปในพื้นที่เราไม่สามารถเป็นผู้สั่งการ เราอาจจะสามารถรับประเด็นกลับมาแล้วก็มันสะท้อนใหม่ ในห้องประชุมแห่งนี้บ้าง ห้องประชุมรัฐสภาบ้าง วิธีการกว่าจะเป็นเรื่องการตั้งกระทู้ถาม รัฐมนตรีมาตอบ บางเรื่องก็เป็นเรื่องที่เรายกขึ้นมาหารือ ในที่ประชุมจะทำให้เรื่องราวเหล่านั้นได้ถูกบันทึก อย่างเป็นทางการด้วยระบบของนิติบัญญัติ จะมีหนังสือนำจากท่านประธานในที่ประชุม ส่งไปยัง รัฐบาลเพื่อจะขอให้เห็นว่านั่นคือความห่วงใย วุฒิสภา พี่มา จากการรับฟังความเห็นจากภาคประชาชน อาการแบบนี้เป็นการใช้ กลไกที่มีของรัฐสภาด้วยการเข้าไปเชื่อมโดยตรงกับภาคประชาชนซึ่งอยู่พวกเรามาจากการเลือกตั้ง ต่างกันมากนะครับ สารที่เป็นผ่านกระบวนการเลือกตั้งมาแปลว่าคนคนนั้นจะต้องเป็นคนที่ประชาชนรู้จักมากพอสมควรอยู่แล้ว เขาถึงได้รับการเลือกตั้งเข้ามา สะพานไม่ได้มาจากวิธีการนั้น สำนึกเสมอว่าการทำงานจะต้องรับฟังเสียงของประชาชน  ถึงได้ออกสายดำเนินการกิจกรรมการเดิน ห่างไกล ไปตามที่ต่างๆครบทุกภาค แบ่งคณะของสมาชิกวุฒิสภาออกเป็นหลายๆกลุ่ม  แล้วก็ไปอย่างเช่นภาคเหนือตอนบนภาคเหนือตอนล่างภาคอีสานตอนบนภาคอีสานตอนล่างไปภาคกลางภาคตะวันออกแล้วก็หลวงพ่อ  สิ่งเหล่านี้ ถ้าไปสักครั้งนึง 2 ครั้งอาจจะไม่เห็นความแตกต่างนะครับ แต่เป็นเรื่องการไปแล้วทำให้เกิดความมั่นใจว่า ตรงนั้นเขาบอกว่าเขามีเรื่องร้องเรียน เรื่องจะถึงเรา ขึ้นมาด้วยเป็นหนังสือ 500 กว่าเรื่องบางเรื่องเป็นเรื่องที่เขานึกกันออกในตอนที่เขาเจอหน้าเราแล้ว บางครั้งไปครั้งแรกเขายังไม่แน่ใจว่าควรจะบอกเราหรือไม่แต่ภายหลังก็รู้สึกว่ามาแล้วไม่หายไป มาใหม่ เขาก็เลยยินดีที่จะเล่าให้เราฟังนะฟังแล้วเราก็จะขอความเห็นทั้งจากปากเ****วชาญของสมาชิกวุฒิสภาที่ไปด้วย มันก็จะถามความเห็นของ หน่วยงานของรัฐซึ่งอาจจะเป็นตั้งแต่องค์กรปกครองส่วนท้องถิ่น บางทีเขาอาจจะยัง ฟังเรื่องนี้ชัดๆ ไม่แน่ใจว่าจะให้เขาเอายังไง อาจจะเป็นเรื่องที่ทางองค์ การบริหารที่เกี่ยวข้องกับทางจังหวัดเช่น การบริหารราชการส่วนภูมิภาคเรื่องก็เป็นเรื่องที่แม่อยู่ในเขตจังหวัดของท่านท่านก็ไม่มีอำนาจในการสั่งการเพราะมันเป็นเรื่องอำนาจที่เป็น ต้องเกี่ยวข้องกับส่วนกลางอย่างเช่นเรื่องในป่าเป็นต้น แบบนี้แล้วสมาชิกวุฒิสภาซึ่งมีทั้งความเ****วชาญ มีประสบการณ์ และมีความพร้อมในการที่จะรับฟังเรื่องทุกเรื่องได้ก็จะประมวล แยกเป็นประเด็นแล้วก็หนึ่งถามความเห็นจากหน่วยงาน 2 เอากลับมาสะท้อนให้กับหน่วยงานกลางได้รับสั่งว่าเราได้ไปเห็นปัญหาอะไร แล้วเราคิดว่า ปากกาน้ำฝั่งนั้นเราคิดว่ามีข้อเสนออะไรที่ใช้ความสามารถเอาไปพิจารณาดำเนินการได้ ให้ดูกันตาม  ตัวเลขที่ว่าไปแล้ว 450 ครั้งในการลงพื้นที่ไปใน 4 ปีเราไปครบทั้ง 76 จังหวัด และในแต่ละภาคที่เราได้ไปกันนั้น  มีความถี่ อย่างชนิดที่ว่ายังไม่เคยมี หน่วยงานที่จะลงได้มากถึงขนาดนั้นนะครับผมยกตัวอย่างให้ฟัง ภาคเหนือตอนบนไปถึง 39 ครั้งครับ  จังหวัด ไปภาคเหนือตอนล่าง 35 ครั้ง ไปภาคอีสานตอนบน 34 ครั้งไปภาคอีสานตอนล่าง 21 ครั้งไปภาคตะวันออก 30 ทางหลวงภาคใต้ไป 42 ครั้ง อยู่ในภาคกลางไปอีก 58 ตั้ง มีเฉพาะการพูดถึงจำนวนปริมาณตัวเลขของการไปถึงพื้นที่นะครับ แต่ทั้งหมดนี้แล้วเนี่ยยังมีระดับอำนวยการซึ่งนำโดยท่านประธานเผด็จศึก นำคณะกรรมการอำนวยการที่เป็นสมาชิกวุฒิสภา อาจจะไม่ได้สังกัดเฉพาะในภาคใดภาคหนึ่งเนี่ยตามลงไปอีก รวมเป็น 22 ครั้งเท่านั้นนั่นคือ 450 ท่านประธานจึงได้กรุณากล่าวให้เราฟังตั้งแต่ตอนเริ่มต้น  ก็ดีเมื่อเข้าไปพบทั้ง 76 จังหวัดแล้วเรื่องที่ร้องก็มาถึงหน่วยงาน ทั้งหมดครับ  ถึงมือเรามันจะไปถึงหน่วยงาน ขณะนี้เรื่องที่มาถึงแล้วเนี่ย จำนวนที่เป็นร้อยเอกสาร 531 เรื่อง ขณะนี้ถึงหน่วยงานแล้ว 459 จำนวนหนึ่งที่ยังไปไม่ถึงหน่วยงานก็เพราะเป็นเรื่องที่ยังไม่สามารถสรุปประเด็นได้ว่าแล้วประเด็นจริง ต้องอยู่ในอำนาจหน้าที่ของหน่วยงานไหนหรือพื้นที่ใด  ลองคิดดูนะครับว่าในกรณีหนึ่งที่ผมสังเกตดูจาก ผลการลงพื้นที่ไป พบว่าสถิติของเรื่องร้องเรียน ที่มากที่สุด ที่สุดจริงๆแล้วเป็นเรื่องเกี่ยวกับน้ำกับ  ที่ไหนก็ตามจะพูดถึงเรื่องน้ำ  น้ำท่วมน้ำแล้งน้ำมาไม่พอใช้ เป็นเรื่องแรก เล่นประเภทที่ 2 จะเป็นเรื่องของ มาเท่ากันจึงเป็นเรื่องที่ดินทำกิน  ตั้งแต่ไม่มีที่ดินทำกินหรือพื้นที่มันยังไม่ชัดเจนหรือไม่แน่ใจว่าตกลงแล้วพื้นที่นี้หน่วยไหนเป็นคนที่เข้ามาพัฒนา ดูแลมันกันแน่ ประเภทที่ 3 จะเป็นเรื่องคมนาคมขนส่ง เป็นเรื่องถ้าน้ำไม่มีสะพานไม่ดี ถนนเสียหายไม่มีใครซ่อม  ของพรุ่งนี้  เป็นเรื่องที่เราได้รับบันทึกมา เรื่องประเภทที่ 5 เรื่องเศรษฐกิจและเป็นเรื่องเศรษฐกิจฐานรากเป็นส่วนใหญ่เพราะเขารู้สึกว่า ปลูกได้พอได้เขาแปรรูปก็ได้แล้วแต่พอถึงตอนทำมาค้าขายก็รู้สึกว่าเขาติดกัน อยากจะได้ความช่วยเหลือความช่วยเหลือที่ว่านั้น อาจจะมาจากประสบการณ์ที่สมาชิกวุฒิสภามีอาจจะมาจากความช่วยเหลือที่ทางหน่วยงานของรัฐสามารถทำได้ อันนั้นอีกส่วนหนึ่งที่ต้องมาช่วยเรามากคือสถาบันการศึกษาครับ ตามเข้าไปแล้วสามารถไปวิเคราะห์ จับลึก พื้นที่เพื่อทำให้ประเด็นเหล่านั้นถูกวิเคราะห์ออกมาในเชิงวิทยาศาสตร์ว่าแล้วจะแก้ไขยังไงได้บ้าง เราก็ชี้ชวนให้บรรดาสถาบันการศึกษาเข้าไปในพื้นที่เพื่อจะอยู่ร่วมกับภาคประชาสังคมแล้วก็หาวิธีทางแก้ไข เขาสามารถทำงานร่วมกันต่อไป อีกเรื่องหนึ่งที่ร้องเข้ามามากพอสมควรคือเรื่องสิ่งแวดล้อมปัญหาเรื่องขยะปัญหาเกี่ยวกับเรื่อง มลพิษ ปัญหาหนึ่งที่ ถ้าไม่นับว่ามันเป็นปัญหาอื่นๆแต่จริงแล้วเป็นเสียงที่ดังมาเสมอก็คือปัญหาด้านสังคม เขากลับก็ไปแล้วพี่น้องประชาชนบอกว่าได้บางพื้นที่เหลือแต่ผู้สูงอายุ  บางพื้นที่โรงเรียนไม่ค่อยมีเด็กมาเรียนแล้วของแบบนี้เนี่ย จะว่าไปแล้วเวลาไปเรียกร้องกับหน่วยงานของรัฐเป็นรายกระทรวงรายกลม คงยากนะครับที่จะมีหน่วยงานไหนลงไปแล้วสามารถ รองรับปัญหาทั้งหมด ก้อน  อยากจะออกมาได้เพราะว่าเขาเป็นบทบาทของกรม กระทรวงที่เขาจะต้องทำตามบทบาทหน้าที่ที่กำหนดไว้ในกลุ่มและกระทรวงและกฎหมายที่มีเฉพาะของเขา สมาชิกวุฒิสภาเป็นสมาชิก อยากได้นิติบัญญัติเพราะฉะนั้นไม่มีเรื่องอะไรที่เราไหม ไม่รับรับไม่ได้มันเป็นเรื่องที่เราเป็นเจ้าภาพได้ทุกเรื่องแต่เราไม่ต้องเป็นเจ้าของทุกเรื่องเหรอครับ  เจ้าของจริงๆเป็นเจ้าของในพื้นที่เจ้าของที่จำเป็นเรื่องกลมเป็นเรื่องของกระทรวงต่างๆที่ท่านสามารถรับมา ระวังเรื่องนำไปสู่การแก้ไข ระเบียบเล็กๆน้อยๆที่ฝ่ายบริหารสามารถแก้ไขได้เองบางเรื่องเป็นเรื่องที่ต้องไปแก้ไขด้วยการพัฒนาร่างพระราชบัญญัติ กลับเข้ามาในสภา อย่างน้อยก็ทำให้บรรดาผู้บริหารก็ดี  บริหารท้องถิ่นก็ดีผู้ว่าราชการจังหวัดหัวหน้าส่วนราชการประจำ หน่วยงานส่วนกลางและราษฎรพี่น้องประชาชนและประชาสังคมความมั่นใจได้ว่าอย่างน้อย เพื่อนรออยู่แล้ว ในสภา  เวลาที่กฎหมายค่อนข้างเดินได้มันต้องใช้เวลานานนะครับ การที่สมาชิกวุฒิสภามีวาระของเขา 5 ปี  ทำให้เขาสบายใจได้ว่า เวลาที่เขาเสนอเป็นแนวคิดด้านกฎหมายหรือมาตรการนะเนี่ย  จะมีใครสักจำนวนหนึ่งในที่นี้ก็คือสวพประชาชนนะเนี่ย พี่ไปฟังกับหูดูกับตาจับมือกันเดินในพื้นที่เห็นของต่างๆมาแล้วแล้วก็สามารถทำให้เขาแน่ใจได้ว่า เอาโทรศัพท์ติดต่อเข้ามาหาเขา ถามก็มาได้ว่าคนคนนั้นที่เขาหมักมาฟังเขาที่เป็นสมาชิกยังอยู่หรือไม่ยังอยู่ครับ วาระ 5 ปี อยู่ได้นานพอที่ทำให้กฎหมายก็เคลื่อนจากกลุ่มเล็กๆกล่องเล็กๆก้าวไปสู่ระดับ รัฐมนตรีสภาผู้แทนราษฎรและบรรจุ ห้องประชุมวุฒิสภา  โครงการสำหรับประชาชนจึงเป็นนวัตกรรมที่ทำให้เรามีสะพานไม้ยาวๆ ช่วยทำให้ชุมชนที่อยู่ห่างไกล อยู่ชายแดนจะอยู่บนดอยที่อยู่ในที่ที่เข้าถึงยากหรือแม้กระทั่งเขาอยากจะอยู่กลางเมืองแต่ว่า ความเดือดร้อนนะเนี่ย บางครั้งมันยากที่จะ บอกว่าสั่งได้สั่ง ชัดเจนแต่ว่าพอเข้าไปบ่อยๆแล้วรับฟังจนกระทั่งรู้เรื่องเราสามารถจำแนกได้และมีสมาชิกมากเพียงพอ สมาชิกวุฒิสภาที่นั่งอยู่ด้านหลังของผมทางด้านซ้ายมือนั้น พี่เป็นประธานและอนุกรรมการต่างๆที่ทำโครงการแต่ละภาคแต่ละเรื่องแยก ไม่ต้องกลับเข้ามาก็น่าจะใช้ความเป็นสมาชิกแต่ละคนในการใช้สิทธิ์ของการเป็นสมาชิก รายการกดปุ่ม ไมโครโฟนแล้วก็ตั้งกระทู้ถามหรือว่าปรึกษาหารือสามารถทำได้ หรืออย่างที่ 2 ท่านกลับเข้าไปในห้องประชุมและที่เรียกว่าห้องประชุมกรรมาธิการซึ่งก็มี 27 คณะ ที่อยู่ในวุฒิสภาแห่งนี้สามารถให้กลายเป็นเรื่องของ องค์ประกอบของคณะกรรมาธิการรับเป็นเรื่องไปกรรมาธิการทรัพยากรธรรมชาติสิ่งแวดล้อมคณะกรรมาธิการว่าด้วยเรื่องของ สาธารณสุขคณะกรรมาธิการด้านการศึกษาและอื่นๆ ช่วยดึงพลังสมองและความสามารถในการที่จะเรียกหน่วยงานต่างๆที่จะต้องมาให้ถ้อยคำ ห้องประชุมกรรมาธิการซึ่งมีกฎหมายรองรับถนนบังคับ ว่าจะต้องส่งคนมาจะต้องส่ง ข้อมูลมาให้ก็ช่วยทำให้หลายเรื่อง โคโยตี้ หลายเรื่องหลายเจ้าภาพ หนังเรื่อง แม้มันจะต้องใช้เวลานานแต่ก็ยังทำให้พี่น้องประชาชนรู้สึก สนใจ เขามีเพื่อนรออยู่แล้วในสภา ผู้มีเกียรติที่เคารพครับผมขอจบด้วยการที่จะกราบเรียนท่านว่า รายการที่เราไปทุกที่ด้วยไมตรี เราปฏิบัติต่อพื้นที่อย่างกัลยาณมิตร เราตามให้ติดกับทุกๆปัญหา แล้วนำมา สิ่งเหล่านั้นกลับมาสะท้อน เพื่อนำไปสู่การพัฒนา นี่เป็นสิ่งที่พิสูจน์ว่าใน 4 ปีที่ทำมาเราทำได้ต่อเนื่อง  สามารถบอกได้ว่าวุฒิสภาชุดถัดไป  เข้ามาจะต้องทำเรื่องแบบนี้ ข้อใดไม่ใช่วัฒนธรรมที่เราจะต้องไปกำหนดให้คนรุ่นถัดไปที่จะเข้ามา สิ่งที่เป็นปรากฏต่อพี่น้องประชาชนที่มีตามพื้นที่ต่างๆและได้สัมผัสกับสมาชิกวุฒิสภาไปแล้ว   อนาคตฉันอยากจะมีโครงการวุฒิสภาพบประชาชนกระจายกันไปตามทุกพื้นที่อย่างนี้ต่อไปหรือไม่ เมื่อเกิดความต่อเนื่องแล้วก็ทำให้แน่ใจว่า ประชาชน เพื่อนรออยู่แล้วในสภา  สะพานที่มี 2 สภาเป็นสภาคู่อย่างประเทศไทยและ เป็นโรคนี้ก็มีสองสภา  บทบาทของสภาทั้ง 2 เจ้า  ไม่เหมือนกันเหมือนกันก็คงไม่ต้องมี สะพานที่ 2 แห่งนี้ในอดีตเคยเรียกว่าสภา ต้องเปลี่ยน พี่เลี้ยง ต้องยอมรับนะครับว่ายังอีกนานอยู่ในสภาผู้แทนราษฎรก็มีเยอะแยะ คนมีประสบการณ์สูงในสภาผู้แทนก็มีมากมายอายุเขาก็หลากหลาย เราไม่ใช่พี่เลี้ยงของสภาผู้แทนอีกต่อไป เป็นจริงแล้วหนูฉบับนี้ สร้างเอาไว้เพื่อให้วุฒิสภาทำหน้าที่เป็นสภาเติมเต็ม สะพานเติมเต็มในสิ่งที่บ่อยครั้งสภาผู้แทนราษฎรโดยธรรมชาติของเขาอาจจะทำเรื่องนั้นได้ไม่ถนัด เขามีเรื่องเขตเลือกตั้ง พื้นที่เฉพาะของเขา วุฒิสภาทุกคน มีของอยู่ 2 3 อย่างครับ มึงจะกลับยังไปกันสงกรานต์ โอกาสแรก วุฒิสมาชิกสภาสมาชิกวุฒิสภาทุกคน ในเขตพื้นที่ของเขาทั่วประเทศ  ทำได้ทุกเรื่อง  ฟังได้ทุกคน รับปัญหาได้ทุกอย่าง  อย่างที่ 2 เขาไม่มีเรื่องพรรคการเมือง ทุกคนตามกฎหมายบังคับด้วยนะครับจะต้องพ้นจากความเป็นสมาชิกพรรคการเมืองมาแล้วไม่น้อยกว่า 5 ปีเท่านั้นถึงจะมา สามารถมาเป็นสมาชิกวุฒิสภาได้และกฎหมายบังคับด้วย ต้องไม่ฝักใฝ่พรรคการเมืองใดพรรคการเมืองหนึ่งทั้งสิ้น  เป็นเรื่องที่ 2 คนนั้นจึงสามารถเข้าไปหาใครก็ได้โดยที่ไม่ต้องกังวล  เขาจะถูกมองว่าเป็นของพรรคไหนการเมืองอะไร  ครั้งสุดท้ายสิครับก็คือว่าสมาชิกที่ท่านรู้จักทุกคนในวันนี้ คนมารับไปแล้วนะจำนวนกำหนดไว้ว่าจะไม่มีสิทธิ์กลับมาตลอดชีวิตในการมาเป็นสมาชิกวุฒิสภา ต่อไป ฉะนั้น ไปถามจากคนที่ตั้งถนนถามว่าทำไมถึงทำอย่างนั้นเขาบอกว่ามันเป็นธรรมชาติอยู่นั่นเอง สมาชิกสภาผู้แทนราษฎรซึ่งมาจากการเลือกตั้งเขาจะทำอะไรก็ตามเขาจะต้องกังวลคำนึงอยู่เสมอว่า ถ้าทำอย่างนี้ จะมีโอกาสในการที่เขาได้รับเลือกตั้งกลับมาหรือไม่ สมาชิกวุฒิสภาไม่ใช่อย่างนั้นในเมื่อรู้อยู่แล้วว่ากำหนดว่าท่านจะไม่มีสิทธิ์กลับมาตลอดชีวิต ฉันจะทำดีแค่ไหนประชาชนชื่นชมกันมากแค่ไหนก็ตามไม่มีสิทธิ์ที่จะทำกับใหม่แล้วนะต้องเว้นวรรคทางการเมืองในการดำรงตำแหน่งต่างๆไปอีกอย่างน้อย 2 ปี ต้องเว้นวรรค 10 ปีในการเสนอชื่อเป็นองค์กรตรวจสอบอิสระใดๆตามรัฐธรรมนูญ แต่เราก็ยังทำ  อะไรครับ มันถูกออกแบบไว้ว่าในขณะที่สภาผู้แทนราษฎรโดยธรรมชาติของทุกประเทศทั่วไป จะต้องนึกถึงเด็กอิเล็กชั่น  ในขณะที่คนที่มาเป็นสมาชิกวุฒิสภาและรู้ว่าจะไม่มีสิทธิ์กลับมาอีกแล้วตลอดไป เขาจะทำ สิ่งที่เป็นเพื่อนในเฟซ rachel ขอบคุณทุกท่านที่มาร่วมในการ กิจกรรมสัมมนาในวันนี้และหวังว่าในการถอดข้อความและบทเรียนที่จะได้ฟัง แผนที่ พี่น้องราษฎรที่มาจากชุมชนที่ทำงานร่วมกับองค์การที่สภาประชาชนจากทุกๆภาคจะได้สรุปให้เราฟังว่า ไม่ว่าจะเป็น ปัญหาเกี่ยวกับที่ดินน้ำตาลรากหรือเรื่องอื่นๆนะเนี่ย พี่น้องประชาชน อยากจะเห็น ประเทศไทย ขอบพระคุณมากครับ    ขอบพระคุณท่านวีระศักดิ์โควสุรัตน์สมาชิกวุฒิสภานะคะหลังจากที่ได้ฟังท่านวีระศักดิ์ได้กล่าวถึง 4 รีสอร์ทประชาชนที่ผ่านมาแล้วชื่อว่าทุกท่านก็คงได้ทราบถึงภาพรวมของการดำเนินงาน โครงการสมาชิกวุฒิสภาพบประชาชนเพื่อทราบถึงเหตุที่เราใช้ชื่อว่า ความสำเร็จ นะคะ แล้วอย่างที่ท่านได้กล่าวเมื่อสักครู่ว่าวุฒิสภาในวันนี้ไม่ใช่วุฒิภาวะไม่ใช่สภาพที่เลี้ยง แต่เป็นสภาเติมเต็มแล้วก็อยากจะเรียนย้ำให้พี่น้องประชาชนได้ทราบค่ะว่าคำว่าสะพาน เต็มตัวหนึ่งนั้นคือหมายถึงเราเต็มใจที่จะรับฟังปัญหา ประสาทข้อสงสัยและข้อเสนอแนะต่างๆจากพี่น้องประชาชน แล้วเต็มที่ที่จะแก้ปัญหาให้กับพี่น้องประชาชนและเต็มใจเต็มที่เต็มกำลังที่จะช่วยเหลือพี่น้องประชาชนค่ะ เชื่อมต่อไปจะเป็นการเปิดเวทีแลกเปลี่ยนเรียนรู้สิ่งที่เป็นความสำเร็จ จากการร่วมมือของฝ่ายบริหารและฝ่ายนิติบัญญัตินะคะรวมถึงปัญหาและอุปสรรคต่างๆค่ะ แต่ว่าในช่วงนี้ เราทั้งสองคน ก็หมดหน้าที่แล้วนะคะก็จะขออนุญาตกล่าวคำว่าสวัสดีและขอมอบช่วง อยู่ในช่วงต่อไปให้กับครูยุ้ยให้มารบกันอนุรักษ์และท่านดวงพรรอดพยาธิ์ สมาชิกวุฒิสภาขอเรียนเชิญค่ะและขอกล่าวคำว่าสวัสดีค่ะ กราบขอบพระคุณทุกท่านครับ                   คำถามที่เคารพท่านพ่อแม่พี่น้อง ที่รักทุกๆท่านนะครับ ก็ขออนุญาต กล่าวคำว่าสวัสดีอีกครั้งหนึ่งแล้วก็สวัสดีไปถึงขั้นต้นแขน ส่วนราชการทั้งหลายที่อยู่ทางขวามือของผมนะครับ ที่ทำงานวันนี้เนี่ยพี่ต้องคอยสังเกตไหมว่าเราไม่ได้อยู่แต่ว่าข้างล่างนะคะ เรามีท่านผู้ร่วมสัมมนาที่อยู่บนชั้นลอยข้างบนด้วยนะคะ มือให้เพื่อนเรานั้นพอได้ไหมครับเต็มไปหมดเลยครับ  พี่หนุ่มก่อนครับผมคิดว่าภาระของเราวันนี้เนื่องจากเราฟัง ท่านประธานพูดไปแล้ว ถังอาจารย์วีระศักดิ์     ทุนการศึกษาไปแล้วต่อไปนี้น่าจะเป็นเวทีของภาคประชาชน      เริ่มยังไงดี เริ่มเลยไหมคะเรามีกัน 7 อาบน้ำเสร็จคุณภาคแล้วก็จะมีผู้แทนจากทุกกลุ่มภาคเนี่ยเป็นผู้แทนที่จะขึ้นมา ให้ข้อมูลกับเราน่าจะเริ่มจากกลุ่มที่ 1 เลยไหมคะผมขออนุญาตเชิญท่านแรกเลยนะคะ เห็นว่าเรามีผู้แทน 7 ภาคที่จะมานำเสนอผลสัมฤทธิ์ หรือความรู้สึก เดี๋ยวดีใจก็ได้ว่าหลังจากสมาชิกสภาลงไปแล้วเนี่ย  ประชาชนได้รับอะไรเปลี่ยนเป็นรูปประธรรมบ้าง ต่อจากนั้นก็จะเป็น 4 กลุ่มเป้าหมายนั้นภิรมย์พรค่อยตามมานะครับ  ผมขอญาติพี่ว่าผมเชิญกลุ่มแรกก่อนเลยนะครับนะครับจะเป็น ผู้แทน จากภาคตะวันออกเฉียงเหนือตอนล่าง ที่ต้องเรียนท่านทั้งหลายก่อนเพราะว่าเรานัดประชุมกันทั้ง 7 ภาคแล้วให้แต่ละพาร์ทสมัคร   ภาคใดสนใจจะพูดเป็นภาคแรก แล้วแต่ท่านก็ยกมือ เรียกว่า asbestos ตามกันไปนะครับภาคแรกก็จะเรียนภาคตะวันออกเฉียงเหนือตอนล่าง นำเสนอโดย  คุณนพดลม่วงแก้ว - ร่วงแก้วนี้เป็น    สถานที่ดูแลในเรื่องของการ กาแฟและ Maxima พืชเศรษฐกิจและพืชทางเลือก ในพื้นที่สูงบ้านดงมะไฟ ตำบลมะเกลือใหม่อำเภอสูงเนินจังหวัดนครราชสีมา เรามีเวลาทั้งหมดแต่ละท่าน 10 นาที นาฬิกา ขึ้นมาให้ท่านเห็นน่าจะน่าจะขึ้นแล้วก็ 9 นาทีก็จะมีเสียงออดเตือนท่าน จะได้บินลงได้อย่างสง่างาม เรียนเชิญเลยครับ ท่านนพดลครับ ตรงไหนครับ    กราบเรียนท่านประธานที่เคารพครับและ ทุกท่านที่เข้าร่วมในที่ประชุมแห่งนี้ ครับผม นายนพดล ม่วงแก้ว  ประธานวิสาหกิจชุมชนกาแฟอาราบิก้า และมะคาเดเมียแบบประชาอาสาบ้านดงมะไฟ  ตำบลมะเกลือใหม่อำเภอสูงเนินจังหวัดนครราชสีมาครับ นับว่าเป็นเรื่องดีงามเพราะก่อนหน้านี้ขอเล่าที่มาที่ไป Before นะครับก็คือว่า  เราใกล้ เลือกเกษตรที่สูงนั่นหมายถึงกาแฟ และมะคาเดเมีย เข้ามาดูแลป่าต้นน้ำลำธารซึ่งเราเป็นพื้นที่สูง ในระดับความสูงตั้งแต่ 400 ถึง 700 เมตรเหนือระดับน้ำทะเลนะครับก็ถือว่าเป็นที่ที่มีศักยภาพ เราเคยมองแต่ว่าภาคเหนือปลูกกาแฟได้ภาคใต้กระปุกอีกสายพันธุ์หนึ่ง แต่ว่าตรงภาคกลางที่ใกล้กรุงเทพฯมากเลยกินแค่ 250 กิโลเท่านั้น วันนั้นมีศักยภาพสามารถปลูกกาแฟอาราบิก้าได้ พอเพียง จากการที่เราเริ่มต้นในปี 45 หลังจากนั้นเราได้รับการเสนอ รู้จักศูนย์วิจัยเกษตรที่ เขาค้อ ภาคเหนือตอนล่างจังหวัดเพชรบูรณ์นะครับ ก็เราแหละอยู่ภาคอีสานก็นั่นเราเป็นเด็ก  นอก พื้นที่บริการแต่ครูก็ดีมากครูก็มาให้คำแนะนำให้นักวิชาการให้ต้นพันธุ์ หลวงปู่หมุนปี 45 ปี 49  ก็เป็นรูปกาแฟนี่นาเก็บได้แล้วหลังจากนั้นในปี 48 เราเริ่มเขียนโครงการแล้วว่า แผนแม่บทชุมชนบัญญัติ 10 ประการบ้านดงมะไฟ ก็จำเป็นต้องเขียนขึ้นเพราะร้อยพ่อพันแม่มาอยู่ที่นั่น อันนั้นแล้วย่ะ ทุกคนจะต้องกำปฏิบัติให้เป็นมิตรต่อสิ่งแวดล้อมจะทำอย่างไรเห็นแล้วว่าพื้น  เกษตรที่เกษตรกรเขาทำกันอยู่ก่อนที่ผมจะเข้าไปอยู่ยาก จนถึงทุกวันนี้มัน 40 ปีแล้วสิ่งที่เขาทำคือเป็นพืชเชิงเดี่ยว เปิดหน้าดินอยู่ทุกปีเพราะหน้าฝนที่กำลังถึงอยู่นี่เกิดการชะล้างอย่างมโหฬาร ต่อเนื่องกันมา 10 ปีไม่สายเกินไปเมื่อปี 45 ที่เราตัดสินใจเอากับเกษตรที่สูง เอาไปดูแลปากคืนนี้ เบื้องต้นเราใช้ ปี 49 เนี่ย จด ทะเบียนวิสาหกิจชุมชน ว่าวิสาหกิจชุมชนกาแฟอาราบิก้าและมะคาเดเมีย แบบประชาอาสาบ้านดงมะไฟแบบประชาอาสาเนี่ยเป็น keyword ที่สำคัญ ความสำเร็จมันไม่ใช่มีการนโยบายไม่มีการแผนไม่มีการนะ งบประมาณจากที่ใดก็แล้วแต่ แต่ว่ามันเป็นความพร้อมใจของ เกษตร พื้นฐานนะครับในการที่จะเปลี่ยนวิถีชีวิตจาก พืชไร่ธรรมดามาเป็นแบบนี้อย่างน้อยตอนนี้เรามีพื้นที่ทั้งหมด 300 ไร่ มีกสิกรที่ อยู่ใน วิสาหกิจชุมชน 21 เดือน จำเป็นเหลือเกินที่เราจำเป็นต้องจ้าง  ไม่เต็มรูปแบบเช่น 1 ส่งเสริมการปลูก 2 เก็บเกี่ยว 3 แต่รูปและโรงบรรจุ  การตลาดในที่เดียวกัน โชคดีครับกาแฟที่ระบุใน 400-700 เนี่ยเมื่อไปตรวจแลป ปรากฏว่าแล้วมีคาเฟอีนแค่ 1% คราวนี้เป็นเรื่องใหญ่นะครับเดี๋ยวผมจะนำเรียนปรากฏว่าพอหลังจากนั้นแล้วเนี่ย มันก็ไปเข้าสู่กระบวนการ GI ดีตั้งแต่ปี 59 วันที่ 31 มีนาคม ปี 59 กรมทรัพย์สินทางปัญญาดีขึ้นทะเบียนกาแฟ มะไฟให้เป็น GI ตัวแรกของจังหวัดนครราชสีมานะครับ หลังจากนั้นพอปี 60 เราเข้าใจว่าพื้นที่เรียบมีพื้นที่เป็นพื้นที่ทำกินแต่ว่ายังมีปัญหาพื้นที่ทำกินอยู่ เราทราบว่าก่อนนั้นปี 47 ป 4 หลังจากนั้นก็เงียบไป ออกมา  ในปี 57 มีข่าวดีว่ามีคสช ขณะนี้ขอจองเข้ามาแล้วที่ตั้งแต่ปี 60 น่าจะเสร็จปี 63 ปี 60 ยังไม่ซ้ายไม่ขวา ปรากฏว่าสิ่งดีงามเกิดขึ้นทันทีมีโครงการ 2 วอ ประชาชน ไม่ต้องมาที่บ้านดงมะไฟนะครับขอทราบ 2 เรื่องคือเรื่องการปลูกเกษตรที่สูง เปิดไฟ เรื่องที่ 1 แล้วก็เรื่องที่ 2 ก็คือปัญหาพื้นที่ทำกิน ผมก็ได้นำเสนอในตอนนั้นเนี่ย  ท่าน สว 28 ท่านมาจากส่วนกลางที่กรุงเทพฯและจากนั้นก็เป็นภาคส่วน เกี่ยวข้อง ก็จะมี เกษตรจังหวัดมีป่าไม้นม 8 นะครับ แล้วก็ อันนี้ 2 อันนี้หลักๆก็มีทรัพยากรน้ำภาค 5 เข้ามาเกี่ยวข้องด้วย เนื่องจากว่า พ่อท่านชอบมันยังไม่ไปซ้ายไปขวาและพื้นที่ป่า พระสุรัสวดีเมื่อรับทราบปัญหาเนี่ย ก็จึงได้นำเข้าสู่กระบวนการ ตอนหลังเนี่ยมันก็ดีมากๆเลยตรงที่ว่า   มีการบูรณาการร่วมกันกับภาคส่วนที่มีหน้าที่ประจำอยู่แล้วในจังหวัด ปรากฏว่านี่เป็นกรณีแรกผมเกิดมาก็ไม่เคยเห็น ผมได้ข่าวเลยบอกว่า อันนี้ถ่ายที่สุด ได้ยินแล้วว่าเป็นนวัตกรรม นะครับต้องคือการว่าไปรับทราบไปรับรู้ ประชาชนน่ะเขาเป็นคนต้องแต่งงานไปหาเขายังไงกันยังไง ครับ ดังนั้นแล้วเนี่ยว่าเป็นกระบวนการที่ถูกต้องและเหมาะสม นะครับเราก็ได้รับการ บูรณาการเพิ่มขึ้นเพิ่มขึ้นแต่อย่างไรก็ตาม เพลงคสช คาดว่าเมื่อวานนี้ได้ประชุมกันแล้วก็ในส่วนที่เกี่ยวข้องก็ จะเป็นประมาณปี 61 ถ้าเป็นปี 61 ได้เนี่ย ตั้งนานไม่ว่าจะเป็นภาคส่วนของกจเกษตรจังหวัดหรือจะเป็นทรัพยากรน้ำตั้งขึ้นไปแล้ว 14 ล้าน จากการพบกับประชาชน โครงการต่างๆเหล่านี้เพิ่มขึ้นอย่างรวดเร็ว  ขณะเดียวกันก็รอเวลาถ้าหากว่าหลังจากนั้นแล้วเนี่ยพร้อมเมื่อไหร่ก็จะ ยังไงก็ขอเรียนดีให้กับพี่น้องของเรานะครับทุกท่าน บ้ากาแฟดงมะไฟเป็น GI ได้พิสูจน์แล้วว่ากาแฟ 1% ไม่ใช่หนึ่งเดียวในไทยมันกลายเป็นหนึ่งเดียวในโลกและข้อมูล กาแฟดงมะไฟก็ไปอยู่ที่ 3 ประชาชาติเรียบร้อยแล้ว เสื้อที่ผมใส่ดีคือเสื้อเหลือง ของโคราชจีโอพาร์ค ครับแล้วตอนนี้ การที่จะไปสู่ดวงดาวการที่มีประสบความสำเร็จ ผลประโยชน์ของประเทศชาติเราจำเป็นต้องร่วมกัน ครับกราบขอบพระคุณครับ   ดวงที่ 2 นะคะก็จะเป็นประเด็นที่นำเสนอโดยกลุ่มของ ภาคตะวันออก สิงห์เหนือตอนบนนะคะ โดย เต็มที่จะมาแลกเปลี่ยนเรียนรู้ถึงตัวอย่างของความสำเร็จนะก็จะเป็นประเด็น การแก้ไขปัญหาความเดือดร้อนของประชาชน  ในพื้นที่ตำบลคำป่าหลายจังหวัดมุกดาหารนะคะนำเสนอโดย ในยานปลาร้านะคะเชิญค่ะ     อยู่ตรงไหนเอ่ย     กราบเรียนท่านประธานที่เคารพและ สมาชิกทุกท่านนะครับที่เข้ามา สัมมนาในครั้งนี้นะครับ กระผมได้ยางพารา ราษฎรหมู่ที่ 13 ตำบลคำป่าหลายอำเภอเมืองจังหวัดมุกดาหาร   การที่   การแก้ไขปัญหาความเดือดร้อนของประชาชนในพื้นที่ ตำบลคำป่าหลายอำเภอเมืองจังหวัดมุกดาหารนะครับ ผม ขอขอบคุณ นะครับสมาชิกวุฒิสภาที่จัดโครงการ สมาชิก เทศบาลพบประชาชน เพื่อ  ลงพื้นที่ รับฟังความคิดเห็นของ ประชาชนนะครับ  ข้อเสนอแนะแนวทางการแก้ไขของปัญหา ของประชาชนให้ทำให้ความเดือดร้อนของประชาชน  ได้หลายประเด็นนะครับ การแก้ไขปัญหาที่ ใกล้สำเร็จไปแล้วก็มี จะขับยังไม่สำเร็จ ก็มี  แต่ มีการลงพื้นที่ ต่อเนื่อง ก็ได้คลี่คลายลงไปกับการความเดือดร้อนของประชาชนในเขตพื้นที่ ตำบลคำป่าหลายที่นะครับ  หาไม่ได้อีกแล้วนะครับจบนะครับ ผมดีใจมากนะครับที่ท่านสว ลงไปติดตามผลงานการแก้ไขปัญหาของราษฎร ในพื้นที่ตำบลคำป่าหลายอำเภอเมืองมุกดาหารนะครับ ลุล่วงไปด้วยดีนะครับบางส่วน  ก็ยังติดอยู่นะครับ ประเด็นที่ทำกิน นะครับ ที่ทำกิน และประเด็นที่ อยู่อาศัยของราษฎร 9 ตำบลคำป่าหลายนะครับ ซึ่งแตกต่างกว่า ตื่นนะครับ ตำบลคำป่าหลายอำเภอเมืองมุกดาหาร e พื้นที่ ทำกิน  ที่อยู่อย่างหนึ่ง ที่อยู่อาศัยเป็นกลุ่มเป็นก้อน รับเป็นหมู่บ้านเขาเรียกเป็นหมู่เป็นหมู่นะครับ  แตกต่างกันกับที่อื่นที่อื่นที่อยู่อาศัยกับที่ทำกินอยู่ร่วมกัน อันนี้ไม่ใช่นะครับ   ความเดือดร้อนของประชาชนในเขตตำบลคำป่าหลาย เริ่มจาก มีนโยบายทวงคืนผืนป่า  ถ้ามีนโยบายทวงคืนผืนป่า   มีท่านสว ได้ลงไปพูดคุยกับประชาชน รอรับฟังความคิดเห็นของประชาชนก็ได้แก้ไขมาเป็นบางส่วน ครับ บ้านสวนข้อเท็จที่เรียบร้อยแล้ว ราษฎรก็ได้เข้าไปทำกินในพื้นที่ ตรวจยึด ก็มีนะครับ บางส่วนก็ เข้าไปทำกินใน พื้นที่คสช  ว่า 30 มิถุนายน จากคณะรัฐมนตรีนะครับ บ่ได้เข้าไปทำกินแล้ว   แผนที่ วันที่ 2 นะครับเกี่ยวกับเหมืองหินนะครับ เพิ่มหินตั้งอยู่  หมู่ที่ 6  บ้านนาคำน้อยตำบลคำป่าหลายอำเภอเมืองจังหวัดมุกดาหารนะครับ  เริ่มขออนุญาตตั้งแต่ปี  2,000 559    ผมก็ได้  ราษฎร ในหมู่บ้าน 3 หมู่บ้าน ได้เดินทาง ขอเรียกร้องขอคืนสิทธิ์ เพราะว่า เป็นเมืองที่เป็นหัวหิน ที่มีแร่ หินทรายนะครับ อยู่ตรงนั้นนะครับรอบๆบริเวณนะครับ บริเวณบ้านมีสระน้ำมีบ่อน้ำมีน้ำซับ ปัจจุบันนี้  ปัจจุบันนี้นะครับราษฎร 3 หมู่ ครับเอาน้ำซับ รีบขึ้นมาจากหินนะครับ จะมาจากพื้นดินเอามาทำน้ำประปาเพื่ออุปโภคบริโภค 3 หมื่นนะครับ   อันนี้ก็ได้ยินข่าวว่าท่านสวบอกว่า อุตสาหกรรมได้ทำหนังสือ ขอยกเลิก  ไปแล้วนะครับ วันนี้ผมขอขอบพระคุณท่าน โตมากนะครับ ที่มินเป็นห่วงเป็นใยของ เข้าบ้านนะครับ  ซื้อของ คุณทำอะไรได้อีก ประเด็นที่ โรงแป้งมันสำปะหลังนะครับ  โรงแป้งมันสำปะหลังตั้งอยู่บ้านหนองบัว น้องแคนนะครับ ปล่อยน้ำเสียลงลำห้วยบางทราย กลับปล่อยน้ำเสียลงลำห้วยบางทราย  เวลาน้ำหลาก มันก็ดี ครับ เวลาหน้าแล้ง มันทำให้น้ำเสียเขียวสูบเลยนะครับครูปลา ได้หมดนะครับ คนลงก็ไม่ได้ราษฎรทำไปทำมาหากินก็ไม่ได้ ลำห้วยวังกายนะครับ ว่ามันคันนะครับ เป็นผื่นเป็นคันหมดนะครับ ตัวนี้ผมขอ ให้ท่านคอยติดตาม ให้ผมหน่อยนะครับ  วันที่ 4 นะครับเกี่ยวกับ กินของ   โรงงานยางพารานะครับ เลขที่ตำบลคำป่าหลายนะครับ  ตอน 2 ลงไปมันไม่เหม็นนะครับ   สวกลับมาเบนซ์กลับมาตามหลังเลยนะครับ   พวกนี้มันก็เป็นช่วงๆนะครับเวลาอากาศเย็นๆมันก็เหม็น นะครับ  ขอให้ท่านสวไป ติดตามแก้ไขให้หน่อยนะครับ ครับผมขอขอบพระคุณมากนะครับผม  มองความสำเร็จ 2 เรื่อง มาด้วยกันก็ขออีก 2 เรื่องทะเลสาบจบเลยนะครับ เป็นเป็นเป็น 2 ภาคแล้วนะครับภาคอีสาน ตอนแรกอีสานตอนบนท่านตัดไปนะครับว่าจะขออนุญาต ดิ่งพสุธาลงทางใต้เลยนะครับ นะครับจะไปที่ภาคใต้ ประเด็นการส่งเสริมและยกระดับรายได้ของเกษตรกรผู้เลี้ยงปูขาว จังหวัดนครศรีธรรมราชนะครับผู้ที่จะมานำเสนอจากคือคุณณัฐชัย เกษม ตรงไหนครับเรียนเชิญเลยครับเชิญครับ   กราบสวัสดีท่านสวและ ท่านในที่นี้นะผม เอกชัยหน้าเกษมมาจากอำเภอหัวไทร จังหวัดนครศรีธรรมราช ก็ดูสีผิวก็คงจะรู้นะคงไม่ใช่คนแน่ๆ  คนปักษ์ใต้ คือประเด็นที่จะนำเสนอในวันนี้ก็คือ  โครงการความสำเร็จ  จากการปรับเปลี่ยนการเลี้ยง กุ้งขาวมาเป็นการเลี้ยงการเลี้ยงกุ้งขาวมาเป็นการเลี้ยงกุ้ง การเลี้ยงปูทะเล  ปูขาวแบบยั่งยืนณองค์การก็คือนำเสนอความสำเร็จก็คือปัญหา คืออาชีพเดิมก็คือเป็นเกษตรกรผู้เลี้ยงกุ้ง   หลายคนที่เคยเลี้ยงกุ้งก็คงจะรู้ดีนะ ว่าความสำเร็จมีแค่ไหนก็ประสบปัญหาเรื่อง สภาวะขาดทุน  ก็ขาดทุนถามว่าแหล่งทุนที่เรามาเรามาจากไหน ก็มาจากธกส  เราเป็นเกษตรกรเราไม่ใช่นายทุนเราก็ต้องกู้จากธกสเป็นหนี้มากครับ การ์ตูนตลอด ก็เป็นปัญหาหนี้สะสมกับพวกเรา ฉะนั้นบ่อเลี้ยงกุ้งไม่ได้ 1 เดือนที่เราต้องจ่ายดอกกับธกส ก็ประมาณหมื่นเศษๆ  ถ้ามันไม่มีรายได้ ถามว่าจะเอาเงินที่ไหนไปจ่ายธกส  เพราะฉะนั้นในช่วงว่างบ่ที่เราว่างอยู่ เราก็ได้ไปหาลูกปูจากธรรมชาติ  เอามาปล่อยในบ่อที่มันว่างอยู่จากการขาดทุนนากุ้ง   ปล่อยไปได้สักระยะหนึ่งแล้วก็ มันก็สามารถ ประกอบอาชีพให้กับเราได้ระดับหนึ่งนะพอซื้อข้าวสารพอซื้อกับข้าวอะไรได้ Mini ทางสวสวัสดิ์ ก็เล็งเห็นอยู่ตรงนี้แล้ว ได้นำปัญหาตรงนี้จากเกษตรกรผู้ขาดทุนในการเลี้ยงกุ้ง บัตรก็ได้ผ่านเรื่องนี้ไปทาง วช วชก็แทงเรื่องตรงนี้ลงไปเลยลงไปทางขวา มหาลัยศรีวิชัยมทรศรีวิชัยไสใหญ่ ว่าลงมาช่วยแก้ปัญหาให้กับเกษตรกร ตรงนี้หน่อยดิ  มทร. ศรีวิชัยไสใหญ่ก็ได้ลงมา  ก่อนนั่นคือเราเอาปู เอามาเลี้ยงอัตราการรอดเราจะอยู่แค่ประมาณไม่เกิน 20% หลังจากมธเข้ามาให้ความรู้กับพวกเรา  20% ตอนนี้เราสามารถทำอัตรารอดได้ 70 เปอร์เซ็นต์ครับ เพราะฉะนั้นต้องขอเสียงปรบมือให้กับสสกรณิศที่มาช่วยเรา   แล้วหลังจากนั้น เราก็ได้ลูกพันธุ์ปูเป็นปูขาวนะ ภูเขาหรือ บางคนก็เรียกว่าปูทองหลาง แล้วได้ลูกพันธุ์ดีๆ จากศูนย์เพาะเลี้ยงชายฝั่งต่างๆ ไม่ว่าจะเป็นจากตรัง สงขลา กุ้งทะเล หรือแม้กระทั่งลุ่มน้ำปากพนัง  หลังจากที่เราอมตะรอดได้ถึง 70 เปอร์เซ็นต์ถามว่าอะไรเกิดขึ้น ก็คือผลกำไรเราเริ่มมีขึ้นจาก 20% มาเป็น 70 เพราะฉะนั้นเราเล็งเห็นแล้วว่าหนึ่งบ่ บ่อกุ้งร้างของเรา 1 บ่อเราผลิตได้เกือบ 1 ตัน พูดง่ายๆครับ 1,000 * 300  แล้วใช้ระยะเวลาในการเลี้ยงไม่เกิน 4 เดือนครึ่ง  ถามว่าตรงนี้คืออะไรแล้วปัจจุบันนี้ เรานำเข้า กุ้งขาวหรือว่าปูจากต่างประเทศเข้ามาเป็น พันล้านต่อปีนะ หลายคนอาจจะยังไม่รู้เพราะฉะนั้นนครศรีธรรมราช จังหวัดที่ยังมีบ่อกุ้งร้างตรงนี้อีกเยอะ เป็น 10,000 บาทถ้าเรายกระดับ พรุ่งนี้ขึ้นมา ผมว่าเศรษฐกิจตรงนี้ ย่อมดีขึ้น  มาทำให้เกษตรกรมีรายได้เพิ่มขึ้นคือตรงนี้ส่วนหนึ่งแล้วต้องขอบคุณสวที่ว่า แนวทางเอาตังค์มหาลัยเข้ามา มาช่วยกับเกษตรกรตรงนี้ เกษตรกรมีความรู้  ในส่วนหนึ่งนะก็คืออยากจะ  ก็คือขอบคุณขอบคุณมากๆเลย ว่าทำให้  สภาวะหนี้สินของเกษตรกร ตอนนี้เริ่มดีขึ้น เพราะฉะนั้นคือฟาร์มผมเป็นฟาร์มสาธิตในการเลี้ยงปูขาวเกษตรกร ที่ต้องการปรับเปลี่ยนอาชีพ   สนใจ เข้าไปดูได้เลยนะที่ฟาร์มผมและยางในรถเราเลี้ยงปูขาวเราไม่ทำลายสิ่งแวดล้อม เหมือนกับการเลี้ยงกุ้งที่ผ่านมาที่ผมก็เลี้ยงนะ คนอื่นผมไม่รู้แต่ถ้าพี่ผมเลี้ยงมาเลี้ยงกุ้งก็คือเราจะทำลายสิ่งแวดล้อมเป็นส่วนใหญ่ อาจจะใช้สารเคมีสีน้ำเทียมอะไรต่างๆ ปัจจุบันนี้ เราเลี้ยงปูขาว  น้ำที่เราปล่อยออกไป ทุกอย่างเราสามารถเช็คได้หมดค่า pH แอมโมเนียอัลคาไลน์ในใต้อะไรทุกอย่าง ปลอดภัยกับสัตว์น้ำทุกชนิด เพราะเรามีการบำบัด ไม่ใช่บำบัดอย่างเดียวนะในขณะที่เราเลี้ยง แล้วก็ใช้จุลินทรีย์ ในการบำบัดน้ำแล้วก็ช่วยทำให้การเจริญเติบโตของปูดีขึ้น  หลวงปู่ขาวเป็นปูโคลนที่อยู่กับโคลนเพราะฉะนั้นจุลินทรีย์ตรงเนี้ย ทำให้คนสะอาดเอาคนสะอาดขึ้นแป๊บ ทุกอย่างมันก็ดีขึ้นน้ำที่เราปล่อยสู่แหล่งน้ำธรรมชาติ ก็ไม่มีมลพิษ  ที่สำคัญอีกอย่างหนึ่งเราที่ฟาร์มของเราก็คือเป็น ธนาคารจุลินทรีย์ เราทำจุลินทรีย์แบ่งปันให้กับเกษตรกรผู้เลี้ยงกุ้งเลี้ยง กูนึกว่าสัตว์น้ำ ทุกอย่างสามารถมาแบ่งปันกัน ที่ผ่านมาได้ ตอนนี้ เกษตรกร ยืนได้จากล้มแล้ว ยืนได้ขึ้นระดับหนึ่ง ขอฝากอีกข้อนึงอ่ะถ้างั้น  อยากลุกขึ้นมายืน ตอนนี้อยากเดินได้ครับ  ก็อยากเดินได้ก็ต้องฝากผ่านทาง สวด้วยนะ เราอยากนำเสนอโครงการนี้เข้าสู่  รปภบอกว่าให้ช่วย ให้เราเดินได้ต่ออีกสักนิดนะครับเพราะฉะนั้นตรงนี้ต้องขอบปากจริงนะ ฉันต้องขอบคุณ  ท่านสวล่วงหน้าไว้ในที่นี้ด้วยนะว่าจะช่วยเสนอโครงการของระดับปวชต่อไป ขอบคุณมากครับ     มาจากใต้ตอนนี้จะชวนท่านขึ้นเหนือนะครับไปดูโครงการไปดูความสวยงามนะคะจะเป็นครู งานของ โครงการของการท่องเที่ยวในงานเรื่องของนั่งแพน้ำที่ตำบลคันโช้ง อำเภอวัดโบสถ์จังหวัดพิษณุโลกระยะนำเสนอโดยนายปราโมทย์เมืองเปรมค่ะ      กราบเรียนท่านประธานที่เคารพ ผม นายปราโมทย์เมืองเปรมนายกองค์การบริหารส่วนตำบลคันโช้งอำเภอวัดโบสถ์จังหวัดพิษณุโลก ขอนำเสนอความสำเร็จ ของโครงการสมาชิกวุฒิสภาพบประชาชนภาคเหนือตอนล่าง ในการผลักดันการท่องเที่ยวของประชาชนในพื้นที่ตำบลคันโช้งอำเภอวัดโบสถ์จังหวัดพิษณุโลก  ตำบลคันโช้งเป็น 1 ใน 6 ตำบลของอำเภอวัดโบสถ์ จังหวัดพิษณุโลกโดยในปีพ. ศ. 2545 กรมชลประทานได้เข้ามาสำรวจพื้นที่ตำบลโค้งเพื่อดำเนินการก่อสร้างเขื่อนอันเป็นโครงการอันเนื่องมาจากพระราชดำริ ของในหลวงรัชกาลที่ 9 และพระองค์ท่าน ส่งพระส่งมา  ทรงมีพระมหากรุณาธิคุณพระราชทานนามเขื่อนแห่งนี้ว่า เขื่อนแควน้อยบำรุงแดน เป็นเขื่อนตามแนวพระราชดำริแห่งสุดท้ายของพระองค์ท่านอีกด้วย หลังจากสร้างเขื่อนเสร็จ  กรมชลประทานได้เริ่มทำการกักเก็บน้ำ   และได้แจ้งประชาสัมพันธ์ วัตถุประสงค์ของการสร้างเขื่อนไว้ดังนี้  1 สามารถบรรเทาความเดือดร้อนจากอุทกภัย 2 เพื่อพัฒนาแหล่งน้ำแควน้อยและเพิ่มผลิตทางด้านการเกษตร 3 เพื่อส่งน้ำอุปโภคบริโภค 4 เป็นแหล่งท่องเที่ยวพักผ่อนหย่อนใจของประชาชน เสริมสร้างอาชีพจากผลผลิตและการประมง ตามที่คณะสมาชิกวุฒิสภาได้มีโครงการสมาชิกวุฒิสภาพบประชาชนณจังหวัดชลบุรี ในวันที่ 19 มกราคมพศ. 2566 โดยมีท่านพลเอกสิงห์ศึกสิงห์ไพรรองประธานวุฒิสภาคนที่ 1 ประธานคณะกรรมการ  โครงการสมาชิกวุฒิสภาพบประชาชนในพื้นที่ภาคเหนือตอนล่าง  เพื่อรับฟัง ความคิดเห็น และปัญหาซึ่งชาวตำบลคันโช้งได้เสนอปัญหาในพื้นที่ให้ทางสำนักประชาสัมพันธ์รับทราบ ดังนี้  ปัญหาข้อที่ 1 การพัฒนาพื้นที่รอบเขื่อนแควน้อยบำรุงแดน ให้เป็นแหล่งท่องเที่ยวที่สำคัญของโลกเทศกาลนั่งแทนน้ำ กิจกรรมส่งเสริมการท่องเที่ยว  ของตำบลคันโช้งเกิดขึ้นในปีพศ 2555 โดยการรวมตัวของชาวบ้านในพื้นที่ ที่มีความสนใจ มีความต้องการหารายได้เสริมมาช่วยเหลือครอบครัวโดยเห็นว่าพื้นที่หน้าเขื่อนแควน้อยบำรุงแดน  มีการปล่อยน้ำไหลลงสู่แม่น้ำแควน้อย เกิดเป็น เป็นสายน้ำที่ใสไหลเย็นรวมทั้งทัศนียภาพรอบ เดินป่าเขาที่มีความสวยงาม เหมาะกับการพัฒนาให้เป็นแหล่งท่องเที่ยวที่สำคัญของกัญชงและจังหวัดพิษณุโลกได้ ซึ่งในช่วงแรกแรกชาวบ้านได้นำแค่ไม้ไผ่ ซึ่งเป็นของใช้ ที่มีกันแทบทุกหลังคาเรือนมาๆไว้ริมตลิ่งของแม่น้ำแควน้อย ให้นักท่องเที่ยวมานั่ง ลงเล่นน้ำคลายร้อนในฤดูร้อน นักท่องเที่ยวเดินทาง ท่องเที่ยวเพิ่มมากขึ้นชาวบ้านบางรายที่มีฝีมือในการทำอาหาร เปิดร้านจำหน่ายอาหารและเครื่องดื่มเล็กๆ  ไว้จำหน่ายให้กับนักท่องเที่ยว ซึ่งสามารถสร้างรายได้เสริม ให้กับชาวบ้านได้เป็นอย่างดี  ในช่วงเวลาหลายปีที่ผ่านมา ชาวบ้านได้มีการพัฒนารูปแบบ แล้วจัดการกิจกรรมต่างๆให้มีความน่าสนใจเป็นที่รู้จักของนักท่องเที่ยว   เพื่อดึงดูดให้นักท่องเที่ยวได้เดินเข้ามาท่องเที่ยวในตำบลคันโช้งของเราปัจจุบันได้มีการตั้ง ท่องเที่ยวตำบลคันโช้งในรูปแบบของคณะกรรมการ ทำหน้าที่วางนโยบายบริหารการท่องเที่ยวในพื้นที่ให้เป็นไปตามวัตถุประสงค์ แก้ไขปัญหาจะเกิดขึ้น รูปแบบการท่องเที่ยวได้มีการพัฒนา เปลี่ยนแปลงไปจากเดิม จากที่ชาวบ้านนำแค่ไม้ไผ่มาวางให้นักท่องเที่ยว เปลี่ยนเป็นซุ้มไม้ที่มีความหนาแน่น คงทนแข็งแรงหลังคามุงด้วยหญ้าคาเป็นรูปแบบเดียวกันทั้งหมด เพื่อความสวยงามเป็นระเบียบเรียบร้อยเพื่อความปลอดภัยของนักท่องเที่ยว รวมทั้งมีการทำแพไม้ไผ่  ไว้เป็นตัวเลือกให้นักท่องเที่ยวได้ใช้บริการอีกด้วย  ที่ผ่านมาเทศกาลนั่งแคร่แช่น้ำจะจัดขึ้นในช่วงเดือนกุมภาพันธ์ถึงเดือนเมษายนของ ได้มีนักท่องเที่ยวเดินทางมาท่องเที่ยวเป็นจำนวนมาก โดยเฉพาะ ช่วงวันหยุดยาว หยุดต่อเนื่องกันหลายวันเช่นเทศกาลวันสงกรานต์ซุ้มไม้ที่เตรียมไว้ 800-900 ซุ้ม ยังไม่เป็นพอต่อความต้องการของนักท่องเที่ยว  จะเห็นได้ว่ากิจกรรมท่องเที่ยวนี้ให้สามารถสร้างรายได้เสริมให้กับชาวบ้านตำบลชงและพื้นที่ใกล้เคียง พรมแดงได้เป็นอย่างดี ในปีพ.ศ 2556 นี้ได้มีเปลี่ยนได้มีการเปลี่ยนชื่อจากเทศกาลนั่งแคร่แช่น้ำ เป็นเทศกาลนั่งแพน้ำ แต่ในช่วงหลายปีที่ผ่านมาได้เกิดปัญหาในเรื่องของการขออนุญาตใช้พื้นที่  จากหน่วยงานราชการที่เป็นเจ้าของพื้นที่ ทำให้บางทีก็จะได้รับอนุญาตใช้พื้นที่ก็เกิดความล่าช้าในการกิจกรรม อันเป็นการเสียโอกาสของชาวบ้าน ซึ่งชาวบ้านตำบลคันโช้งและพื้นที่ใกล้เคียงที่ได้รับผลประโยชน์จากการจัดการท่องเที่ยวนี้ ต่างมีความต้องการให้หน่วยงานที่เป็นเจ้าของพื้นที่ได้อนุญาต ได้จัดเทศกาลนั่งแพน้ำ ได้อย่างต่อเนื่อง เป็นประจำทุกปี ในปีพศ. 2561 ที่ผ่านมาก็ได้ติดปัญหาเรื่องการขออนุญาตใช้พื้นที่เช่นเดิม ชาวบ้านคิดว่า  ไม่สามารถจัดให้ จัดเทศกาลนั่งแทนน้ำได้ ต้นผู้นำท้องที่หมายถึงท้องถิ่นได้นำปัญหาไปปรึกษากับท่านสวคุณแก้วไกรฤกษ์ ท่านสวกิตติศักดิ์รัตนวราหะทั้งสองได้เข้ามารับฟังปัญหาและนำปัญหานี้ก็ไปปรึกษา วุฒิสภาสภาก็ได้เดินทางมารับฟังปัญหาดังกล่าวได้หาทางแก้ไข ตามโครงการสมาชิกวุฒิสภาพบประชาชนโดยมีท่านพลเอกสิงห์ศึกสิงห์ไพรรองประธาน สภาคนที่ 1 ประธานคณะกรรมการประธาน วุฒิสภาพบประชาชนในจังหวัดภาคเหนือตอนล่างในวันที่ 19 มกราคม 2566 ซึ่งคณะวุฒิสภาได้นำปัญหานี้กลับไปเที่ยวนา ผลักดันจนสามารถแก้ไขปัญหานี้ได้สำเร็จทำให้ในปีพศ. 2566 นี้ สามารถจัดกิจกรรม งานเทศกาลนั่งแพน้ำได้ชาวบ้านต่างรู้สึกยินดี  อย่างยิ่ง  พร้อมทั้งขอกราบขอบพระคุณอาจารย์เป็นอย่างสูงที่ได้เห็นความทุกข์ยาก ของชาวบ้านเป็นกระจกและช่วยแก้ไขปัญหานี้ได้จนสำเร็จ ปัญหาข้อที่ 2 ขอทวงถามโครงการสร้างแก่งเทียม ทดแทนแก่งเจ็ดแควที่ถูกน้ำท่วมการก่อสร้างเขื่อนแควน้อยบำรุงแดนกรมชลประทานได้ทำการเวนคืนที่ดิน ของชาวบ้าน  พื้นที่ป่าของตำบลคันโช้งและตำบลบ้านยางอำเภอวัดโบสถ์จังหวัดพิษณุโลก เป็นจำนวน 40 ไร่หลังจากการก่อสร้างแล้วเสร็จ ได้ทำการเก็บน้ำ ส่งผลให้พื้นที่ป่าอุดมไปด้วย ทรัพยากรธรรมชาติที่เป็นแหล่งอาหารของชาวบ้าน รวมทั้งแก่งเจ็ดแควแหล่งท่องเที่ยวที่สำคัญได้ถูกน้ำท่วมไปด้วย เส้นทางกรมชลประทานได้สัญญากับชาวบ้านไว้ว่าจะดำเนินการก่อสร้างแก่งเทียมขึ้นมาทดแทน แผลที่ถูกน้ำท่วมไป ได้ในการออกแบบ ตั้งงบประมาณไว้ปีพศ 2500 2550 ไว้จำนวนเงิน 46 ล้านบาท อุปสรรคปัญหาต่างๆทำให้ไม่สามารถก่อสร้างเขื่อนเทียมได้ และในวันที่ 19 มกราคมพศ. 2516 โครงการสมาชิกวุฒิสภาพบประชาชนและต่อโลก พลเอกสิงห์ศึกสิงห์ไพรได้สั่งการให้ท่านสวกิตติศักดิ์รัตนวราหะ และท่านสวจตุรงค์ เสริมสุข ประชุมหารือประสานและติดตามความ  คืบหน้าของโครงการสร้างแก่งเทียมพฤษภาได้เล็งเห็นว่าการก่อสร้างแก่งเทียมนี้ถ้าสำเร็จ เป็นแหล่งท่องเที่ยวสำคัญอีกแห่งหนึ่งของ Samsung ในจังหวัดพิษณุโลก เพราะเป็นแหล่งท่องเที่ยวที่สามารถเดินทางมาท่องเที่ยวได้ตลอดทั้งปี อาจจะเป็น การสร้างรายได้เสริมให้กับประชาชนชาวตำบลคันโช้งได้เป็นอย่างดี  จำนวนการชม กราบขอบพระคุณคณะสมาชิกวุฒิสภาเป็นอย่างสูงที่ท่านเรียกกรุณาผลักดันโครงการท่องเที่ยว เทศกาลบั้งไฟและน้ำ จนประสบผลสำเร็จ สามารถสร้างรายได้เสริมในช่วงฤดูแล้งที่ไม่ทำการเกษตรไม่สามารถทำการเกษตรได้ รัชชานนท์โจ๊ก มีความยินดีเป็นอย่างยิ่งว่าจะมีโอกาสได้ต้อนรับสมาชิกวุฒิสภาอีกครั้งบนชงยังมีปัญหาอีกหลายด้าน อยากจะให้ท่านเข้ามาช่วยเหลือโครงการสมาชิกวุฒิสภาพบประชาชน เป็นโครงการที่ดีช่วยบรรเทาทุกข์ร้อน  ของประชาชน ไม่ได้รับการแก้ไขเพื่อความเป็นอยู่ที่ดีขึ้น ของพวกเราชาวตำบลคันโช้งอำเภอวัดโบสถ์จังหวัดพิษณุโลก ขอบคุณครับ ผ่านไป 4 ภาคแล้ว   ขอชื่นชมแล้วก็ว่าทุกภาค  ใช้เวลาเหลือทั้งนั้นเลย   3 มิติเวลาที่เหลือจะเป็นประโยชน์ห้องประชุมมากนะครับ น่าจะมีเวลาให้ทุกท่านลุกขึ้นอภิปรายบางสิ่งบางอย่างได้นะ ขอดูเวลาอีกสักพักนึงว่ามันจะเป็นยังไงขนาดนี้เวลาหรือค่อนข้างมาก คือแบบว่าแต่ละท่านใช้ไม่หมด ขอบคุณมากๆนะครับกำลังต้องการสิ่งที่ท่าน ซึ่งความสำเร็จนั้นก็ฝากเด่นแก่งเทียมมาไว้เข้าใจว่า บิงซูก็คงบันทึกไว้แล้วล่ะครับ ภาคต่อไป ผมคิดว่ามันมีโครงการหนึ่งที่  ที่เกิดขึ้นในประเทศไทยนั้นก็คือโครงการเขตพัฒนาพิเศษภาคตะวันออก ก็คือเป็นโครงการพัฒนาพื้นที่ชายฝั่ง ดาราชายฝั่ง ทะเลตะวันออกนั่นแหละครับ แล้วเขาก็บอกว่ามันประสบปัญหาเยอะมากเลย นะครับที่นี่ได้ในพื้นที่ภาคตะวันออกเนี่ย ก็เลย ไอ้ยามยืนขับเคลื่อนแนวทางแก้ไขปัญหา และลดผลกระทบจากโครงการ eec ที่บ้านเนี่ยในพื้นที่แหลมฉบัง พยายามมานานแล้วก็ส่งความสำเร็จพอสมควรนะครับก็จะมาเล่าสู่กันฟัง โดย  สุภาพสตรีคราวนี้รอฟังเสียงผู้หญิงบ้างนะครับ  ศาสนากับมะลิ  ตรงไหนเรียนเชิญเลยครับ โอเคเชิญครับ   สวัสดีค่ะดิฉันกราบเรียนท่านประธานที่เคารพนะคะดิฉันพาสนาอมเรศ  ตัวแทนจากภาคตะวันออก จากหมู่บ้านแหลมฉบังจังหวัดชลบุรีนะคะจริงๆในเรื่องของการขับเคลื่อน การแก้ไขปัญหาและลดผลกระทบจากโครงการ eec ที่หมู่บ้านเราได้รับ ผลกระทบเนี่ยได้รับมานานแล้ว แต่พอทีมสวลงไปในพื้นที่บ้านเรา ครั้งแรกเลยชาวบ้านไม่รู้จักนะคะว่าสวคือใคร หรือคือหน่วยงานใดอันนี้อันนี้เป็นเรื่องเรื่องตลกของชาวบ้านในหมู่บ้านเรา ขอท่านวรพงษ์ลงไปเนี่ย เราเลยรู้ว่าอ๋อเอามาทำอะไรวันนี้เนี่ยเราเป็นตัวแทน บ้านเล็กๆซึ่งในโลกนี้เนี่ยชื่อหมู่บ้านของเรา รู้จักทั่วโลกแล้วนะคะคำว่าแหลมฉบังมาจากหมู่บ้านเล็กๆของเรา ซึ่งมีแค่ 200 กว่าหลังคาเรือนนะคะขอบคุณที่เอาชื่อของเราให้ทั่วโลกรู้จัก วันนี้อยากให้รู้จักในที่นี้เพราะว่าเราต้องมีเรื่องขอบคุณทีมสว นะคะที่ลงไปช่วยจัดการแล้วก็บูรณาการกาญจน์เกล้า แก้ไขปัญหา ที่เกิดระหว่างรัฐกับรัฐเองแล้วก็รักกับประชาชนซึ่งความท่านลงไปเนี่ยมันเป็นการ โดยตรงกับประชาชนและท่านทราบปัญหากันชีวะคืออะไรถึงแม้ว่าจะเป็นปัญหาเล็กๆ นะคะในเรื่องเกี่ยวกับสาธารณูปโภคในหมู่บ้านที่เราถูก   จำกัดพื้นที่ไว้ราคาไม่ว่าจะเป็นเรื่องการขอบ้านเลขที่เพิ่มไม่ได้ ขอบ้านเลขที่เพิ่มไม่ได้น้ำไฟก็ไม่ได้ก็เกิดการ เหมือนกันไปเรื่อยๆ ขอเพิ่มไปเรื่อยๆไฟกระแสไฟก็ไม่พอในหมู่บ้านเราจะเป็นหมู่บ้านที่ไฟดับบ่อย   แต่ณวันนี้ไม่ดับแล้วค่ะ  ต้องขอบคุณมากๆเพราะเราได้รับกระแสไฟหม้อแปลง นะคะเพิ่มขึ้นแล้วก็การไฟฟ้าหรือแม้กระทั่งการปล่อยปลาหน่วยงานรัฐทั้งหมด อยู่ในพื้นที่ของเราเริ่ม เริ่มกลับมา มาช่วยเหลือ จัดการลงไปทำงานของทีมสว ตั้งแต่เดือนกุมภาพันธ์เมื่อปี 2561 ที่ผ่านมา แค่ 6 เดือนนะคะ เราเห็นผลชัดเจนขึ้น เป็นระยะสั้นมากจากโครงการที่เราฟังมาจากทุกภาค นะคะภาคตะวันออกที่เราได้รับ ตรงนี้จาก 6 เดือนที่แล้วเราได้เห็นผลงานจากการทำงานร่วมกันในการทำ workshop ที่ ดิฉันเองทำงานมาเป็นลูกจ้างข้าราชการเป็นลูกจ้างบริษัทเอกชนมา 30   ไม่เคยเห็นการทำงานที่สามารถรวมหน่วยงานภาครัฐ  เชิญได้ 15 หน่วยงานเช่นวันนั้นมาก่อนเลยอันนี้คือความภาคภูมิใจมากและท่านผู้ว่า ต่างจังหวัด ธวัชชัยก็ เข้าถึงพวกเราเพิ่มขึ้น ท่านไปในหมู่บ้านแล้วก็ถามว่าเป็นยังไงบ้างถึงไหนแล้วอันนี้ คือมองเห็นว่า หน่วยงานรัฐไม่ได้ทิ้งประชาชนจริงๆจากการทำงานของทีมสวที่เราเห็น ภาพชัดเจนนะคะเพราะฉะนั้นในวันนี้เนี่ย จาก ความจำเป็นพื้นฐานของชาวบ้าน ได้เริ่มขยับ หน่วยงานรัฐเริ่ม  เริ่มมีการทำงานร่วมกันไม่ว่าจะเป็นการท่าเรือเองนะคะแล้วก็หน่วยงาน จากทางราชการจังหวัด ก็เริ่มเข้ามาแล้วก็สอบถามพวกเรามากขึ้นว่าปัญหา แก้ไขไปถึงไหน  ณวันนี้ หมู่บ้านแหลมฉบังเล็กๆที่มีชาวดั้งเดิมเป็นคนพื้นเพเลย นะคะเริ่มได้รับ ความ กรุณาจากหน่วยงานรัฐหลายๆหน่วยงานที่ทีมสวได้ลงไป ร่วมงานกับ ทางภาครัฐในพื้นที่นะคะอีกเรื่องนึงที่เราอยากจะฝาก นะคะ ในหมู่บ้านเรามีพื้นที่ป่าชายเลน ซึ่งป่าชายเลนเล็กๆนี้ เดิมเป็นป่าเสื่อมโทรมเลยก็ว่าได้  แต่ด้วยความดันทุรังที่เราอยู่ในพื้นที่พรบเวนคืนและเราก็ มี ท่านหนึ่งได้เสียสละตนเองแล้วก็เริ่ม เข้าไปปลูกป่าเพิ่มขึ้น ช่วยกันบ้าง จากหน่วยงานอื่นที่อยู่รอบๆเราเพราะว่ารอบๆเราเนี่ยถูกล้อมด้วยการขยาย การท่าเรือและอุตสาหกรรม  หน่วยงานเขาก็จะมาทำ CSR แล้วก็ปะกันไปเรื่อยๆ ปากเรื่อยๆแต่นะวันนี้เนี่ย จากป่าที่เสื่อมโทรมเรา ทำจนได้รับรางวัลอันดับ 1 ของ สำนักงานทรัพย์สินส่วนพระมหากษัตริย์จาก 407 โครงการนะคะ  และยังได้รับรางวัลลูกโลกสีเขียว  ได้รางวัลที่ 1 จากการท่องเที่ยวแห่งประเทศไทย แค่ 3 รางวัลนี้เราก็เลยอยากการันตีว่าอยากจะให้ทีมสว นิดนึงค่ะว่า เราอยากให้รักษาป่าชายเลนนี้ ไปที่หมู่บ้านเล็กๆของเราแล้วก็อยากให้หน่วยงานรัฐเข้ามามีส่วนร่วมในการบริหารจัด อยากได้บุคคลบุคลากรที่มีความรู้ความสามารถในการบริหาร งานเพื่อให้ป่าชายเลนแห่งนี้มีตัวตนขึ้นมาแล้วมีการบูรณาการป่านนี้ อย่างน้อย สามารถเข้าโครงการเครดิตคาร์บอนได้ ซึ่งเป็นโครงการ 1 โครงการที่จะมีประโยชน์ ทางโลกนี้นะคะอย่างน้อยวันนี้เนี่ย การที่ได้เป็นตัวแทนจากภาคตะวันออก  จากหมู่บ้านเล็ก ราคาที่เป็นหมู่บ้านชาวประมง โดยพื้นฐานแล้วจากอาชีพประมงนี้ทำให้มีอาชีพอื่นตามมาในหมู่บ้านเรา เราก็มีรายได้กันเพิ่มขึ้น  สุดท้าย เราอยากจะฝากว่าเราไม่ได้อยากเป็นหมู่บ้านในตำนานนะคะ แต่ขออยู่ในพื้นที่บ้านเกิดตลอดกาลค่ะขอบคุณมากค่ะ       ขออนุญาตลำเอียงหน่อยนะมีผู้หญิงอยู่ชั้นเดียวหน้าที่เป็น ผู้นำเสนอแล้วก็ต้องเรียนมาชัดเจนนะต้องชื่นชมฉันเลยนะ ลำเพลินอยู่ภาคตะวันภาคตะวันออกด้วยนะครับว่าจะขอรับประเด็น นำเสนอแนะนำเรียนท่าน เพื่อที่จะได้ทำงานร่วมกันต่อไปนะคะ  ประเด็นที่สนใจของเราจะเปลี่ยนอารมณ์นิดนึงนะจากเรื่องธรรมชาติหลายๆเรื่องไว้ตอนนี้จะเป็นเรื่องเทคโนโลยีนะคะ ก็จะไปที่ภาคเหนือตอนบนนะคะ เป็นประเด็นของออม ด้านล้านนาสร้างสรรค์นะคะนำเสนอโดยดร. ดนัยทันคงเข้าชลาธรเทพนะคะ ดอกเตอร์พลวัฒน์ชัยนาทนะคะ รองคณบดีวิทยาลัยศิลปะสื่อและเทคโนโลยีจากจังหวัดเชียงใหม่ค่ะเชิญค่ะ  เรียนท่านประธานในที่ประชุมนะครับแล้วก็ ท่านผู้เข้าร่วมประชุมทุกท่านนะครับผมเป็นตัวแทนจากภาคเหนือตอนบนนะครับ สื่อและเทคโนโลยีของมหาวิทยาลัยเชียงใหม่ กลับก็วันนี้ จะสงสัยว่าทำไมนะครับเราเป็นจากสถาบันอุดมศึกษาแต่เป็นตัวแทนที่ ที่ได้มาในวันนี้นะครับก็ถึงมาจากนะครับในช่วงต้นปีที่ผ่านมานะครับมี พลเอกสกนธ์สัจจานิตย์นะครับซึ่งท่านเป็นประธานคณะกรรมการโครงการสมาชิกวุฒิสภา ประชาชนในเขตพื้นที่ภาคเหนือ  ร่วมกับท่านดรสถิตย์ลิ่มพงศ์พันธุ์นะครับก็ได้ไปเยี่ยมเยือนที่ที่คณะของเรา ซึ่งซึ่งคณะของเราเนี่ยฮะไม่ว่าจะเป็นสถาบันอุดมศึกษา ซึ่งบทบาทหลักก็น่าจะเป็นในเรื่องของการผลิตบุคลากร  เพื่อเข้าสู่ตลาดแรงงานแต่ในอีกมิติหนึ่งเนี่ยฮะทางคณะเราก็ให้ความ อันเก่า การนำเอา ความรู้หรือว่า บุคลากรที่มีความรู้ของทางของเราเนี่ยเข้าไปทำงานร่วมกับชุมชนนะครับ ซึ่งน่าจะเป็นบทบาทที่เราพยายามที่จะ ทำเป็นแกนหลัก เพื่อให้นักศึกษาของเราเนี่ยได้มีประสบการณ์ในการทำการในลักษณะดังกล่าวเพิ่มมากขึ้นนะคะ นะเนี่ยก็เดือนหนึ่งก็คงต้องขอฝากเนื้อฝากตัวนะครับว่าเราก็เป็นน้องใหม่ในการที่จะทำงานให้ ชุมชนสังคมด้วยนะฮะบทบาทหนึ่งที่เรามีความถนัดมาก่อนหน้านี้ก็คือในเรื่อง   องค์ความรู้เรื่องของเทคโนโลยีดิจิตอลหรืออะไรต่างๆนะครับ เราเป็นที่ชื่อว่ากูเนี่ยแล้วก็เลยได้นำเอา ความรู้ดังกล่าวเนี่ยนะครับลงไปใช้เพื่อ ประโยชน์ในการสร้างสิ่งที่ได้จะขออนุญาตนำเสนอในวันนี้ ก็คือสิ่งที่เรียกว่าเป็นย่านล้านนาสร้างสรรค์นะครับหรือว่าเป็นเรื่องของ platform เขาเรียกว่าเป็นฟอร์มล้านนาสร้างสรรค์ก็แล้วกัน ซึ่งอะตอมดังกล่าวเนี่ยฮะ  ในส่วนของการ ได้รับการ สนับสนุนเนี่ยก็ต้องขอขอบพระคุณทาง ตั้งสมาชิกวุฒิสภานะครับพี่ที่ได้ลงพื้นที่ไปนะวันนั้นเนี่ย ที่ช่วยส่งเสริมผลักดันให้โครงการดังกล่าวนี้เกิดขึ้นนะครับและ ตอนนี้เนี่ยเราก็อยู่ในระหว่างกระบวนการดำเนินการนะครับในการดำเนินงานในช่วงแรก โอกาสนะครับก็จะขออนุญาตฉายภาพใหญ่ๆนะครับว่าโครงการนี้เนี่ย เราเรากำลังทำอะไรอยู่นะฮะชื่อแผนงานของเราจะเป็นว่า พัฒนาแบบฟอร์มที่เรียกว่า ugc ซึ่งย่อมาจาก User generated Content อาจจะเป็นเป็น แนวคิดหนึ่งของในเรื่องของการท่องเที่ยวแนวใหม่ที่เป็นการท่องเที่ยวที่เป็นลักษณะของกลุ่มนักท่องเที่ยวอิสระ มีเพิ่มมากขึ้นนะครับแล้วก็การออกแบบ เส้นทางการท่องเที่ยวต่างๆเนี่ยนะครับก็จะสามารถตอบสนองต่อนักท่องเที่ยวที่เขาไม่อยากจะไปใน รูปแบบของการท่องเที่ยวกระแสหลัก โดยใช้ปัญญาประดิษฐ์ในเข้ามาช่วย ซึ่งลักษณะดังกล่าวเนี่ยถ้าหาก เป็นลักษณะของการลงไปเพื่อช่วยเหลือของการท่องเที่ยวในรูปแบบของชุมชนเนี่ยนะครับแล้ว ผสมผสานกับการออกแบบเส้นทางการท่องเที่ยวด้วยป่าชุมชนได้โดยที่มีแผ่นฟอร์มตัวนี้เนี่ย ที่มีระบบปัญญาประดิษฐ์เป็นตัวช่วยเนี่ยขายที่สุดแล้วเนี่ยก็จะทำให้เส้นทางการท่องเที่ยวเนี่ย สามารถนำเสนออัตลักษณ์ของชุมชนท้องถิ่นเข้าไปอยู่บนแพลตฟอร์ม แล้วก็ให้นักท่องเที่ยวที่ต้องการท่องเที่ยวใน เชิงลึกนะครับ ต้องการประสบการณ์ท้องถิ่นจริงๆเนี่ยสามารถอาศัยข้อมูลดังกล่าวเนี่ย เพื่อไปท่องเที่ยวได้ ขณะเดียวกันนะครับฟอร์มดังกล่าวเนี่ยนะครับก็จะเกี่ยวข้องกับการนำเสนอสินค้าที่เป็นอัตลักษณ์ ชุมชน ที่พี่น้องเดี๋ยวจะลงไปท่องเที่ยวแล้วนะครับแล้วก็จะมีว่าเป็น marketplace ก็แล้วกันนะครับที่สามารถนำเสนอผลิตภัณฑ์ของชุมชนเนี่ยเพื่อจะขายในรูปแบบของ e-commerce platform อยู่ใน อยู่ในอยู่ในแพลตฟอร์มใหญ่เดียวกันได้ด้วยอันนี้เป็นภาพรวมที่ที่ขอนำเสนอให้ทุกท่านได้ อาบน้ำอะไรทักไปเลยนะครับ อันนี้ผมขออนุญาตผ่านเลยแล้วกันนะเดี๋ยวเขาส่งรหัสไปเลยนะครับ อันนี้เป็นภาพรวมนะครับว่า ตอนที่เรากำลังดำเนินการออกแบบอยู่ในนั้นก็อยู่ในเฟสที่ 1 เนี่ยนะฮะก็จะเป็น อพาร์ทของเป็นในส่วนของระบบที่เราเรียกว่าเป็นโลกเสมือนจริง กำลังกำลังดำเนินการอยู่นะครับก็หมายความว่าในการที่จะดึงดูดให้ ผู้ใช้บริการตรงนี้เนี่ยเข้ามานะฮะถ้าเรานึกถึงภาพของแอปพลิเคชันทั่วไปก็หาย แบบฟอร์มที่แนะนำสถานที่แนะนำเส้นทางหรือแนะนำอะไรต่างๆ แต่เนื่องจากคณะของเราเนี่ยก็เป็นคณะที่สอนในเรื่องของพวกอนิเมชั่นด้วยนะฮะรักนะเนี่ยเราก็พยายามสร้าง ภาพเสมือนจริงที่เป็นภาพของ สถานที่จำลองผ่านโลกที่เป็นในเชิงที่ ไม่ใช่ภาพถ่ายแต่เป็นภาพ ภาพลายเส้นหรือลายต่างๆเนี่ย เอามาเป็นตัวที่นำเสนอข้อมูล เพิ่มเติมรวมไปถึงสินค้าหรืออะไรต่างๆเนี่ยเราก็จะมีการนำเสนอภาพลายเส้น พี่อาจจะสามารถ ออกแบบลวดลายต่างๆและเป็นประกบกับตัวสินค้าของ ผู้ประกอบการนะครับออกเป็นลายเส้นของทางล้านนา ที่สามารถเพิ่มมูลค่าให้กับตัวสินค้าได้ด้วย ดังนั้นในส่วนขององค์ประกอบของแบบฟอร์มล้านนาสร้างสรรค์เนี่ยนะครับ  ทั้งในส่วนของภาพของแผนที่ interactive Map นะครับ แล้วบวกด้วยกัน ใส่ในเรื่องของโลกเสมือนจริง ที่ทำให้คนที่จะไปเที่ยวเนี่ยก่อนไปเที่ยวก็ได้เรียนรู้ข้อมูลของสถานที่ที่จะไปเที่ยว ล่วงหน้าผ่านกระบวนการที่เป็นภาพเสมือนจริงมีเกมประกอบด้วยเรียงตาม แล้วเมื่อท่านเรียนรู้ล่วงหน้าแล้วเวลาท่านไปเที่ยว เรื่องจริงเนี่ยมันก็จะสามารถมีอารมณ์ร่วมกับการท่องเที่ยวตรงนั้นเนี่ยได้เพิ่มมากขึ้น เดียวกันครับใน platform ดังกล่าวเนี่ยก็จะพูดถึงเรื่องของ การต่อยอดในการนำสินค้าของชุมชนเนี่ย ขายได้ด้วยเราก็จะมีการ ตั้งเป็น marketplace นะครับที่สามารถ ช่วยในการที่สินค้าของชุมชนนำเสนอขายและมีระบบ ปิดระบบการชำระเงินเนี่ย  สามารถเอาไปขายต่อได้ ภาพรวมทั้งหมดก็จะเป็นอย่างแผนภาพที่แสดงให้ท่านเห็นนะครับว่าตัวเองไอที่เรา กำลังพูดถึงเนี่ยก็จะมาช่วยนะครับในการประมวล ผลประมูลว่าเส้นทางท่องเที่ยวยอดนิยมเป็นอย่างไรนะครับ สินค้ายอดนิยมเป็นอย่างไรครับ  แล้วก็ กลุ่มของป่าชุมชนก็จะทำหน้าที่ในการที่จะช่วยป้อนข้อมูลเข้าไปในระบบตรงนี้ให้ได้  แหล่งท่องเที่ยวต่างๆด้วยดังนั้นการออกแบบเส้นทางท่องเที่ยวไม่ได้ออกแบบโดย โดยคนที่ไม่รู้จริงแต่จะออกแบบโดยป่าชุมชนเข้ามามีส่วนร่วมเราก็จะสร้างพื้นที่ ไปตลาดกรุงธนเนี่ย สามารถ นำเสนอข้อมูลของเค้าเข้าไปอยู่ในระบบให้ด้วยเช่นเดียวกัน นะครับขอไลค์ทักไปเลยครับ  อันนี้เป็นภาพรวมในเรื่องของที่เราร่วมเป็นเป็นโครงสร้างในเรื่องของเธอ  เรามองว่า ในเรื่องของแพลตฟอร์มที่เราออกแบบที่มาในเรื่องของญาติล้านนาสร้างสรรค์เนี่ยนะครับ  ที่สุดแล้วเนี่ยเราจะทำเพื่อตอบสนองความต้องการของ แหล่งท่องเที่ยวในพื้นที่ ชุมชน ในเขตพื้นที่จังหวัดภาคเหนือที่ 1 เนี่ยเราก็จะเริ่มจาก พื้นที่ทดลองก่อนนะครับนี่คือชุมชนใน พื้นที่จังหวัดเชียงใหม่เป็นตัวเริ่มต้นนะครับจากนั้นเนี่ยถ้าหาก ประสบความสำเร็จหรือว่ามีความ มั่นใจในเรื่องของกระบวนการแล้วเนี่ยเราก็จะขยายไปอย่างพื้นที่ชุมชน ในเขตพื้นที่ ภาคเหนือต่อไปนะครับซึ่งสิ่งเหล่านี้เนี่ยฮะที่สุดแล้วเนี่ยก็จะทำให้ platform ถ้าหากนักท่องเที่ยวที่ต้องการท่องเที่ยวทางเลือก ข่าวการท่องเที่ยวชุมชนนะครับที่เราเรียกว่า community based tourism เนี่ยฮะรวมไปถึงต้องการ สินค้าของชุมชนแล้วก็ที่มีอัตลักษณ์ต่างๆนะครับก็จะสามารถ เป็นกลุ่มลูกค้าเป้าหมาย ที่จะมาใช้บริการใน platform ของเราต่อไปได้นะครับเขาไปเลยครับ  อันนี้เป็นตัวอย่างนะคะว่าเรานำเอาโลกของเสมือนจริงกับโลกจริงอย่ามา เชื่อมกันได้อย่างไรนะครับอันนี้เป็นตัวอย่างของการที่เราทดลองเอาแผ่นฟอร์ม ที่อยู่บน เป็นเป็น ตัว Animation เรียงตามนี้นะครับไปทดลองวางนะคะเป็นรูปของเฟอร์นิเจอร์ที่ไปวางในโลก รับสายได้หรือกันลองออกแบบลายเส้นไปวางไว้บน ผลิตภัณฑ์นะครับที่ ที่เป็นผลิตภัณฑ์ของเราซึ่ง ตัวของ ผู้บริโภคก็สามารถเข้าไปนำเสนอลวดลายหรือต่างๆในตัวผลิตภัณฑ์ที่เขาสนใจได้เช่น ไปเลย อันนี้เป็นลวดลายที่เป็นในเชิงลวดลายเชิงอัตลักษณ์นะครับที่เราได้ถอดออกมานะครับเสื้อลายเรานี่แหละ จะเป็นตัวที่จะไปอยู่บนผลิตภัณฑ์ของชุมชนได้นะครับจัดไปเลย เอาไปเลยครับ ขอสลัดไปเลย ขอเป็นคนถัดไป  อันนี้เป็นตัวแพลตฟอร์มท้ายที่สุดในห้างเราเรียกว่าเป็น Super App ก็แล้วกันนะครับว่า Super App นี้ก็จะมีทั้งในเรื่องของ interactive Map นะครับมีสังกัดกองกลางที่เป็นตัวซื้อขายสินค้าและบริการ แล้วก็มีตัวของระบบ AR VR ที่จะทำให้ ใช้เนี่ยสามารถไปทดลองวางลวดลายร่วมกับตัวสินค้าของชุมชนนะครับ ไปถึง ร่วมออกแบบ ในเรื่องของรายละเอียดต่างๆที่ พี่ชุมชนนะเนี่ยมีตัวสินค้าอยู่แล้วด้วยนะครับนึกถึงแก้ว 1 ใบ  สามารถวางลายที่ตัวเองสนใจเนี่ยเข้าไปบนแก้วใบนั้นแล้วก็เป็น สินค้าที่เป็นของที่ระลึกที่สามารถเอาไปใช้ ในงานต่างๆของผู้บริโภคต้องการได้สิ่งที่เราต้องการ สุดท้ายสุดท้ายนี้ก็จะได้ภาพออกมาในลักษณะของสิ่งที่ นำเสนอในตรงนี้นะคะว่าท่านก็จะได้ของที่เป็นอยู่นี้ของตัวเองนะครับที่สามารถ  เอาไปเป็นของฝากที่ไม่เหมือนใครไม่ซ้ำใครได้ นะครับแล้วก็เป็นลวดลายที่สะท้อนของอัตลักษณ์ของล้านนา ดังนั้นตรงนี้ก็คือเป็นภาพรวมในระหว่างการท่องเที่ยว บวกกับ e-commerce ซึ่งเป็นเป้าหมายสุดท้ายของ Apple ของเรา สำหรับเราก็ขออนุญาตจบการนำเสนอเพียงเท่านี้ละกันนะครับขอบพระคุณครับสวัสดีครับ นี่คือพลังทางวิชาการนะครับท่าน สมเด็จ ได้น้ำจะมีประโยชน์ต่อชุมชน ไม่ว่าจะเป็นการออกแบบเป็นการสร้างผลิตภัณฑ์ใหม่นวัตกรรมส่งเสริมการท่องเที่ยวที่น่าสนใจ คลังวิชาการกลุ่มสุดท้ายเนี่ยจะเป็นภาคกลางจะเป็นพลังชนิดหนึ่งก็คือพลังแสงอาทิตย์ พลังแสงอาทิตย์ก็คือการติดตั้งระบบ สูบน้ำพลังงานแสงอาทิตย์เพื่อช่วยเหลือเกษตรกร อำเภอบางบาลจังหวัดพระนครศรีอยุธยานะครับเรียนเชิญ ณดลสว่างญาติ ผมคนมากเลยครับ  ผมกลับเรียนท่านประธานและผู้เข้าร่วมสัมมนาทุกท่านนะครับกระผมนายณัฐพลสว่างญาตินะครับ มาเป็นผู้แทนประชาชนภาคกลางนะครับนัดเสนอโครงการที่ประสบสำเร็จ รับ 2 โครงการด้วยกันนะครับขออนุญาตขอไซส์ด้วยครับ           ok นะครับก็จากที่สวพบประชาชนภาคกลางนะครับ เดินทางไปนะครับรับฟังปัญหาที่จังหวัด นครศรีอยุธยานะครับน่าจะเป็นจังหวัดแรกๆเลย ครับพี่ ที่สวประชาชนได้เข้าไปดำเนินการนะครับก็ได้รับปัญหา กาก เกษตรกรภาคประชาชนทั้งหลายนะครับก็  มันเป็นส่วนหนึ่งนะครับที่ทำให้พวกเราเนี่ยได้สะท้อนปัญหาจากพื้นที่เข้าไปนะครับ ปัญหาแรกที่เกิดขึ้นก็คือปัญหาเกิดจากอำเภอบางบาลนะครับที่ พื้นที่ส่วนใหญ่เป็นพื้นที่ในการทำนานะครับแล้วก็จะติดปัญหาเรื่องระบบการส่งน้ำ เพราะว่าในพื้นที่เนี่ย คลองส่งน้ำเนี่ยมันมีระยะทางที่ค่อนข้างไกล ครับแล้วก็จะติดปัญหาว่าถ้าเราใช้วิธีการวิดน้ำแบบเดิมเนี่ย มันจะทำให้เกิด ค่าใช้จ่ายค่อนข้างสูง ก็เลยต้องมีการคิดกันว่าด้วยตัวชาวบ้านนะครับด้วยตัวพวกเราเองเนี่ย คิดถึงอยู่ว่าเราจะทำยังไงให้ลด ต้นทุนในการผลิตน้ำนะครับก็เลยคิดว่าเราจะต้องทำโครงการ วันอาทิตย์ขึ้น เขาคิดว่าเอ็งอยู่แล้ว แต่สุดท้ายเนี่ยด้วยกำลังทรัพย์ หนังที่พวกเรามีเนี่ย มันไม่สามารถเดินทางไปถึงหน้าตรงนั้นได้นะครับพอดีโครงการสพปพบประชาชน ภาคกลางเข้ามานะครับก็เลยสะท้อนปัญหาตรงนี้เข้าไปในในส่วนนั้น ก็เลยกลายเป็นว่าเรามาจับมือร่วมกัน นะครับ ในส่วนของสวพบการชนภาคกลางแล้วก็ ทหารในพื้นที่ตัวเกษตรกรเองนะครับขอรายละเอียดต่อไปครับ    อันนี้อาจจะเห็นว่าเป็นโครงการที่ไม่ได้ใหญ่มากแต่สิ่งที่เราอาจจะมองเห็นได้ก็คือ มันเป็นโครงการที่เกิดจาก ภาคเกษตรกรนะครับมีความอยากได้ แล้วก็จะถอนออกมา นะครับโดยที่เราไม่ได้อยู่ เรียกว่าเราไม่ได้แบบมือขอ นะครับ เรามีการสมทบทุน นะครับมันเป็นการร่วมมือกันระหว่าง ภาพที่อยู่ด้านบน ปรับตัวเกษตรกรเองนะครับเป็นการนำงบ ทั้งสองส่วนนี้นะครับมาร่วมมือกันในการจัดสร้าง ครับ ระบบสูบน้ำโซล่าเซลล์ ครับอาจจะดูยังไม่เยอะนะครับแต่ว่า มันอาจจะเป็นมิติใหม่นะครับจากการที่เราเคยเห็นว่าตัวภาคประชาชนภาคเกษตรกร ครับ คอยรองบประมาณมาจัดสร้างนู่นนี่นั่น สิ่งที่ที่เกิดจากที่ บางๆนะครับพวกเราเนี่ยไม่ได้อยู่เฉยๆ เราพร้อมที่จะสมทบทุนเพื่อให้โครงการนี้มันไปได้แล้วเราจะมองเห็นว่าสิ่งที่มันเกิดขึ้นเนี่ย มันเกิดความยั่งยืนเพราะว่าสิ่งที่เราได้รับมามันคือ เหมือนเป็นเจ้าของ ขอเป็นความเจ้าของ มีความเป็นเจ้าของเราก็จะรักษาสิ่งนี้ เพื่อให้เราใช้ได้อย่างมีประโยชน์ต่อไป อันนี้งบประมาณที่จะสร้างก็จะมีประมาณซักประมาณแสนเจ็ดนะครับได้จากงานศพ โครงการ ระวังชนภาคกลางได้ประมาณ  แสนห้านะครับชาวนาออกเองประมาณซัก 20,000 บาทแล้วก็จะมีส่วนของที่ชาวนา ได้ออกไปแล้วก็คือส่วนของการจัดทำท่อพร้อม  มอเตอร์ นะครับอันนี้เราก็จะ มันคือการบูรณาการร่วมกันต่อไปครับ อันนี้ก็คือเป็นภาพรวมของตัวโครงการที่ดำเนินการไปแล้วนะครับพื้นที่ติดตั้งน่าจะอยู่ที่ ตำบลวัดตะกูอำเภอบางบาลนะครับพื้นที่ได้รับผลประโยชน์ในการจัดทำโครงการนี้นะครับก็จะอยู่ประมาณ 800 ไร่ ครับ โดยที่มีเกษตรกรได้รับประโยชน์ประมาณ 8-16 คนเดือนนะครับ สายต่อไปนะครับ  อันนี้จะเป็นเส้นทางน้ำนะครับซึ่งตำบลวังตะกูและตำบลบางหลวงเนี่ยจะรับน้ำ    คลองบางหลวงนะครับโดยผ่านน้ำมาจากแม่น้ำเจ้าพระยานะครับซึ่งการจะผ่านเข้าไปใน 2 ส่วนนี้นะครับก็จะต้องผ่านคลองยายนิ่มนะครับซึ่ง จำเป็นที่จะต้องมีปั๊มน้ำนะครับวิดน้ำขึ้นไปเพราะว่า อาจจะเป็นลักษณะของคอลลอยด์ไม่สามารถเปิดได้โดยตรง วงการนี้ก็เลยทำให้เกิดประโยชน์นะครับเพราะของอย่างนี้เนี่ยส่งน้ำประมาณสัก 2 กิโลเมตร  ขอบใจต่อไปครับ  อันนี้ก็จะเป็นภาพรวมนะครับของพื้นที่ที่ได้รับผลประโยชน์จากตัวของโครงการนะครับ   มันทำให้เราเครียด  เกษตรกรเองมีความรู้สึกว่ามัน มันมันตื้นตันเนาะเพราะว่าตัวเราเองเราก็มีส่วนร่วมในตัวโครงการ ครับ แล้วก็จะมีผู้ใหญ่ใจดีนะครับมาช่วยสนับสนุน ให้เราไปได้ไกลกว่าเดิม ครับโอเคขอต่อไปครับ ผลประโยชน์ที่ได้รับจากโครงการนี้นะครับตัวชาวนาเองที่ได้รับ  น้ำนะครับอากาศโครงการนี้นะครับเราก็จะลดต้นทุนในการสูบน้ำใบนี้ประมาณซัก 40 พี่อย่ามองว่ายังลดได้น้อยเพราะว่าส่วนหนึ่งเนี่ย ที่ตกลงการดำเนินการในการดำเนินการแค่ เพียงครึ่งเดียวเพราะว่า ตัวโซล่าเซลล์หรือตัวตัวตัวตัวที่เราดำเนินการติดตั้งไปแล้วเนี่ย ครับ  มันสามารถใช้กับท่อได้ได้เพียงข้อเดียว นะครับรักนะเนี่ยมันถึงทำงานยังไม่เต็มประสิทธิภาพนะครับถ้าเป็นไปได้ก็ อาจจะมาร่วมมือกันเพิ่มเติม นะครับในส่วนของ มาทำให้เต็มประสิทธิภาพเพราะว่าตอนนี้พื้นที่ที่ที่เราบอกว่าเคยจะได้รับผลประโยชน์ 800 ไร่เนี่ย ยังดำเนินการได้ไม่เต็มที่นะครับก็จะได้ประมาณ 800 กว่าไร่เพราะว่า เรายังมีน้ำได้ไม่เต็มที่นะครับโอเคขอสลิปต่อไปเดี๋ยวไม่ทัน  อีกโครงการนึงนะครับเป็นตัวโครงการทวงคืนพื้นที่สนามเพื่อพัฒนาเป็นถนนและคลองส่งน้ำ ที่ตำบลวังแดงอำเภอท่าเรือจังหวัดพระนครศรีอยุธยานะครับ  ก็อันนี้เป็นความเดิมก็คือ ที่วังแดงอย่างมันมีทางเกวียนอยู่ นะครับซึ่งเป็นทางที่ใช้ขนส่ง ผลิตจากแปลงนาออกมาด้านนอกนะครับแล้วก็ ถูกภาคเอกชนยึดนะครับครอบครองแล้วก็ กลายเป็นพื้นที่ที่ ถูกยึดเราใช้งานไม่ได้นะครับก็เลยกลายเป็นว่าเราต้อง หาขนส่งนะคะมันก็เกิดทำให้เกิดการ ปัญหาก็คือการขนส่งระหว่างพื้นที่ที่ทำนาณบริเวณนั้นนะคะ ก็คือ ยกตัวอย่างเช่นการขนปัจจัยเข้าไปในพื้นที่เนี่ยจะต้องมีการจ้าง คนแบกเข้าไประยะทางประมาณสัก 2 กิโล ซึ่งตรงนี้มันจะเป็นต้นทุนของเกษตรกรค่อนข้างสูง ครับ งานนี้ก็คือการที่ขนผลผลิตเนี่ยออกมาขายข้างนอก ก็เช่นเดียวกันนะครับมันจะมีการ ต้องผ่านแปลงนาคนอื่นโดยที่ไม่ได้เป็นถนนนะครับก็เลยเกิดปัญหาเรื่องของการขนส่ง Got Talent    ก็เลยมาร้องนะครับสร้างปัญหาในของ สวประชาชนภาคกลางนะครับแล้วก็ปัจจุบันนี้ได้ทวง พื้นที่ทั้งหมดนะครับ ขึ้นมาได้แล้วนะครับตอนนี้กำลังอยู่ทำแผน ทำเส้นทางแล้วก็พื้นที่เป็นคลองส่งน้ำนะครับ โดยจัดทำงบประมาณเนี่ยตั้งต้นใช้งบประมาณประมาณสัก 4 ล้าน 5 ซึ่งตอนนี้กำลังขอ ประมาณอยู่ เพิ่งจะจัด ทำถนนแล้วก็คลองส่งน้ำเพื่อที่จะเข้าไปในพื้นที่อย่างที่ว่าครับต้องแก้ปัญหาของเกษตร ก่อนที่จะต้อง แบบปัจจัยการผลิตเข้าไปแล้วก็ต้องแบบ ผลผลิต ที่ผลิตได้ในออกมาเป็นระยะทางที่ไกลทำให้ต้นทุนสูงนะครับ  อะไรครับ  อันนี้ก็คือเป็นภาพรวมของโครงการนะครับก็ตัวโครงการนี้จะอยู่ที่ตำบลวังแดงอำเภอท่าเรือนะคะ พื้นที่ทวงคืนมาแล้วเนี่ยจะเป็นพื้นที่ทางเกวียนกว้าง 10 เดรสยาว 1.3 กิโลกรัมนะครับแล้วก็คาดว่าถ้าจะดำเนินการต่อไปก็คือจะก่อสร้างเป็นถนนกว้าง 4 เมตร เอาทั้ง 1.3 กม. แล้วก็ขุดคลองกว้าง 3 เมตรนะครับเพื่อเป็นคลองส่งน้ำ นะครับส่วนหนึ่งในคลองส่งน้ำอีกส่วนหนึ่งคือดำเนินการที่จะเรียกทำถนนเพื่อให้ ผลิตได้ง่ายนะครับ เกษตรกรที่ได้รับ ผลประโยชน์ใน คราวนี้ก็คือจะเป็นประมาณ 64 ครัวเรือนนะครับ   อันนี้เป็นพื้นที่ที่ดำเนินการจริงนะครับ ลักษณะการก่อสร้างเนี่ยก็จะทำให้เกิดผลประโยชน์ในการที่อย่างที่ว่านะครับก็คือ ผลิต  ทั้งหลายที่เราจะขนเข้าขนออกเนี่ยจะได้ง่ายขึ้น ต่อเลยครับ อันนี้คือผลประโยชน์ถ้าโครงการสำเร็จนะครับซึ่งตอนนี้เรากำลังอยู่ในกระบวนการในการของ มาในการดำเนินการ นะครับก็คือถ้าสำเร็จแล้วเนี่ยชาวนาจะลดค่าใช้จ่ายในการสูบน้ำได้ถึง 60 เปอร์เซ็นต์เพราะว่าเดิมเนี่ย เป็นคลองไส้ไก่เป็นของเล็กๆในการวิดน้ำซึ่ง การส่งน้ำที่จะค่อนข้างยากแล้วก็ เปลือง ทรัพยากรในการที่จะส่งน้ำนะครับ ข้อที่สองก็คือ  กระบวนการในการขนส่งนะครับก็จะง่ายขึ้น นะครับความสะดวกในการเดินทางก็จะง่ายขึ้น  สิ่งที่  เรายังเป็นปัญหาอยู่ณตอนนี้ก็คือเรื่องงบประมาณครับ  OK เปิดเลยครับ   ก็ทั้งหมดก็ขอขอบคุณนะครับโครงการสพปประชาชนภาคกลางนะคะ วิธีทำให้เสียงเล็กๆ อย่างพวกเรา มันดังขึ้นมา จน  หน่วยงานทั้งหลายเข้ามาดูแลเข้ามาช่วยเหลือแล้วก็ทำให้เรายิ้มได้ ครับแล้วก็ขอให้โครงการนี้ สร้างรอยยิ้มให้กับพวกเราต่อไปนานๆขอบคุณครับ  พี่ดวงพรครับเรา   ภาพเรียบร้อย เข้าใจว่านอกจากความสำเร็จที่สเก็ตภาพได้ช่วยนำเสนอต่อที่ประชุมแล้วยังมีประเด็นฝาก ก็พอจับประเด็นได้ ตี 5 ภาคดังต่อไปนี้นะครับ 1 ประเด็นที่ ฝาก ไม่ทวงถามก็ดี บอกให้ดำเนินการต่อก็ดีจะนำไปรวมกับอีก 4 กลุ่ม ที่จะนำเสนอเวลาต่อไปนะครับมีการฝากเพิ่มของอีสานตอนบน ชื่อท่านจเรศักดิ์เป็นการเฉพาะหรือก็คือประเด็นน้ำเสียและกลิ่นจากโรงงาน  ไปเลือกที่ 10 เรื่องนะครับ  ประเด็นทวงถามเรื่องแก่งเทียม สาวภาคเหนือตอนล่าง ครับ เอ่ยชื่อท่านสิงห์ศึกสิงห์ไพรยังชัดเจนเหมือนกันนะครับ  ดินป่าชายเลนของภาคตะวันออกซึ่งมันงดงามได้รางวัลมาเยอะแล้วก็อยากให้เราช่วย ขอยอดสืบสานให้มันมั่นคงสืบไปเป็นมรดกของมนุษยชาติ  ประเด็นพื้นที่สาธารณะเมื่อสักครู่ ของภาคกลางที่บอกว่าได้พื้นที่แล้ว พื้นที่สาธารณะจะเอาไปทำถนนแล้วก็คลองส่งน้ำประปาในงบประมาณ ท่านวิทยาโดยเป็นการเฉพาะนะครับของภาคกลางด้วยกันผมที่บ้านเรามีงานที่ทางเราสนใจ ติดตามต่อก็คือเลือกคณะทำงาน ของอีสานตอนล่างลงมาใส่ ผู้ว่าการจังหวัด  ให้ดำเนินการต่อเนื่องไปอย่างไม่สะดุดแม้จะเปลี่ยนเพราะว่ากี่คนก็ตาม งานวิจัย นะครับของเชียงใหม่เนี่ยน่าจะมีผลต่อ เพิ่มผลผลิต การออกแบบนะครับรวมทั้งส่งเสริมการท่องเที่ยวได้เป็นอย่างดีก็จะรอคนงานวิจัยแล้วก็ได้  ขยายผล  ยอดขยายฐานไปยังพื้นที่อื่นที่จะ ได้ประโยชน์จากมันต่อไป นะครับรวมทั้งประเด็นที่น่าสนใจที่ได้ช่วยให้หนี้สินของผู้เลี้ยง ผู้เลี้ยงเลี้ยงกุ้ง กลับกลายมาเป็นผู้เลี้ยงกุ้งขาว แล้วก็เป็นพื้นที่ที่ทางภาคใต้เป็นแหล่งของการศึกษาดูงาน  ก็น่าจะเป็นสิ่งที่เรานำไปเผยแพร่ให้กว้างขวางต่อไปครับพี่อันนี้คือ พื้นที่ ครับทีนี้ก็มาถึงประเด็นสำคัญ อยู่ที่โรงพยาบาลต้องดำเนินการแล้วนะครับ กลุ่มเป้าหมายทั้งหมดในความหลากหลาย เซ็นทรัลแล้วก็ที่ทำอยู่ได้เล่าเพิ่มเติมง่ายๆเวลาที่เราลงไปในพื้นที่ ตลอดเวลาที่ผ่านมาเราจะพบว่ามี 4 ประเด็นใหญ่ ซึ่งเป็นปัญหาร่วม ปัญหา ทุกภูมิภาคอโศก แล้วก็ เป็นเรื่องที่ทางภูมิภาคต่างๆ รวมทั้งเสาร์เองก็อยากจะฝากประเด็นเหล่านี้แล้วให้รัฐบาลเพิ่งจะ เข้ามารับหน้าที่  พิจารณานะคะซึ่งเราก็ได้ ซึ่งเป็นประเด็นร่วมแล้วก็ อโศกในทุกพื้นที่ มีความลึกซึ้งอาจจะไม่เท่ากันให้มีความซับซ้อนแตกต่างกันไปซึ่ง เราจะมีผู้แทนจากภาคประชาชนได้ช่วยสะท้อน  ปัญหาใน 4 ประเด็นหลักนี้ให้ให้กับทางรัฐบาลนั้นซึ่ง แค่นี้เราก็ได้รวบรวมประเด็นเหล่านี้เนี่ยส่งเป็นต่างๆทางจะส่งเป็นทางการให้ ผู้แทนของรัฐบาลที่เข้ามาร่วม การสัมมนาในวันนี้ด้วยนะคะก็จะขอเริ่มจาก  ที่ 1 ขออนุญาตว่ากลุ่มแรกขอ  ขอเรื่อง กำลังจะอาบน้ำนะ งั้นเจอกันหน้าเนี่ยก็จะมีผู้แทนซึ่งมาจากผู้แทนเข้าร่วมประชุมกันเมื่อวาน โรงแรมนะครับก็เปลี่ยนเป็นสีกรม แต่ละกลุ่มก็ระดมสมองเกษตรก็เลือกแผนกรุขึ้นมา 11 คน อาจจะมี 2 คนเลยนะครับกลุ่มปัญหาน้ำเนี่ยก็ได้เลือกท่านนายก องค์การบริหารส่วนตำบล ก้านยาวจังหวัดพิจิตร ชื่อนี้ก็เหมือนนักมวยนะคุณรักรักกี้ สุขประเสริฐ อินเตอร์ครับ กราบเรียนท่านประธานแล้วก็ผู้มีเกียรติทุกท่านนะครับ ผมรักที่สุดประเสริฐนะครับนายกองค์การบริหารส่วนตำบลย่านยาวจังหวัดพิจิตรนะครับก็ เป็นผู้แทนนะครับ ก็เป็นเครือข่ายวุฒิสภา จังหวัดพิจิตรครับ ในครั้งนี้เนี่ยก็เป็นผู้แทน ของ กลุ่มย่อยนะครับในเรื่องของการบริหารจัดการน้ำของประเทศไทยเรา  จากผลการประชุมกลุ่มย่อยเมื่อวานนะครับก็จะมีทั้งหมดเนี่ยที่แบ่งประเด็นสำคัญอยู่ทั้งหมด 4 ประเด็น เข้าข้าวก่อนนะครับแป๊บนึงครับก็จะเป็นเรื่องของ   จัดการเรื่องของน้ำดื่มนะครับน้ำอุปโภคบริโภค ครับที่  พวกเราได้สรุปกันมาเมื่อวานนะครับก็จะเป็น 1.1 นะครับแหล่งน้ำต้นทุนสำหรับการผลิตประปานะครับไม่เพียงพอนะครับในฤดูแล้ง นะครับ 1.2 นะครับน้ำประปาไม่มีคุณภาพ น้ำขุ่น มีกลิ่นมีสารปนเปื้อนนะครับก็มีพี่น้องจากจังหวัด ชลบุรีกลับปราจีนบุรีเมื่อวานก็ฝากนะครับว่า ช่วงนี้นะครับ เป็นน้ำเนี่ยที่เขาให้ดูคลิปเมื่อวานนะครับน้ำก็จะมีสีขุ่นดำ ก็ไม่สามารถนำมาใช้ ผู้บริโภคได้นะครับ  ประเด็นที่ 3 นะครับในเรื่องของน้ำประปา ตอนนี้นะครับเราคงปฏิเสธไม่ได้นะครับในประเทศไทยเราเนี่ยน้ำต้นทุนเยอะนะครับแต่ว่า ที่น้องที่เป็น พื้นล่างนะครับเป็นชาวบ้านเนี่ยต้องใช้น้ำประปาที่ มีคุณภาพต่ำแล้วก็มีราคาค่อนข้างแพง  1.4 ครับ น้ำอุปโภคบริโภคไม่เพียงพอนะครับเนื่องจากภัยแล้ง ผมนะครับอยู่ในตำบลอยู่ในบ้านนอกนะครับก็จะมีประปาหมู่บ้าน ครับที่อบตเป็นเป็นผู้ดูแล ระวังหมู่บ้านเนี่ยนะครับอยู่ในกลุ่มของ ผู้ใหญ่บ้านกำนันเป็นผู้ดูแลนะครับก็ไม่เพียงพอในช่วงฤดูแล้งแล้วก็คุณภาพน้ำนะครับ ไม่มีคุณภาพ นะครับ ก็บอกเขาที่ 2 นะครับประเด็นที่ 2 เนี่ย การสร้างความมั่นคงของน้ำภาคการผลิต  ภาคการเกษตร ขับรถค่าน้ำอุปโภคบริโภคนะครับใกล้เคียง แบ่งย่อยไปได้อีก ประมาณ 4 ประเด็นนะครับ 2.1 นะครับ  ฝายกักเก็บน้ำ ไม่เพียงพอนะครับ  เราอย่างที่นักเรียนคิดว่าประเทศไทยนะครับมีแหล่งน้ำจำนวนมาก ปัญหานะครับ กลับ 7 กับเก็บน้ำนะครับ ไม่ได้รับการพัฒนา อย่างถูกต้องนะครับแล้วก็ ดีนะครับแต่ไม่สามารถใช้การได้ 2.2 ครับ  แหล่งกักเก็บน้ำชำรุดเสียหายนะครับไม่ว่าจะเป็นสายจะเป็นเขื่อนนะครับ ก็ชำรุดเสียหาย เพราะว่าบางแห่งใช้งานมากกว่า 40 50 ปีนะครับแล้วก็ไม่ได้ถูก บำรุงจากหน่วยงานเจ้าภาพนะครับ   2.3 ครับ  พื้นที่นอกเขตชลประทานที่ขาดแคลนแหล่งน้ำนะครับ ไม่มี ระบบการกระจายน้ำอย่างเพียงพอนะครับ ปฏิเสธไม่ได้ครับประเทศไทยเป็นประเทศเกษตรกรรม กสิกรรมนะครับรอบพื้นที่เนี่ยที่อยู่นอกเขตชลประทานในผมชื่อว่าไม่ 80 เปอร์เซ็นต์ครับ  ที่อยู่นอกเขตชลประทานปัญหาของพื้นที่ที่อยู่นอกเขตชลประทานครับจะไม่มีในเรื่องของ แหล่งน้ำต้นทุน ไม่มีระบบ ครับเราก็ เกษตรกรกว่า 80% ของประเทศครับที่ได้รับความเดือดร้อนนะครับ  ข้อต่อไปนะครับแหล่งน้ำ เขินนะครับไม่สามารถกักเก็บน้ำได้นะครับ ก็อยากจะให้ ลงไปดูนะครับในเรื่องหนองคลองบึงนะครับกลับไปฟื้นฟูแล้วไปสร้างระบบ ให้กับพี่น้องเกษตรกร นะครับ วันที่ 3 ครับ  การบริหารจัดการนะครับ พื้นที่นอกเขตชลประทานและในเขตชลประทานนะครับตามจุดหนึ่งครับ ช่วงฤดูแล้งนะครับในช่วงฤดูแล้งเนี่ย ไม่มีหน่วยงานนะครับพี่ จะเข้าไปช่วยบริหารจัดการนะครับไปดูแลพี่น้องเกษตรกรที่ อยู่นอกเขตชลประทานนะครับซึ่งมี 80 เปอร์เซ็นต์ของประเทศ นะครับ  ขับรถก็มีเขื่อนนะครับในพื้นที่แต่ไม่สามารถนำน้ำมาใช้ประโยชน์ได้อันนี้ก็จะเป็นในเรื่องของ  พื้นที่ที่ติดอยู่กับเขื่อน ครับอย่างเช่นจ. พิษณุโลกเนี่ย ก็มีพื้นที่อยู่ในเขื่อนแต่ไม่สามารถนำน้ำมาใช้ประโยชน์ได้นะครับ 3.3 ครับ  ชลประทานไม่สามารถผันน้ำมาให้พี่น้องเกษตรกรตามปฏิทินเพาะปลูกนะครับอันนี้ก็ได้ มาจากเกษตรกรภาคกลางครับทาง สิงห์บุรีอ่างทองชัยนาทนะครับ เข้าใจว่า น่าจะเกิดจากแหล่งน้ำต้นทุนนะครับแต่ว่าขาดการ คุยกันประชาสัมพันธ์กันนะครับเพราะว่าเขาเซ็นก่อนถึงฤดูกาลเพาะปลูกแล้วนะครับ  มีน้ำหรือไม่มีน้ำก็ทำรอน้ำนะครับอยากจะ ช่วยดูตรงนี้ด้วยนะครับ 3.4 ครับ แม่น้ำสายหลักๆนะครับไม่มีเขื่อน รอผมอยู่ที่จังหวัดพิจิตรนะครับรับน้ำจากจังหวัดภาคเหนือและจังหวัดพิจิตรเนี่ยไม่มีแหล่งน้ำต้นทุนครับท่าน เรารับน้ำในฤดูน้ำหลาก น้ำทิ้งลงมาท่วมจังหวัดพิจิตรแล้วก็ใต้จังหวัดพิจิตรลงไปนะครับถึงรุ่นเจ้าพระยา จะสังเกตได้นะครับในแม่น้ำน่านไม่มีเขื่อนแม้แต่ตัวเดียว  เราเองเนี่ยนะครับเป็นจังหวัดที่น้ำผ่าน  แล้วไม่มีแหล่งน้ำต้นทุนจากพิษณุโลกลงมาที่จิต  นครสวรรค์ชัยนาทนะครับ ก็อยากจะนำเสนอนะครับในเรื่องของ การสร้างเขื่อนกักเก็บน้ำในแม่น้ำสายหลัก การสร้างเขื่อนมีประโยชน์ทั้งในเรื่องของการชะลอน้ำท่วม  ครับ ก็ช่วยในเรื่องของการกักเก็บน้ำเพื่อ เกษตรกรรมเพื่ออุปโภคบริโภคอีกทางนึงนะครับ 3.5 ครับแผนการกักเก็บน้ำและการระบายน้ำของเขื่อนหลักนะครับอาจจะไม่สอดคล้อง หรือไม่มีประสิทธิภาพ ครับ ก็อยากจะฝากหน่วยงานที่เกี่ยวข้องไปนะครับ ปัญหาสำคัญอีกเรื่องหนึ่งนะครับในเขต ต้มน้ำภาคกลางแล้วผมเชื่อว่า  ต่างประเทศก็ตั้งชายฝั่งเนี่ย น่าจะมีปัญหาเช่นกันก็คือในเรื่องของปัญหาน้ำกัดเซาะ ตลิ่ง ครับในแม่น้ำแล้วก็กัดเซาะชายหาด ชายฝั่งนะครับก็อยากจะ ปัญหาของการที่น้ำกัดเซาะตลิ่งและกัดเซาะชายฝั่งนะครับมันก็มีปัญหาในเรื่องของ  พื้นที่ดินทำกิน แล้วก็บ้านเรือนนะครับพี่ ลูกอยู่ที่ชายฝั่งเนี่ย เป็นพื้นที่ที่มีโฉนดมีเอกสารสิทธิ์ครับแต่ในเมื่อ ต้มน้ำน้ำขึ้นน้ำลงมาเร็วๆนะครับ ขึ้นเร็วลงเร็วๆเนี่ยทำให้ดินสไลด์แล้วก็ทำให้พื้นที่ ขายไปแล้วครับบ้านเมืองก็เสียหายนะครับ มีปัญหาอื่นๆที่อยากจะนำเสนอนะครับ  ช่วงที่ผ่านมานะครับ ช่วงของภาวะการเปลี่ยนแปลง ภูมิอากาศของโลกนะครับไม่ว่าจะเป็นเรื่องของ  นรกเดือดที่กำลังจะมาถึงในปีหน้านะครับตอนนี้เมื่อต้นปีนะครับถ้าเกิดปรากฏการณ์เอลนีโญทำให้ฝนตกน้อยครับ ฝนไม่ตกตามฤดูกาลแล้วก็ ฝนตกแล้วนะครับน้ำน้อยนะครับคนเสนอ ไปถึงรัฐบาลนะครับอยากจะนำเสนอนะครับในเรื่องของ  ลำน้ำในเขตชลประทานนะครับซึ่งมีกรมชลประทานรับผิดชอบการจัดการน้ำ ต้องดำเนินการตามแผนยุทธศาสตร์ชาติเพื่อหาแหล่งน้ำต้นทุนและขับเคลื่อน งานโครงการขนาดใหญ่อย่างต่อเนื่องครับ 2 หน่วยงานรับผิดชอบ การจัดการน้ำนอกเขตชลประทานนะครับ เช่นกรมทรัพยากรน้ำกรมทรัพยากรน้ำบาดาลกรมพัฒนาที่ดิน รวมถึงอก รองท้องถิ่นคงต้องช่วยกันนะครับมีแผนเร่งด่วน เตรียมรับมือเอลนีโญแล้วก็ภาวะโรคอื่นนะครับ 2.1 ครับ  น้ำดื่มให้มีประสิทธิภาพเพื่อเก็บกักน้ำให้มากขึ้นนะครับ 2.2 เพิ่มเติมพื้นที่กักเก็บน้ำอาจพิจารณาจากแผนเดิมแล้วก็เพิ่มเติมนะครับอยากให้มี แหล่งน้ำในชุมตำบล ทุกอำเภอในทุกหมู่บ้าน 2.3 ครับ พิจารณาใช้แหล่งน้ำใต้ดินแต่ควรเป็นวิธี ที่ อันนี้น่าจะไปใช้ในเรื่องของ ที่ไม่มีในระบบชลประทานนะครับเพราะว่าจริงๆแล้วเนี่ยแหล่งน้ำใต้ดิน จอดตรงไหนก็มีน้ำครับในประเทศไทยเรานะครับ กรณีที่ไม่สามารถหางานเพิ่มเติมได้นะครับอาจต้องมีการปรับเปลี่ยนอาชีพนะครับก็อยากจะฝากไปถึงรัฐบาลนะคะ จากการเพาะปลูกเนี่ยอาจจะเป็นเรื่องของการทำปศุสัตว์ ชื่อปืนที่จะต้องรอรับ ฤดูแล้ง คราวหน้าที่จะถึงนี้นะครับแล้วก็พิจารณาการใช้ แปลงใหญ่นะครับเข้ามาบริหารจัดการน้ำนะครับ  ประเทศไทยนะครับ ที่ได้รับผลกระทบจากการเปลี่ยนแปลงสภาพภูมิอากาศเกิดปรากฏการณ์เอลนีโญ นะครับ มาแล้วนะครับ อันนี้ก็อยากจะให้รัฐบาล ถือเรื่องนี้เป็นเรื่องเร่งด่วนนะครับอยากให้ รัฐบาล หน่วยงานที่เกี่ยวข้องนะครับมีแนวทางการดำเนินการการเตรียมการรองรับปัญหาภัยแล้ง โดยมีการเตรียมการล่วงหน้าและวางแผนอย่างมีประสิทธิภาพ แล้วก็อาจจะต้อง เปลี่ยนถึงพฤติกรรมของพี่น้องเกษตรกรรม ครับพี่น้องเกษตรกรให้รับรู้ มีการพูดคุยประชาสัมพันธ์ให้ถึงนะครับเพราะว่า จะได้ไม่เกิดการเสียหายนะครับข้อที่ 2 ครับการจัด หาแหล่งน้ำให้เพียงพอด้วยพื้นที่นอกเขตชลประทานนะครับ โดยเฉพาะการพัฒนา แหล่งน้ำขนาดกลางขนาดเล็กนะครับแล้วก็ขุดสระประจำไร่นานะครับ วันที่ 3 ครับพิจารณามอบหมายให้หน่วยงานเจ้าภาพสนชจัด  นำแผนการจัดการน้ำ ให้เกิดประสิทธิภาพสูงสุดนะครับ คนที่ 4 ครับ พิจารณาการจัดสรรงบประมาณด้านการบริหารจัดการน้ำอย่างเพียงพอลงไปที่ การปกครองส่วนท้องถิ่นนะครับเพราะว่าอยู่กับพี่น้องในพื้นที่นะครับ  ไปหาครับกระทรวงเกษตรและสหกรณ์ขับเคลื่อนโครงการแปลงใหญ่อย่างต่อเนื่อง เนื่องด้วยแปลงใหญ่มีระบบมีการใหม่จัดการน้ำ อย่างมีประสิทธิภาพอยู่แล้วครับ แล้วก็อันนี้นะคะเดี๋ยวจะฝากท่านประธานครับ ตอนนี้ ในจังหวัดพิจิตรนะครับ เกิดปัญหาน้ำท่วมนะครับว่ารับน้ำจากเทือกเขาเพชรบูรณ์ลงมาวันนี้พี่น้องพิจิตรครับ ร้อนอยู่ประมาณ หมื่นไร่นะครับเนื่องด้วยน้ำที่ลงมาจาก แค่พิษณุโลกนะครับบ้านมึงลงมาเนี่ย  ทำให้คลองหนองตอนะครับ คลอง 8 ครับ เขื่อนพังแล้วก็มีพื้นที่ของพี่น้องเนี่ย กระปุกอยู่ประมาณ 30 ไร่นะครับก็อยากจะฝาก หน่วยงานที่เกี่ยวข้องครับ ตอนนี้พี่น้องเกษตรกรเดือดร้อนครับขอบคุณครับ   ก็จะขอต่อไปที่ประเด็นที่ 2 เลยนะคะเป็นปัญหา  ด้านที่ดินทำกินก็เป็นความทุกข์ยากหน้าที่  ได้ประสบการณ์ในทุกภาพนะคะ ประเด็นนี้จะนำเสนอโดยท่านศิรินทิพย์ ทรัพย์มงคลทรัพย์นะคะ เป็นนายกสมาคมท่องเที่ยวเกาะเสม็ดการเรียนเชิญค่ะ  กราบเรียนท่านประธาน  ท่านผู้ทรงคุณวุฒิทุกท่านค่ะดิฉันศรินทิพย์มงคลทรัพย์นายกสมาคมท่องเที่ยวเกาะเสม็ดค่ะ แล้วก็ได้รับมอบหมายให้กับกลุ่มย่อย เกี่ยวกับเรื่องที่ดินทำกินด้วยนะครับประเด็นแรกฉันจะขอฝากค่ะ เรื่อง พื้นที่ที่ดินทับซ้อนระหว่างหน่วยงานรัฐ 2 หน่วยงาน ทำให้ประชาชนที่อยู่ในพื้นที่ ได้รับความเดือดร้อนได้รับผลกระทบ จากกฎหมาย 2 ฉบับ  ซึ่งธนรักษ์เองกรมราชพัสดุเองก็ได้มี 1 ฉบับและก็อุทยานเองก็มี 1 ฉบับ ฉะนั้นเมื่อกฎหมาย 2 ฉบับนี้รวมกันแล้วคนที่ได้รับผลกระทบ ก็คือประชาชนยกตัวอย่างเช่น พื้นที่ทับซ้อนของเกาะเสม็ดนะคะอยู่ในความดูแลของอุทยานแห่งชาติ เขาแหลมหญ้าหมู่เกาะเสม็ดและพื้นที่ราชพัสดุพื้นที่เกาะเสม็ดนะคะจังหวัดระยอง มีประชาชนที่อยู่ในพื้นที่มาก่อนการประกาศการเป็นอุทยานแห่งชาตินะคะ เป็นแหล่งท่องเที่ยวแล้วนะคะตอนนี้ ได้รับ 1 ใน 10 ของ สถานที่ท่องเที่ยว ในใจของนักท่องเที่ยวชาวต่างชาติแต่เสม็ดยังไม่สามารถที่จะพัฒนาไปทางไหนได้ สืบเนื่องจากปัญหาของอุทยานประกาศพระราชกฤษฎีกาภาคที่ดินประชาชน นำมาสู่การแก้ไขปัญหาตามมติกอบตครั้งที่ 7/2561 3 สรุปสถานะที่ดิน เสม็ดเป็นที่ราชพัสดุให้ประชาชนเช่าที่ดินกับที่ราชพัสดุ ตามแผนที่จัดทำร่วมกันโดยใช้แผนที่ของอุทยานที่ประกาศในครั้งแรก และมีการจัดทำแผนแนวเขตไว้ในปี 2542 ซึ่งน่าจะเป็นที่ ในการแก้ไขปัญหา  แต่ก็หาใช่ไม่หลังจากที่ประชาชนเช่าพื้นที่แล้วก็ยังมีการ กลุ่ม  นะคะ ผู้ที่ทำสัญญาเช่าไปแล้วถูกจับกุมดำเนินคดีจากอุทยานเพราะฉะนั้นค่ะการแก้ไขปัญหาในพื้นที่  ต้องให้ 2 หน่วยงาน  ตกลงกันเสียก่อนนะคะว่า เป็นหน่วยงานใด ที่เราจะขึ้นตรง มิฉะนั้นปัญหานี้ก็จะ ต่อเนื่องกันมาเราต่อสู้กันมาเกี่ยวกับปัญหานี้ 40 กว่าปีค่ะ  ไม่สามารถที่จะแก้ไขปัญหานี้ได้ก็จะต้องขอรบกวนขอความกรุณา คณะท่านสวโดย   ท่านพลเอกวรพงษ์สง่าเนตรได้พาคณะกรรมาธิการนะคะ เข้าลงไปตรวจสอบพื้นที่ก็ยังไม่สามารถจะแก้ไขปัญหาตรงนี้ได้ครึ่ง เชื่อว่าระยะเวลาที่ผ่านมา 40 ปี  เราต่อสู้กันไม่ไหวแล้วค่ะแนวทางที่จะแก้ไขปัญหาอย่างที่บอกค่ะว่า เราจะต้องใช้แผนที่ คนพื้นที่เกาะเสม็ดให้เป็นฉบับเดียวกันคือแผนที่ในการจัดการให้ชาติปี 2543 ที่นำไปสู่กระบวนการข้อเสนอแก้ไขตามปัญหาก็คือวันแม่ แต่สุดท้ายแล้ววันแบบที่ประกาศออกมาเกาะเสม็ดได้รับข้อยกเว้น  อันนี้คือเราสามารถใช้สโลแกนได้ไหมคะว่าเกาะเสม็ดเสร็จทุกรายในขณะที่   ปัญหาของเรายังคงขายอยู่แต่ท่องเที่ยวของเราก็ยังต้องเดินหน้านะคะเราก็จะขออนุญาตว่า ให้ 2 หน่วยงานคุยกันให้เรียบร้อยก่อน  ว่าใครจะเป็นเจ้าของ  และประชาชนที่อยู่ในพื้นที่จะได้มีความรู้สึกมั่นใจในการที่จะอยู่ในพื้นที่ อย่างมั่นคงและถาวรในพื้นที่ที่ตัวเองอยู่นะคะแล้วก็อีกเรื่องหนึ่ง การขออนุญาตใช้พื้นที่ป่าเพื่อการพัฒนาพื้นที่หรือก่อสร้างโครงสร้างพื้นฐาน โดย  การขออนุญาตใช้ประโยชน์ในพื้นที่ของรัฐในพื้นที่อำเภอเมืองนครราชสีมา เกี่ยวกับพื้นที่ราชพัสดุจำนวน 60 ไร่ติดกับสวนสัตว์โคราช ซึ่งกองทัพบกเป็นผู้ใช้พื้นที่ต่อมาได้มีการอนุญาตให้บริษัทเอกชนแห่งหนึ่งเช่าพื้นที่  มันสําปะหลังแต่ประชาชนจะขอใช้พื้นที่สร้างที่อยู่อาศัยให้กับคนยากไร้ ไม่ได้รับการอนุญาตและการขออนุญาตในการใช้พื้นที่ของกรมธนารักษ์เพื่อพัฒนาพื้นที่ โดยทำโครงการ Smart City ที่จะขอให้หน่วยงานภาครัฐที่เกี่ยวข้อง อนุญาตให้ใช้พื้นที่สร้างที่อยู่อาศัยให้กับคนยากไร้ได้มีที่พักพิงและอนุญาตให้ พื้นที่ Smart City นะคะปัญหาพื้นที่ทับซ้อนระหว่างที่ดินของป่าไม้ พื้นที่ที่ประชาชนได้ใช้ทำประโยชน์ในพื้นที่อำเภอวังน้ำเขียวจังหวัดนครราชสีมา ประชาชนได้รับผลกระทบมากกว่า 30 ปี ปัจจุบันยังไม่สามารถแก้ปัญหาได้ขอให้ส่วนราชการที่เกี่ยวข้องร่วมกันแก้ไขปัญหาพื้นที่ทับซ้อน ระหว่างที่ดินของป่าไม้พื้นที่ของประชาชนให้ได้ใช้ประโยชน์พร้อมทั้งเป็นที่อยู่อาศัย การถาวรและถูกต้อง ส่วน ค้นหาพื้นที่ที่เมื่อสักครู่ได้ มีทั้งป่าหวายนะคะได้นำเสนอมาว่าพื้นที่ที่อยู่นอกในพื้นที่ดังกล่าว พื้นที่ป่าสงวนสำนักงานเขตป่าไม้เขต 7 ขอนแก่นเป็นผู้ดูแลปัญหาคือเทศบาล ไม่สามารถที่จะก้าวล่วงไปซ่อมแซมถนนดังกล่าวได้เพราะฉะนั้น ต้องให้หน่วยงานภาครัฐ ภาคประชาชนได้มีโครงการร่วมกันเพื่อที่จะได้มีโอกาสในการพัฒนานะคะก็ ชาชนสามารถที่จะมอบ โครงการนี้ให้กับทางหน่วยงานรัฐได้ไม่จำเป็นจะต้องไปขออนุญาตแล้วรอการอนุญาต กลับมากว่าจะตอบกลับมานี่มันก็ใช้เวลาระยะเวลานานพอสมควรนะคะแล้วก็ส่วนประเด็นที่ 3    เป็นปัญหาการขออนุญาตใช้พื้นที่เวนคืนเพื่อการพัฒนา การขยายพื้นที่เศรษฐกิจ เกษตรอินทรีย์โดยขอให้ประชาชนกลุ่มเดิมของ ชุมชนแหลมฉบังค่ะ ให้สามารถอยู่ร่วมกันกับรัฐเพื่อพัฒนาร่วมกันยกตัวอย่างเช่นชุมชนแหลมฉบังที่การท่าเรือได้ พื้นที่แหลมฉบังตั้งแต่ปีพศ 2521 แต่ยังคงมีชุมชนดั้งเดิมอยู่ ยังไม่ยอมย้ายออกไป นะคะแล้วบางคนก็ย้ายแล้วบางคนก็ยังอยู่แต่ก็อยากจะขอให้ชุมชนเดิมสามารถที่จะ อยู่ในพื้นที่นี้ได้โดยอยู่ในรูปแบบของการพัฒนาร่วมกันกับท่าเรือ อันนี้ก็เป็นประเด็นข้อ นำเสนอยังมีเวลาอยู่อีกนิดหน่อยดิฉันขอ นะคะขอน้อมนำกระแสพระราชดำรัสของพระบาทสมเด็จพระเจ้าอยู่หัวเมื่อวันที่ 20 7 มิถุนายน 2516  ป่าสงวนที่ทางการขีดไว้ ประชาชนนั้นเลว จะเอากฎหมายป่าสงวนไปบังคับใช้ ขออนุญาตค่ะป่าสงวนที่ทางการขีดเส้นไว้ประชาชนอยู่ในนั้นแล้วร้านจะเอา กฎหมายป่าสงวนไปบังคับใช้คนที่อยู่ในป่าโดยขีดเส้นบนกระดาษ ชอบกดอยู่กลายเป็นปัญหาที่ใดขีดเส้นแล้วประชาชนที่อยู่ในนั้นกล่าวเป็นผู้ผิด หมายความว่าตามธรรมชาติใครเป็นผู้ทำผิดกฎหมาย ผู้ที่ขีดเส้นนั่นเอง เพราะว่าบุคคลที่อยู่ในป่านั้นเขาอยู่ก่อน   นะคะหมายความว่าทางราชการบุกรุก ไม่ใช่บุคคลบุกรุกกฎหมายเพราะฉะนั้นจากปัญหาที่ดิฉันได้นำเสนอมาทั้งหมด ดิฉันเชื่อว่ายังมีประชาชนอีกหลายพื้นที่นะคะในประเทศไทยที่มีปัญหาเกียร์ ที่ดินทับซ้อนระหว่างหน่วยงานภาครัฐ แล้วก็กลับประชาชนเพราะฉะนั้น รอการแก้ไขแล้วรอความหวังที่จะให้มีหน่วยงานเข้ามาแก้ไข ให้เขามีความรู้สึกมั่นคงในชีวิตและอยู่อย่างถูกต้อง อย่างถูกกฎหมายอย่างถาวร กราบขอบพระคุณท่านประธานค่ะ ยิงผม เชื่อพี่แล้วล่ะ ดวงพรพูดตั้งแต่แรกว่าจะปฏิรูปอภิปรายไม่ชัด เจนไปหมดเลย  เกาะก็ยังไม่ยอมแพ้แล้วเขาเอาอีกสักคันนึงเถอะ จะช่วยกู้หน้าผมก็ได้บ้าง  เอาไปปรึกษาด้านการเกษตรแล้วครับ  เกษตรนี้นะครับจะเป็น ท่านไม่ธรรมดานะท่านเป็นผู้ทรงคุณวุฒิด้านประมงสภาเกษตรกร จองนะคะ เป็นผู้แทนของกลุ่ม นะครับก็คือท่านโชติฟางลอย อยู่ไหนครับเรียนเชิญเลยครับ อยู่ตรงหน้าผมเองครับชื่ออะไรครับใช่ไหม เชื่อเลยครับ ท่านประธานที่เคารพ  ก็แขกผู้มีเกียรติทุกท่านแล้วก็เพื่อนสมาชิกเครือข่ายผู้นำนักประชาธิปไตย   ครับผม ไก่ชนฝั่งลอย  ผู้ทรงคุณวุฒิ  การประมงสภาเกษตรกรจังหวัดระยอง วันนี้ก็ขอขอบคุณเพื่อนสมาชิกที่ได้ อนุญาตให้ผมเป็นตัวแทนในการอภิปราย ปัญหาดังด้าน การเกษตร ไอ้ท่านวุฒิสภา  ให้ฟังนะครับกับปัญหาที่ผมจะพูดเนี่ยเป็นปัญหาระดับ  ปัญหาที่พี่น้องประชาชน ซึ่งเป็นเกษตรกรทั้งประเทศ ที่ได้รับผลกระทบ  จากปัญหาต่างๆที่ท่านวุฒิสภา ได้ลง พี่น้องประชาชนตลอด 4 ปีเต็มนั่น  มีปัญหามากมายนะครับซึ่งแบ่ง ประเด็นออกทั้งหมด 8 ประเด็นนะครับจากการที่เราพูดคุย ในกลุ่ม เครือข่าย ผู้นำนักประชาธิปไตยนะครับเมื่อวานนั้นเราได้สรุปประเด็น ลําดับความสําคัญของปัญหาดังต่อไปนี้ครับ 1 ค้นหาผลบอล ด้านการเกษตรตกต่ำนะครับ  สมาชิกครับปัญหาการเกษตรตกต่ำนั้นเป็นเป็นปัญหา เหลือลังนะครับ ทราบจริงอยู่ว่าในปัจจุบันนั้นไม่ว่าปัญหาเรื่องข้าว  เราไม่มีปัญหา ปาล์มก็ไม่มีปัญหา  มันสําปะหลังก็ไม่มีปัญหา สับปะรดก็ไม่ดีไม่มีปัญหาในสถานการณ์ปัจจุบัน  กุ้งมีปัญหาครับ  แต่เราก็ยังไม่ ไว้วางใจได้ครับว่า พืชผลทางการเกษตร ในปัจจุบันนั้นซึ่งราคาดีอยู่ในอนาคตยังไม่แน่ครับ ก็เกิดจากสภาวะอะไรต่างๆที่จะตามมาไม่ว่าในปีหน้า เราจะเจอสภาวะการ ฝนแล้งทิ้งช่วงหรือปรากฏการณ์เอลนีโญนะครับ ในปีหน้านะครับฉะนั้น ปัญหา สิ่งที่พวกเราคิดมานั้นก็  ต้องสะท้อนให้กลับ วุฒิสภา เอาไปช่วยกันพิจารณานะครับส่งต่อให้กับทางรัฐบาลนะครับ ส่วนปัญหาเรื่องกุ้งนั้น  ผมในฐานะเป็นผู้ ทรงคุณวุฒิด้านประมงมองว่ามันเป็นสินค้าที่ ทำรายได้ให้กับประเทศชาติเป็นอันดับต้นๆนะครับแต่ระยะหลังนั้น เราเจอสภาวะสิ่งแวดล้อมเปลี่ยนแปลง  เลี้ยงกุ้งก็ ตลอดจนรวยนะ ถ้าไม่รอดก็เจ๋ง  เลี้ยงกุ้งมา 30 กว่าปี จนรวยๆจนสุดท้ายก็เจ๊ง  แต่ผมจะนำเสนอว่า ในอนาคตนั้นถ้าเราอยากให้เกษตรกร มีอาชีพที่มั่นคงมีรายได้ที่ยั่งยืนนั้น เราต้องมีแผนที่ชัดเจนในการ กุ้ง ขาวแวนนาไมเพื่อส่งออกครับเรื่องที่สองก็คือ เรื่องปัญหา ต้นทุนการผลิตที่ต้นสูงขึ้นนะครับ เป็นระยะเวลาที่ผ่านมานั้นเราจะพบว่าต้นทุนการผลิต ทางด้านการเกษตรสูงขึ้น 10 ถึง 15 เปอร์เซ็นต์มาจากอะไรครับมาจาก ต้นทุนการผลิตเช่นน้ำมันนะครับ ยาฆ่าแมลงปุ๋ยเคมีที่แพงขึ้นเท่านั้น ประเด็นตรงนี้นะครับ ก็เป็นประเด็นหลักนะครับต้นทุนการทำการเกษตรถ้าเกิดสิ่งเหล่านี้ ขึ้น ตั้งท้องได้เลยว่า  เราจะขาดทุนนะครับยังไม่บวกถึงการ ปัญหา สิ่งแวดล้อมปัญหาฝนฟ้าอากาศที่ไม่เป็นเรื่องอำนวยนะครับ ก็เราก็ต้องมาช่วยคิดกันว่าเราจะทำยังไง ไอ้ต้นทุนการผลิต ด้านการเกษตร ลดลงนะครับเพื่อความยั่งยืนของอาชีพเกษตรกรของเรานะครับ  ในระดับประเทศนะครับส่วนปัญหาที่ 3 นะครับ ปัญหาเกี่ยวกับการเยียวยาเกษตรกรที่ได้รับผลกระทบจากภัยพิบัติ ท่านสมาชิกครับปฏิบัติของผมนั้นผมก็ขอ  เสนอแนะว่าปฏิบัติในระดับ ประเทศนั้นหลวงพ่อป้าหนึ่ง ปฏิบัติธรรมชาติการเปลี่ยนแปลงของของโลก เช่นภาวะโลกร้อนนะครับเราจะทำอย่างไรให้เกษตรกรเรามีผล ได้รับผลกระทบน้อยที่สุดแล้วก็ผลกระทบนั้นสามารถตั้งเป็นรายได้ให้กับเกษตรกรได้  โดยเราต้องลดขั้นตอนหรือหากระบวนการที่ให้เกษตรกรที่ปลูกต้นไม้ ประวัติสวนยางพาราหรือว่าสวนปาล์มน้ำมัน สวนทุเรียนเราสามารถขายคาร์บอนเครดิตได้ครับ อุตสาหกรรมได้นะครับในส่วนที่ 2 ปฏิบัติจาก ฝีมือมนุษย์นะครับ  การทำลาย ธรรมชาติสิ่งแวดล้อมนะครับผมขอยกตัวอย่างเรื่องการทำลายธรรมชาติสิ่งแวดล้อมคือ ภัยพิบัติจากน้ำมันรั่ว น้ำมันรั่วใน ตัวอย่างคงไม่หนีไม่พ้นด้านภาคตะวันออกนะครับโดยเฉพาะจังหวัดระยอง  ต้องเจอสภาวะน้ำมันรั่ว  ชลบุรีก็น้ำมันรั่ว จะกลับ ระยองก็น้ำมันรั่วเกาะเสม็ดที่ท่านนายกสมาคมการท่องเที่ยว เสม็ดต้องเจอปัญหาเรื่องน้ำมันรั่ว น้ำมันรั่วจะเป็นปัญหาที่ อมตะนิรันดร์กาลครับ  กว่าจะฟื้นฟูธรรมชาติขึ้นมา  ไปกลับเหมือนเดิมเนี่ย ใช่ไหมครับเราต้องใช้ระยะเวลาเป็น 10 ปี ที่จะ สามารถ เกษตรกรจัดวางอวนปูนะครับเพื่อไปจับ  ไม่ได้ปูเหมือนเดิมที่ผ่านมา ขับยากขึ้นเกษตรกรก็ต้องออกไปไกลขึ้นนะครับเพื่อจะได้วางปู ให้ได้ปูมากขึ้นนะครับ ไปตรงนี้นะครับมันคือ กสิกรไม่จะไม่มีความยั่งยืนในอาชีพ ประมง พื้นบ้านเลยนะครับ ส่วนปัญหาที่ 3 ก็คือปัญหาการ  มนุษย์ที่รุกล้ำ ถิ่นที่อยู่อาศัยของสัตว์คือปัญหาเรื่องช้าง ปัญหาใหญ่ครับปัญหาเรื่องเช้านี้ภาคตะวันออก ทุกภาคส่วนพยายามจะแก้ปัญหา ว่า ทำอย่างไรไอ้สักไอ้ไอ้ช้างที่อยู่ในป่า มีอาหารกิน อยู่อย่างสะดวกสบายมีความสุขไม่ต้องลงมา ทำลาย พืชผลทางการเกษตร  ของชาวสวนอนันต์ปัญหาตรงนี้นะครับ ผมก็ติดตามว่าภาครัฐจะแก้ปัญหาอย่างไร ก็ยังไม่เป็น  ไม่เป็นรูปประธรรมจากนั้นก็ฝากสมาชิกวุฒิสภาว่า อนาคต ถ้าเราจะแก้ปัญหา ตรงนี้ได้นะครับ ก็จะช่วยให้เกิดความยั่งยืนทางด้านอาชีพของเกษตรกร แต่ก็แก้ปัญหาการ ถิ่นที่อยู่ของช้างนะครับ  กลับในส่วนที่ 4 นะครับ ปัญหาด้านอื่นๆนะครับตะกี้ท่านสมาชิกจากนครศรีธรรมราชได้เสนอปัญหาเรื่อง อาชีพ การเพาะเลี้ยงกุ้งนะครับ  หรือว่าภาคกลางก็เหมือนกันนะเราก็มีปัญหาเรื่องบ่อกุ้งร้าง เราจะทำอย่างไรครับบ่อกุ้งร้างเนี่ย สามารถสร้างมูลค่าเพิ่ม จากการที่เราเอาบ่อกุ้งร้างทิ้งไว้เฉยๆโดยไม่สามารถ สร้างรายได้ให้กับเกษตรกรผู้เลี้ยงกุ้งได้อีกเลยท่านไปดูได้เลยครับว่า ปัจจุบัน ผู้ที่เลี้ยงกุ้ง ต้องหยุดนะครับอุปกรณ์ต่างๆก็ทิ้งไว้ ครับขึ้นสนิมไม่สามารถนำมาใช้ประโยชน์ได้ แต่ภาครัฐ อาจจะมองไม่เห็นนะครับแต่ผมไม่ถนัด คนที่เคยทำอาชีพ การเพาะเลี้ยงกุ้งทะเล มองเห็นว่า ทุกสิ่งที่ถ้าเกิดโดนน้ำเค็มแล้วก็มันจะ   เสียหายหมดนะครับ เขาก็ขอฝากประเด็นปัญหาด้านนี้ครับแต่ส่วนข้อเสนอแนะนะครับก็มีอยู่ ตี 5:00 น 1 คือ ต้องการให้ส่วนท้องถิ่นมีส่วนบทบาทในการหาแหล่งทุนให้กับเกษตรกร ตัวที่สองก็คือขอ เพิ่มเติมว่า อนาคตเราต้องมีการศึกษาการตัดต่อพันธุกรรมด้วยครับเพื่อความยั่งยืนของอา เกษตรกร เพื่อความยั่งยืนของการ ตั้ง มูลค่าเพิ่มเพื่อให้ผลผลิตทางการเกษตรนี้มีความยั่งยืนนะครับ ส่วนที่ 3 นะครับคือต้องให้ภาครัฐ  ซวย ท้องถิ่นนะครับ มีจุด รับซื้อ สินค้าการเกษตรโดยมีภาคประชาชน ชาวสวนมีส่วนร่วมนะครับ นะครับ ควรยกระดับ การปรับปรุง  พันธุกรรมของสัตว์เลี้ยงเช่นโคเนื้อนะครับเราต้องมี GI ของครูเนื้อที่เป็นพันตั้งเดิมของประเทศไทยและต่อสู้กับ พันธุ์โคเนื้อที่อยู่ต่างประเทศนะครับ ข้อที่ 5 ควรยกระดับพัฒนาสินค้าอย่างยิ่งจากนะครับเช่นเราต้องมีการจัดโซนนิ่งนะคะ ปัญหา ของสินค้าเกษตรนะครับเรื่องส่วนหนึ่งที่สำคัญมากนะครับ ก็จะถ้าเรามีการจัดโซนนิ่งดีๆนะครับก็จะไม่มีปัญหาเรื่อง สินค้าเกษตรตกต่ำ รบกวนคิดภาษีธุรกิจการเกษตร อย่างเป็นธรรมและถูกต้องนะครับ เช่นน้ำผลไม้เราจะไปคิด  สินค้าเหมือนกับโค้กได้ยังไงอ่ะมันเยอะมากนะครับแล้วก็ซื้อใส่  ผสมในน้ำอัดลม เกษตรกรเราใช้น้ำตาลทรายครับมาผลิตเป็น น้ำผลไม้เช่นนั้นภาษีตรงนี้ เราก็ต้องคิดว่า   ไม่ต่างกันนะครับฉะนั้น เกษตรกรที่คิดจะทำน้ำผลไม้ถ้าต้นทุนน้ำตาลแพงเนี่ย คิดภาษีเหมือนเหมือนภาคอุตสาหกรรมใหญ่ๆนั้นกสิกรอยู่ไม่ได้ครับ กลับก็ขอฝากท่าน วุฒิสภานะครับ เพียงแค่นี้ครับขอบคุณครับที่ผ่านมาใช้เวลาได้ ท่านดีผมก็ปรึกษาหารือกับพี่ดวงพรก็ว่า ว่างๆพูดกัน อาจจะเกิดจากครบถ้วนพาณิชย์ 1001 กิจกรรมก็คือเศรษฐกิจฐานราก ด้านบน  ท่านใดสนใจจะอภิปรายไหมครับ ขอมือเธอหน่อยไว้ก่อนแต่ไม่ได้พูดตอนนี้นะครับ ดีไหมครับ ไม่มีนะมีไหมครับมียกสูงกว่านี้ไหมครับมี 1 ท่าน ครับผมแค่ 1 ท่านเท่านั้นของพี่ก่อนเลย เชิญเลยครับ ระหว่างที่ให้ท่านข้างบนด้วยจะได้เตรียมเนื้อหานะคะ การขออนุญาต ให้ ประเด็นที่ 4 ได้นำเสนอนะคะเป็นประเด็นสุดท้ายนะของ อาหารที่จะนำฝากไปยังส่วนราชการทหารคือเรื่องของปัญหาด้านเศรษฐกิจ รหัสนะคะซึ่งก็เป็นเรื่องใหญ่ที่เกี่ยวข้องกับปากท้องของประชาชนจำนวนมากนะคะ  เรียนเชิญท่านศรีสุภาชุมสายณอยุธยา  เป็นประธานสื่อภาคประชาชนจังหวัดปทุมธานีค่ะ เชิญค่ะ สวัสดีค่ะเรียนท่านประธานที่เคารพดิฉัน ศรีสุภาชุมสายณอยุธยาจากจังหวัดปทุมธานี ขอนำเสนอประเด็นปัญหาของกลุ่มเศรษฐกิจฐานราก ดูวิธีการที่เราได้มาซึ่งปัญหาโดยการแบ่งกลุ่มย่อย 3 กลุ่มคือกลุ่ม เกษตร แต่รูปกลุ่ม OTOP หรืออุตสาหกรรมในครัวเรือนและกลุ่มท่องเที่ยวชุมชน จากการที่เราเป็นลมความคิดเห็นและทำการสกัด ปัญหาออกมาจึงทำให้พบว่าปัญหาของกลุ่มเศรษฐกิจ หางลากมีปัญหาในลักษณะเดียวกัน ซึ่งแต่ละกลุ่ม เราก็มีปัญหาดังนี้ค่ะ 1 ปัญหาขาดจากการสนับสนุนภาครัฐ อย่างต่อเนื่อง 2 ปัญหาเรื่องงบประมาณที่ลงในพื้นที่ ทั้งในเรื่องของงบประมาณที่ไม่เพียงพอและไม่ต่อเนื่อง  ตลอดจนงบประมาณ ที่ได้มาไม่ตรงตามความต้องการของประชาชนตาม ปัญหาเรื่องการจัดการผลผลิต ของชุมชน เช่นการขาดความรู้ทางด้านเทคโนโลยี  การขาดเครื่องมือที่ทันสมัย รวมไปถึงวิธีการผลิต ที่ไม่ได้มาตรฐาน 4 ปัญหาด้านการตลาด  เช่นเมื่อมีการผลิตสินค้าออกมา แล้วหาช่องทางจำหน่ายไม่ได้ แวะ ขาดความรู้ ตลาดที่ทันสมัย 5 ปัญหาในการเข้าถึงแหล่งเงินทุน แม่ 6 ปัญหาด้านข้อกฎหมายที่ไม่ชัดเจน ในปัญหาข้อที่ 7 คือด้านการประชาสัมพันธ์ของภาครัฐ ที่ไม่ครอบคลุม และทั่วถึงในทุกพื้นที่ซึ่งบางเรื่อง วางโครงการประชาชนไม่ได้มีความต้องการ  จำเป็นต้องมีการทำประชาคม เพื่อสอบถามความคิดเห็นของประชาชนรวมไปถึงจะทำให้ประชาชนได้มีส่วน  ในการตัดสินใจ แล้วปัญหาข้อที่ 8 ที่ขาดการบูรณาการการทำงานของหน่วยงานภาครัฐ ท้องที่ค่ะ เนื่องจากปัญหาทั้ง 8 ข้อดังกล่าวมานี้จากกลุ่มของเศรษฐกิจ ฐานรากก็มีข้อเสนอแนะ พี่จะฝากไว้ดังนี้นะคะ การกำหนดหน่วยงาน เจ้าหน้าที่ในพื้นที่ที่จะดูแลกลุ่มเศรษฐกิจฐานรากที่ชัดเจน เพื่อให้ประชาชนสามารถติดต่อเข้าถึง การขอความช่วยเหลือ 2 สร้างกลไกขับเคลื่อนเศรษฐกิจฐานรากในระดับจังหวัด เพื่อมีผู้รับผิดชอบโดยตรง ในระดับพื้นที่เพื่อทำหน้าที่จัดสรรงบประมาณ ลงในพื้นที่ให้ตรงตามความต้องการของประชาชน และจัดสรรงบประมาณให้ได้มาอย่างต่อเนื่องเพื่อไม่ให้เกิดการสะดุด หรือชะงักในกิจกรรมที่ประชาชนดำเนินการ 3 กระบวนการที่ชัดเจนในการส่งเสริมองค์ความรู้ให้แก่ชุมชน ในด้านการใช้เทคโนโลยีด้านการผลิต การแปรรูป การออกแบบ ผลิตภัณฑ์ เพื่อให้สินค้าชุมชนสามารถยกระดับ มาตรฐานได้ 4 มีหน่วยงานที่จะพัฒนาการตลาดสมัยใหม่ ให้แก่ชุมชนอย่าง ชัดเจนและต่อเนื่องทั่วถึงพร้อมทั้งปลูกฝัง กรอบความคิดให้แก่ชุมชนเรื่องการตลาด ทำการผลิต 5 จัดหาแหล่งเงินทุนให้กลุ่มเศรษฐกิจฐานราก  พี่หนิงเงื่อนไขให้ประชาชนสามารถเข้าถึงได้ง่าย  กว่าที่เป็นอยู่ในปัจจุบัน  รวมทั้งกองทุนต่างๆที่ภาครัฐมีอยู่ ปัจจุบันเช่นกองทุนพัฒนาบทบาทสตรี กองทุนพัฒนาหมู่บ้านควรมาเป็นกลไกในการช่วยพัฒนาเศรษฐกิจ  ฐานราก 6 ให้ความรู้แก่ประชาชน ในประเด็นข้อกฎหมายเรื่องอยการใช้พื้นที่ป่า เป็นต้นทั้งนี้เพื่อให้ประชาชนสามารถปฏิบัติตามได้   เก็บหน่วยงานภาครัฐส่วนกลางร่วมประสานการทำงาน   อบตอบจทั้งนี้เพื่อให้การกระจายข้อมูลข่าวสาร จากภาครัฐ สามารถครอบคลุมถึงประชาชน ในทุกระดับ แบล็คกราวสุดท้ายสุดข้อ 8 ภาครัฐมีหน่วยงานในพื้นที่มากมาย 8 การบูรณาการการพัฒนาในพื้นที่ที่จะได้ผล ที่อยู่กับตัวบุคคลจึงควรสร้างระบบ ที่จะทำให้เกิดการบูรณาการอย่างแท้จริง เพราะประเด็นของกลุ่มเศรษฐกิจฐานรากเกี่ยวโยงกับหลายหน่วยงาน การขายการบูร การขาดการบูรณาการในพื้นที่ย่อมทำให้โอกาส การพัฒนาของประชาชนบรรลุผล เต็มที่ฉันขอขอบพระคุณและในช่วงสุดท้ายนี้ ฉันขอโยนใหม่ให้กับศิลปินพื้นบ้านอีก 1 คันนะคะ  มีลูกแถมด้วยเชิญเลยครับ ร้องเพลงพื้นบ้าน    กราบเรียนท่าน ประธาน ท่านวุฒิสภาและเครือข่ายวุฒิสภา มีเกียรติที่เคารพทุกท่านผมบุญสม Samsung ภูมิปัญญาไทยรุ่นที่ 7 จากสำนักงานเลขา การศึกษาในข่าวอดีตนายกสมาคมเพลงโคราช    รองประธานสภาวัฒนธรรมจังหวัดนครราชสีมาเพลงโคราชเป็นเพลง บ้าน พี่มีการละเล่นมาตั้งแต่สมัยต้นรัตนโกสินทร์  เราสมัย รัชกาลที่ 2 รัชกาลที่ 3 โดยเฉพาะในสมัยรัชกาลที่ 3 ที่คุณย่าโม มีชีวิตอยู่เพลงโคราชเป็นที่ ชื่นชอบ ของคุณย่าโม เพลงโคราชอยากได้แสดงในงานชุมนุมลูกเสือโลกครั้งที่ 1 นาม การแสดงของ มณฑลนครราชสีมา  เพลงโคราชได้ขึ้นทะเบียนเป็นมรดกภูมิปัญญาทางวัฒนธรรม ของจังหวัดนครราชสีมาปัญหามีอยู่ว่า เนื้อเพลงโคราชที่แสดงที่ลานย่าโม ครับ ปัจจุบันเช่า เวทีจาก เทศบาลนครนครราชสีมาที่ผ่านมา เดือนละ 30,000 บาท  หมดสัญญากำลังจะต่อสัญญาใหม่ เทศบาลขอขึ้นราคาเช่าเวทีเป็น 40,000 บาท ค่าตอบแทนการต่อสัญญา 90,000 บาท  ทำให้หมอเพลงโคราช ร้อยกว่าชีวิต กล้อง G อยู่ที่ลานย่าโม เป็นอาชีพที่กระตุ้นเศรษฐกิจเป็นเศรษฐกิจฐานราก เมื่อมีผู้ท่องเที่ยว เมื่อ B ประชาชนที่มีความเดือดร้อนต้องการจะไปหาเพลงโคราชถวายย่าโม ไปแก้บนย่าโมทำให้   ต้องได้รับผลกระทบจากการขึ้นค่าเช่าของเวทีเพลงโคราชไปด้วย หลายท่านอาจจะนึกภาพ เพลงโคราชไม่ออก  ซื้อหลายท่านอาจจะเคยไปเที่ยวโคราชแล้วได้เคยได้ชมได้ฟังเพลงโคราช พอดีผมอยากจะมา ว่าเพลงก็ได้ ท่านผู้มีเกียรติ รับฟัง    โทร  เออๆๆ   ราดหน้าปลาท้องถิ่น ปะป๊าดนตรีกวีศิลป์ โพสต์ของวันทอง รวมเป็นห่วงน้ำหนักประชา เสื้อขาด สาขาเศรษฐกิจ ฐานรากเป็นที่ประจักษ์ ทองไทยรุ่งเรืองเพชรเมืองพรหมแผ่นดินเมืองสวย ตารางบอลล้มรวยทั้งเมือง เมืองไทยเมืองไทยท่านท้าวสุรนารีก็อยู่ในเมือง   แซง ขอความเมตตาสงสาร รัฐบาลผู้น่าสงสาร เพลงขอรักเมีย  วันจะลองส่งเสริม เพลงพื้นบ้านหรือเป็นฐานต้นทุนช่วยสร้าง ราคาเพิ่มขอความกรุณา อยากเก็บค่าเช่าโรงเพลงราคา  ขอบคุณครับ ใครจะกล้าขึ้นราคาหรือลง  เดี๋ยวเรื่องนี้ท่านสุธีมาก บุญน้อยแล้วก็พิพัฒนายุวานนท์นะคนโคราชทั้งผู้ซึ่งเป็นสมาชิกที่มาก็คงจะ เป็นสะพาน เรียกสะพานมิตรภาพพูดคุยกันเนาะ ปัญหาที่ว่าท่านปากหมาล่าสุดนะครับเวลาแล้วเนี่ย เราจะเลิก 16  30 มิยมีกิจกรรมอยู่ 3 กิจกรรม  ที่ค้างอยู่ยังครับยังครับค้างสำคัญคือการยื่น  สำคัญคือกิจกรรมการยืดข้อ สรุปประเด็นปัญหา 4 ปัญหาฝาก ผู้แทนเนี่ย  ส่วนราชการที่จะมานั่งฟังตั้งแต่ต้นพร้อมกับบรรดาสมาชิกวุฒิสภาทั้งบนและล่าง ตลาดเกษตรที่จำเป็นจะต้องมี  จะกลับไปกินกันก็คือ  สถานที่นั่งสิงห์ศึกเนี่ยท่านก็จะต้อง อารัมภบทในการกล่าวขอบพระคุณท่านทั้งหลายที่ ที่มามาร่วม ในวันนี้นะครับที่นี่กิจกรรมจำกัดก็ได้พูดไปแล้วว่าเรามีเวลาเหลืออยู่ 2 ท่าน จะให้นำเสนอได้ท่านละไม่เกิน 3-5 นาทีเท่านั้น ข้างบนนี้จองไปแล้ว 1 คนกำลังต้องเป็นคนที่มี 3 คนเดิมแล้วก็ต้องขอความกรุณา เพราะว่าเราอยากให้เวที  นำเสนอขอความสุภาพ อยู่ในห้องประชุมนี้นะครับ บนยกมือ 1 ท่านและเสื้อสีเขียว ด้านล่าง   ตารางผมผมขออนุญาตใช้สิทธิ์เนื่องจากมี 2 ท่านนะครับนะครับท่านพี่ผมเอง ก็คือซ้ายมือสุดครับผม นั่งลงนั่งลง  ประมาณ 3-4 นาทีเรียนเชิญครับแนะนำสั้นๆเชิญครับ กับผมนายสมคิดก็น่ากิน  หมอพื้นบ้านตำบลไร่ขิงอำเภอสามพรานจังหวัดนครปฐม  ขอใครจัดกระดูกทับเส้นรักษาไมเกรนนะครับ   เป็นเครือข่ายผู้นำนักประชาธิปไตยวุฒิสภา  ผมอยากเสนอแนะว่าให้รับเนี่ย  ให้องค์กรปกครองท้องถิ่น สนับสนุนเงินทุน  ให้เกษตรกร  ในงบประมาณ ที่เหมาะสม และปลอดดอกเบี้ย   แนวความคิดของผมเนี่ยถ้า รัตนาว่าพัดชำระ นี่ ดอกเบี้ยเนี่ย  ชำระด้วย ไม่ดีมันต้องพักชำระหนี้แล้วก็นัดชำระการคิดดอกเบี้ย ในขณะเดียวกันผมก็อยากให้ภาครัฐสนับสนุน ให้องค์กรปกครองท้องถิ่น  มีงบประมาณสนับสนุน เกษตรกร นะครับพบปัญหาหลัก เกษตรกร เงินทุน มีแรงมีปัญญามีสติปัญญา เงินทุนสนับสนุน  บางครั้ง บ้านคา บ้านเงินทุน แหล่งทุน ไม่สามารถเข้าถึงได้ ขาดการประชาสัมพันธ์ บางครั้งก็เป็นเรื่องของพรรคพวก ผมจึงอยากเสนอแนะด้านนี้เป็นหลักเลยว่า ควรสนับสนุน มองถึงว่า องค์การปกครองท้องถิ่นเนี่ย แต่ละส่วนแต่ละจังหวัด มีงบประมาณ ไม่น้อยทีเดียวที่จะสนับสนุนเกษตรกรแต่ละจังหวัดได้ โดยรากฐานของพื้นฐานแล้วเนี่ย  ถ้าเรามีแหล่งเงินทุน โดยปลอดดอกเบี้ย เกษตรกรระดับล่างไม่มีคำว่าตกต่ำ นะครับ ผมอยากให้ภาครัฐเนี่ย มองถึงตรงนี้ว่าองค์กรปกครองท้องถิ่น จังหวัดเลย น่าจะมี แนวความคิดของผมไม่ว่า 50 บาทเป็นต้นไปเนี่ยไม่มีดอกเบี้ย นะครับ มีผู้รับรอง   วงศ์ตระกูล แต่ละ บน มองถึงว่าควรจะสนับสนุน นะครับขอให้ภาครัฐเนี่ยมองถึงตรงนี้ นะครับ แหล่งเงินทุนนี้เป็นเรื่องสำคัญมากเลยครับ  อัพเดทแล้วครับ และเรื่องของน้ำบาดาล อบต  นะครับตกน้ำขึ้นมา ใช้น้ำประปาของชุมชน นะครับ เทศบาลสูบน้ำผึ้งนา ปลายท่อ ควรจะปองสักนิดนึงนะครับ ให้เราใช้ดับอีกคนเลยอ่ะครับ แล้วปัญหาการจัดเก็บขยะนะครับ  เป็นสิ่งที่หมักหมมควรจะ   ให้ให้มาตรฐานสักนิดนึง ขยะมูลฝอยนะครับ ของแต่ละท้องถิ่น เอกครับ ผมเอง   มีพื้นที่อยู่จังหวัดเพชรบุรีนะครับ มองถึงว่าเพชรบุรี ที่จังหวัดผมเนี่ยนะ ดีมากเลยนะครับเรื่องการจัดเก็บขยะแต่ละตำบลผมอยู่ตำบลท่าไม้รวก  อำเภอท่ายางตำบลท่าไม้รวกอำเภอท่ายาง จังหวัดเพชรบุรีเนี่ย การจัดเก็บขยะ ใช้ได้ทีเดียว   เอกครับ ขอขอบคุณมากครับ ขอบคุณทุกท่านครับ ครั้งแรกที่ คนที่นั่งด่าเนี่ยต้องแหงนหน้าฝากนะครับ สุดท้ายครับ ใช่ครับ เชิญครับ เราไม่มีเวลาแล้วครับเชิญครับ กลับกับสวัสดีท่านประธานท่านรองประธานผู้ทรงเกียรติทุกท่านครับ  ผมนายธีรพลแสงชาติ   เป็นตัวแทนของ  อำเภอกิ่งอำเภอบ้านหมอเมืองขีดขินจังหวัดสระบุรีครับจะมาขอชี้แจง ปรึกษาหารือและต้องขอขอบคุณท่านสวใน คณะ พี่ได้เข้าไปพบประชาชนเมื่อวันที่ 19 กุมภาพันธ์ 2566  ในสถานที่ของอา ขอประชุมม่วงน้อย ลง  โรงปูนนะครับของเครือซีเมนต์ไทยเราได้ผลักดันในเงื่อนไขของที่ทำกินให้กับ  ในส่วนของ ที่ถูกตกหล่น ไปเป็นจำนวนมากนะครับแต่ด้วยความโชคดีที่เราได้รับความกรุณา สูงสุด ถ้าท่านสวประชาชนในวันนั้น ให้โอกาสกับผม ในฐานะภาคประชาชน ในจิตอาสาทำดีด้วยหัวใจเข้าไปเสนอโครงการ เพื่อพัฒนาชุมชนในส่วนของพื้นที่ทำกินให้กับประชาชนอย่างยั่งยืน ผมได้เสนอเข้าไปนะครับโดยใช้เวลาเพียงประมาณ 30 วัน เราได้การตอบรับจากคณะสวในขณะนั้น ขออนุญาตเอ่ยนามนะครับก็คือท่านสววิทยา  ท่านสวถาวร และท่านสวประมาณ เข้าไปในร่วมกับประชาชนในวันนั้น จะได้มีตำรับให้กับกรมธนารักษ์จังหวัดสระบุรี ช่วยเร่งดำเนินการให้ประชาชนอย่างเร่งด่วน เราได้รับ คำสั่งจาก มหาดไทยกลับมาโดยประมาณ 30 ถึง 45 วันนะครับ โครงการนี้เนี่ยถูกละเลยมามากกว่า 40 ปี แต่เราใช้เวลาเพียง 30 ถึง 45 วัน เราได้คำสั่งจากมหาดไทยโดยการผลักดันของคณะท่านสว ที่ได้เข้าไปรับเรื่องด้วยสโลแกนที่ว่า  ฟังกับหูดูกับตา  เราได้สัมผัสสิ่งครับ เราได้สำเร็จจริงครับ ด้วยคณะ ในส่วนของกรมธนารักษ์สระบุรีได้เร่งดำเนินการในขณะที่ดำเนินการนี้ แล้วเสร็จไปกว่า 148 แปลง ผลงานชิ้นโบว์แดงชิ้นนี้นะครับต้องให้เครดิตกับทางท่านคณะสว เป็นที่ตั้ง รวมถึงการภาพยนตร์ในส่วนของการพยายาม วิธีแก้ปัญหาในการบุกรุกท้องที่ ในส่วนของกรมธนารักษ์ ได้ถึง 148 แปลง แล้วได้ผล เม็ดเงินเข้าสู่ระบบของกระทรวงการคลัง อย่างชัดเจนโอเคครับอีกประมาณ 158 นะครับนี่คือข้อที่ 1 ข้อที่ 2 ได้เวลาจำกัดนะครับ ส่วนข้อที่ 2 เนี่ยเราไม่มีการผลักดันในส่วนของแก้ปัญหาน้ำท่วม หลังจากที่เราได้พื้นที่ ที่มอบให้ประชาชน อย่างยั่งยืนแล้วแต่สิ่งหนึ่งที่ทำให้บั่นทอนต่อชีวิต และทรัพย์สินของประชาชน  ทำให้เกิดความมั่นใจ ตกหล่นไปก็คือเรื่องของน้ำท่วมครับท่าน  บริการน้ำท่วมครั้งนี้นะครับมีการต่อเนื่องมาจากตั้งแต่ปี 2500 45 เป็นครั้งที่ยิ่งใหญ่ต่อมาผ่านมา 10 ปีครับด้วยกรณีการประเทศ ภูมิประเทศเปลี่ยนแปลงไปเกิดน้ำท่วมครั้งที่ 2 รุนแรงก็คือปี 60 ครับ ต่อมาปี 65 ครับเราได้รับความมั่นใจจากอดีตรัฐมนตรีในสมัยที่แล้วนะครับ อย่างชัดเจน มีความมั่นใจอย่างสูงเมื่อรัฐมนตรีเข้าสู่พื้นที่  รับปากอย่างจริงใจออกสื่อและหลายโซเชียลครับ เหงาอ่ะ สระบุรีปีนี้น้ำต้องไม่ท่วมครับ ปรากฏว่าคืออะไรฮะ ง่วงกว่ามากกว่า 20 วันหน้าปี 60 ครับเดี๋ยวค่อยว่ากัน ok ครับ ขอฝากให้รับพิจารณาเป็น คาดหวังอย่างสูงสุดเลยนะครับ สวในสมัยนี้จะเหลือเวลาอีก 240 วัน ที่ผมมีความหวังอันสูงสุดพร้อมกับประชาชน  คาดหวังอย่างสูงสุดว่า สวคณะนี้จะดำเนินการการแก้ปัญหาให้เราได้จริง  เราไม่คาดหวังในสมัยหน้าครับ ok ok ขอบคุณมากครับขอบคุณมากครับ ชื่ออะไรครับ อภิปรายกัน พอสมควรนะขอโทษนะแล้วก็จะขอเรียนเชิญท่าน รองประธานกับตึกครับขอญาติครับ ขออนุญาตครับนิดนึงรบกวนเวลาแค่ เกิดครับ ไม่ไม่ไม่ไม่   ใช่มะไม่ยอมขอไม่เกิน 2 นาทีนะครับ ขอโทษทีนะครับขอบคุณครับท่านประธานครับ ผมอ่าน   เครือข่ายผู้นำนักประชาธิปไตยในจังหวัดสมุทรสาครครับ  คือประเด็น 2 คำถามให้เองไม่รบกวนเวลาของสภานะครับ นะครับอีกไม่เกินครับ มันมีคำถามอยู่วันนี้มีประเด็นที่ มันร้อนแล้วก็เป็นที่ทำให้ประชาชนนะครับ คือจะถามว่า แผนยุทธศาสตร์ชาติ 20 ปี พี่บรรจุไว้ในรัฐธรรมนูญ ปี 2560  โอกาสที่จะถูกยกเลิกมากน้อยแค่ไหน ถ้ามีการแก้ไขรัฐธรรมนูญ     สภาวุฒิสภาสภาวุฒิสภานะครับจะหมดเวลา จะหมดวาระในเดือนพฤษภาคม ปี 2557 นะครับ สปิริตสภาการต่อไปจนกว่า  สมาชิกวุฒิสภาตามรัฐธรรมนูญใหม่  หรือไม่อยากไหลนะครับตอบคำถามนะครับคำถามแรก ไม่ได้เพราะเราไม่ใช่สสมัยหน้าที่ 2 คือรักษาการ 2 เดือนครับ ออกมาแล้วครับ  ขอบคุณมากครับ  ขอบคุณมากครับ ขอโทษนะคะตอนนี้เรียนเชิญท่านพลเอกสิงห์ อะไรนะท่านรองประธานสภา พี่หนึ่งได้กล่าวปิดการสัมมนานะก่อนที่เราจะได้มอบหนังสือ   เชิญท่านกล้า  ขอบคุณครูลบและท่านดวงพรนะครับ ก่อนที่ผมจะกล่าวขอบคุณ ท่าน ครับผมขอสรุปการดำเนินงานของสมาชิกวุฒิสภาในการจัดนิทรรศการ การจัดสัมมนา 2 วันนี้  ก็ขอยืนยันว่า  ข้อที่ 1  การดำเนินงานของโครงการสมาชิกวุฒิสภานั้น เป็นไปตาม  กฎหมายที่รัฐธรรมนูญราชอาณาจักร ไทยพ. ศ. 2560 ได้กำหนดไว้ทุกประการ เช่น การทำต่อไปนี้การทำงานของหน่วยงานของรัฐ    เมื่อจะต้องทำแผนงาน  ต้องเป็นไปตามความต้องการพัฒนาความต้องการพัฒนาตามบริบท ของแต่ละพื้นที่ ของหน่วยงานอย่างมี  การบูรณาการ และประชาชนต้องมีการรับรู้ ของแผนการ อยากมีส่วนร่วม  การที่ผมยืนยันเช่นนี้ก็สืบเนื่องจากที่  รัฐบาลได้ออกพระราชกิจฎีกา การบริหาร ราชการแบบบูรณาการเชิงพื้นที่ พ. ศ. 2565 เมื่อเดือนสิงหาคม 2560 5 อันนี้เป็นการยืนยันว่าโครงการประชาชน เป็นไปตามกฎหมายของลาบานูนและเป็นตามกฎหมายรองของรัฐบาลที่กำหนดไว้ 2  สมาชิกวุฒิสภา ทุกท่านนะครับได้มาวิเคราะห์งาน ชวน  งานตามหน้าที่ตามอำนาจต่างๆที่ควรจะทำ  จึงร่วมกันสร้างนวัตกรรมรูปแบบการทำงาน อย่างเช่น ที่ปรากฏผล  วันนี้ก็คือว่า 4 ปีที่เราทำมานั้นเป็น 4 ปีแห่งความสำเร็จ ของสวพบประชาชน ครับเป็นการสร้างรูปแบบนวัตกรรม  ของโครงการสวพบประชาชน   จากการแลกเปลี่ยนข้อคิดเห็นสะท้อนข้อคิดเห็นได้ยินกับหูได้เห็น  พูดคุยกันตรงหน้า อันนี้เป็นเรื่องจริงที่สุด  ท่านที่ผู้มาร่วมประชุมในห้องประชุมที่นี่ หรือ ผู้ที่ชมการถ่ายทอดสด Online ไป คงจะยืนยันว่า การพูดคุยกัน ส่งหน้า มองด้วยตากันได้ยินกับหูกันซึ่งกันและกันแล้ว ไม่มีสิ่งใดที่จะต้องมา  Sentence เพราะข้อเท็จจริงในพื้นที่จะปรากฏเอง เราจึงขอยืนยันว่ามันเป็นนวัตกรรม รูปแบบกิจกรรม ที่เสริมกิจกรรมหลัก ตามหน้าที่และอำนาจ  ในข้อที่ 3 นั้น วันนี้นะครับผมต้องขอขอบคุณนะครับที่จะขอบคุณ ครั้งหนึ่งก็คือ  ผู้แทนหน่วยงานของรัฐคือเราได้ เรียนเชิญ ท่านมาร่วม รับฟังข้อคิดเห็นของพี่น้องประชาชน  หน่วยงานของท่าน  ตั้งแต่ผู้บริหารหน่วยงานคือรัฐมนตรี ปลัดกระทรวง  อธิบดีกรมต่างๆ  ขนาดจะติดภารกิจแต่ท่านได้มอบหมายให้ผู้แทน หรือท่านได้มาโดยเฉพาะตัวเองนั้นนะครับ ท่านคงได้ยินกับหู นะครับได้เห็นกับตา ต่อหน้าซึ่งกันและกันแล้วก็ถือว่าเป็นตัวอย่างความสำเร็จของโครงการ ส่วนหนึ่ง หลายๆส่วน และหลากหลายมิติ พี่ เราอยากจะกล้ามากกว่านี้แต่ว่ารายงานเหล่านี้ ได้สรุป  จะส่งตรงไปยัง หัวหน้าฝ่ายบริหาร หัวหน้าในแต่ละกระทรวงต่างๆ เพื่อที่ท่านจะได้นำไปพิจารณา ดำเนินการในส่วนที่ฝ่ายบริหารจะต้องดำเนินการ  ที่รับรู้ร่วมกันเพราะว่า ผมมั่นใจว่า ในส่วนของข้าราชการการเมือง ส่วนของข้าราชการประจำ ทุกคนมีเจตนาดีต่อประเทศชาติ ทุกคนมีความมุ่งหวังว่าพี่น้องประชาชน ต้องลืมตาอ้าปากได้อยู่ชาติ 20 ปีต้องก้าวพ้นความยากจนได้ ผมมั่นใจเช่นนั้น  ในวันนี้ ครับ ผมก็ต้องขอขอบคุณท่านสมาชิกวุฒิสภา ขอขอบคุณผู้แทนจากหน่วยงานภาครัฐ ขอขอบคุณพี่น้องประชาชน ผู้แทนพี่น้องประชาชนในภูมิภาคต่างๆ ที่มา ร่วมกันณที่นี้ จากทั่วประเทศ คณะครู นักเรียน  พี่เข้าร่วมกิจกรรม ใน 2 วันนี้และผู้ประกอบ กิจการเศรษฐกิจฐานรากที่มาร่วมกิจกรรม  สื่อมวลชนทุกท่านที่ให้ความสนใจและท่านได้ นำเสนอสิ่งที่ดีของพี่น้องประชาชน ต่อสาธารณะ เพื่อให้ พี่น้องประชาชนที่ไม่ได้มาร่วมกิจกรรมได้รับทราบ ได้รับความภาคภูมิใจร่วมกันผมก็มั่นใจว่าวันนี้ผู้แทนหน่วยงานของรัฐ พี่มาก็คงมีความยินดีและมีความเต็มใจที่จะนำข้อเสนอของเรานั้น ไปดำเนินการ เพื่อประโยชน์ของประเทศชาติเพื่อประโยชน์ของพี่น้องประชาชน ต่อไปผมก็ต้องขอขอบคุณทุกท่าน และหลังจากที่รับ  ข้อมูลเพื่อส่งต่อแล้วผมก็ขอ  การดำเนินงานการประชุมสัมมนาในวันนี้ขอขอบคุณทุกท่านครับ ลำดับต่อไปขอเรียนเชิญท่านรองทั้งสอง ด้านล่าง ด้านหน้าด้วยครับแล้วก็ขอเรียนเชิญผู้แทนทุกกระทรวง ล่างยืนกับท่านด้วยครับแล้วก็ขอเชิญท่านที่นำเสนอ 7 = 4 กลุ่มปัญหา มาด้วยครับอันจะได้ยื่นข้อเสนอทั้งหมด ให้ ทางผู้แทนของส่วนราชการโดยมีท่านรอง 2 ท่านเป็นพยานนี่คือ ภาพชุดที่ 1 นะครับหลังจากนั้นก็จะเป็นภาพถ่ายตามอัธยาศัยของท่านนะครับเรียนเชิญ ทางฝั่งซ้ายมีเป็น 11 ท่านกับ 4 กลุ่มปัญหาตั้งฝั่งขวาก็จะเป็นหัวหน้าส่วนราชการ เชิญครับท่านรอง 2 ท่านครับ    ขายสำหรับวันนี้นะคะก็ต้องขอขอบพระคุณนะคะ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สัมมนาโครงการสมาชิกวุฒิสภาพบประชาชน ครบรอบ 4 ปี (บ่าย) 270966 ปลา แมน</dc:title>
  <dc:creator/>
  <cp:keywords/>
  <dcterms:created xsi:type="dcterms:W3CDTF">2024-01-04T02:51:28Z</dcterms:created>
  <dcterms:modified xsi:type="dcterms:W3CDTF">2024-01-04T02: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0 ตุลาคม 2566 เวลา 13.00 น.</vt:lpwstr>
  </property>
  <property fmtid="{D5CDD505-2E9C-101B-9397-08002B2CF9AE}" pid="3" name="subtitle">
    <vt:lpwstr/>
  </property>
</Properties>
</file>